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78CED" w14:textId="5E09EA16" w:rsidR="00065C9D" w:rsidRPr="00E30F61" w:rsidRDefault="00065C9D" w:rsidP="005A57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rPr>
          <w:b/>
          <w:bCs/>
          <w:sz w:val="19"/>
          <w:szCs w:val="19"/>
          <w:u w:val="single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>
        <w:rPr>
          <w:b/>
          <w:bCs/>
          <w:sz w:val="19"/>
          <w:szCs w:val="19"/>
          <w:highlight w:val="white"/>
        </w:rPr>
        <w:t>Presid</w:t>
      </w:r>
      <w:r w:rsidR="005140F6">
        <w:rPr>
          <w:b/>
          <w:bCs/>
          <w:sz w:val="19"/>
          <w:szCs w:val="19"/>
          <w:highlight w:val="white"/>
        </w:rPr>
        <w:t>er</w:t>
      </w:r>
      <w:r>
        <w:rPr>
          <w:b/>
          <w:bCs/>
          <w:sz w:val="19"/>
          <w:szCs w:val="19"/>
          <w:highlight w:val="white"/>
        </w:rPr>
        <w:t>’s Schedule</w:t>
      </w:r>
      <w:r w:rsidR="00C97B11">
        <w:rPr>
          <w:b/>
          <w:bCs/>
          <w:sz w:val="19"/>
          <w:szCs w:val="19"/>
        </w:rPr>
        <w:t xml:space="preserve">     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>Version</w:t>
      </w:r>
      <w:r w:rsidR="0089167A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16278F">
        <w:rPr>
          <w:b/>
          <w:bCs/>
          <w:sz w:val="19"/>
          <w:szCs w:val="19"/>
          <w:highlight w:val="yellow"/>
          <w:u w:val="single"/>
        </w:rPr>
        <w:t>4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122C82" w:rsidRPr="00E30F61">
        <w:rPr>
          <w:b/>
          <w:bCs/>
          <w:sz w:val="19"/>
          <w:szCs w:val="19"/>
          <w:u w:val="single"/>
        </w:rPr>
        <w:t xml:space="preserve">Created </w:t>
      </w:r>
      <w:r w:rsidR="00AB1929">
        <w:rPr>
          <w:b/>
          <w:bCs/>
          <w:sz w:val="19"/>
          <w:szCs w:val="19"/>
          <w:u w:val="single"/>
        </w:rPr>
        <w:t>2/</w:t>
      </w:r>
      <w:r w:rsidR="002E04C2">
        <w:rPr>
          <w:b/>
          <w:bCs/>
          <w:sz w:val="19"/>
          <w:szCs w:val="19"/>
          <w:u w:val="single"/>
        </w:rPr>
        <w:t>5</w:t>
      </w:r>
      <w:r w:rsidR="00B96DD6">
        <w:rPr>
          <w:b/>
          <w:bCs/>
          <w:sz w:val="19"/>
          <w:szCs w:val="19"/>
          <w:u w:val="single"/>
        </w:rPr>
        <w:t>/2026</w:t>
      </w:r>
    </w:p>
    <w:p w14:paraId="13F25363" w14:textId="0EB5B3E7" w:rsidR="00065C9D" w:rsidRPr="00EE52A6" w:rsidRDefault="00713C61" w:rsidP="00A84FB9">
      <w:pPr>
        <w:jc w:val="center"/>
        <w:rPr>
          <w:sz w:val="19"/>
          <w:szCs w:val="19"/>
        </w:rPr>
      </w:pPr>
      <w:r>
        <w:rPr>
          <w:b/>
          <w:bCs/>
          <w:sz w:val="19"/>
          <w:szCs w:val="19"/>
        </w:rPr>
        <w:t>February</w:t>
      </w:r>
      <w:r w:rsidR="009D405C">
        <w:rPr>
          <w:b/>
          <w:bCs/>
          <w:sz w:val="19"/>
          <w:szCs w:val="19"/>
        </w:rPr>
        <w:t xml:space="preserve"> </w:t>
      </w:r>
      <w:r w:rsidR="000417F3">
        <w:rPr>
          <w:b/>
          <w:bCs/>
          <w:sz w:val="19"/>
          <w:szCs w:val="19"/>
        </w:rPr>
        <w:t>202</w:t>
      </w:r>
      <w:r w:rsidR="009D405C">
        <w:rPr>
          <w:b/>
          <w:bCs/>
          <w:sz w:val="19"/>
          <w:szCs w:val="19"/>
        </w:rPr>
        <w:t>6</w:t>
      </w:r>
    </w:p>
    <w:p w14:paraId="42ACDEFA" w14:textId="77777777" w:rsidR="00065C9D" w:rsidRDefault="00065C9D" w:rsidP="006C65C4">
      <w:pPr>
        <w:jc w:val="center"/>
        <w:rPr>
          <w:b/>
          <w:bCs/>
          <w:sz w:val="19"/>
          <w:szCs w:val="19"/>
          <w:highlight w:val="white"/>
        </w:rPr>
      </w:pPr>
    </w:p>
    <w:p w14:paraId="5275BB74" w14:textId="400CB5F2" w:rsidR="006C65C4" w:rsidRPr="006C65C4" w:rsidRDefault="006C65C4" w:rsidP="006C65C4">
      <w:pPr>
        <w:jc w:val="center"/>
        <w:rPr>
          <w:b/>
          <w:bCs/>
          <w:sz w:val="19"/>
          <w:szCs w:val="19"/>
          <w:highlight w:val="white"/>
        </w:rPr>
        <w:sectPr w:rsidR="006C65C4" w:rsidRPr="006C65C4">
          <w:pgSz w:w="15840" w:h="12240" w:orient="landscape"/>
          <w:pgMar w:top="720" w:right="720" w:bottom="720" w:left="720" w:header="1440" w:footer="1440" w:gutter="0"/>
          <w:cols w:space="720"/>
        </w:sectPr>
      </w:pPr>
    </w:p>
    <w:p w14:paraId="7308990C" w14:textId="552D7595" w:rsidR="00253097" w:rsidRDefault="00253097" w:rsidP="0025309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>
        <w:rPr>
          <w:b/>
          <w:bCs/>
          <w:sz w:val="19"/>
          <w:szCs w:val="19"/>
          <w:u w:val="single"/>
        </w:rPr>
        <w:t>February 2</w:t>
      </w:r>
    </w:p>
    <w:p w14:paraId="2BE45C78" w14:textId="6EE7FC12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244F42">
        <w:rPr>
          <w:sz w:val="19"/>
          <w:szCs w:val="19"/>
        </w:rPr>
        <w:t>Lee</w:t>
      </w:r>
    </w:p>
    <w:p w14:paraId="72BC2BDA" w14:textId="77777777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37EB363E" w14:textId="77777777" w:rsidR="00253097" w:rsidRDefault="00253097" w:rsidP="00253097">
      <w:pPr>
        <w:rPr>
          <w:sz w:val="19"/>
          <w:szCs w:val="19"/>
        </w:rPr>
      </w:pPr>
    </w:p>
    <w:p w14:paraId="04436F08" w14:textId="15F75668" w:rsidR="00CA71CB" w:rsidRPr="00CA71CB" w:rsidRDefault="00CA71CB" w:rsidP="00253097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br/>
        <w:t>Blessing of Throats</w:t>
      </w:r>
    </w:p>
    <w:p w14:paraId="558CBFAA" w14:textId="044CC6C5" w:rsidR="00253097" w:rsidRDefault="00253097" w:rsidP="00253097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>
        <w:rPr>
          <w:b/>
          <w:bCs/>
          <w:sz w:val="19"/>
          <w:szCs w:val="19"/>
          <w:u w:val="single"/>
        </w:rPr>
        <w:t>February 3</w:t>
      </w:r>
    </w:p>
    <w:p w14:paraId="13A1C01E" w14:textId="77777777" w:rsidR="00253097" w:rsidRPr="00110A1A" w:rsidRDefault="00253097" w:rsidP="00253097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3F53ECD4" w14:textId="77777777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11B1681F" w14:textId="77777777" w:rsidR="00253097" w:rsidRDefault="00253097" w:rsidP="00253097">
      <w:pPr>
        <w:rPr>
          <w:sz w:val="19"/>
          <w:szCs w:val="19"/>
        </w:rPr>
      </w:pPr>
    </w:p>
    <w:p w14:paraId="53C280E1" w14:textId="06D4DCB9" w:rsidR="00253097" w:rsidRDefault="00253097" w:rsidP="0025309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>
        <w:rPr>
          <w:b/>
          <w:bCs/>
          <w:sz w:val="19"/>
          <w:szCs w:val="19"/>
          <w:u w:val="single"/>
        </w:rPr>
        <w:t>February 4</w:t>
      </w:r>
    </w:p>
    <w:p w14:paraId="67D7080F" w14:textId="0FCD9E24" w:rsidR="00253097" w:rsidRPr="00151538" w:rsidRDefault="00253097" w:rsidP="00253097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>
        <w:rPr>
          <w:sz w:val="19"/>
          <w:szCs w:val="19"/>
        </w:rPr>
        <w:t xml:space="preserve">Fr. </w:t>
      </w:r>
      <w:r w:rsidR="00F80ABE">
        <w:rPr>
          <w:sz w:val="19"/>
          <w:szCs w:val="19"/>
        </w:rPr>
        <w:t>Lee</w:t>
      </w:r>
      <w:r>
        <w:rPr>
          <w:sz w:val="19"/>
          <w:szCs w:val="19"/>
        </w:rPr>
        <w:t xml:space="preserve"> </w:t>
      </w:r>
      <w:r>
        <w:rPr>
          <w:b/>
          <w:bCs/>
          <w:sz w:val="19"/>
          <w:szCs w:val="19"/>
        </w:rPr>
        <w:t>Mass for the Sick</w:t>
      </w:r>
    </w:p>
    <w:p w14:paraId="3F5D1CDD" w14:textId="77777777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25084B37" w14:textId="77777777" w:rsidR="00253097" w:rsidRDefault="00253097" w:rsidP="004A7CF1">
      <w:pPr>
        <w:rPr>
          <w:b/>
          <w:bCs/>
          <w:sz w:val="19"/>
          <w:szCs w:val="19"/>
          <w:u w:val="single"/>
        </w:rPr>
      </w:pPr>
    </w:p>
    <w:p w14:paraId="3A2D32F4" w14:textId="77777777" w:rsidR="00253097" w:rsidRDefault="00253097" w:rsidP="004A7CF1">
      <w:pPr>
        <w:rPr>
          <w:b/>
          <w:bCs/>
          <w:sz w:val="19"/>
          <w:szCs w:val="19"/>
          <w:u w:val="single"/>
        </w:rPr>
      </w:pPr>
    </w:p>
    <w:p w14:paraId="594B743F" w14:textId="20B00025" w:rsidR="004A7CF1" w:rsidRPr="009C3F94" w:rsidRDefault="004A7CF1" w:rsidP="004A7CF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253097">
        <w:rPr>
          <w:b/>
          <w:bCs/>
          <w:sz w:val="19"/>
          <w:szCs w:val="19"/>
          <w:u w:val="single"/>
        </w:rPr>
        <w:t>5</w:t>
      </w:r>
    </w:p>
    <w:p w14:paraId="029E4DD9" w14:textId="77777777" w:rsidR="00F1091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3pm – Fr. Lee– Anderson Oaks</w:t>
      </w:r>
    </w:p>
    <w:p w14:paraId="0E1D2F83" w14:textId="77777777" w:rsidR="00F10914" w:rsidRDefault="00F10914" w:rsidP="00F10914">
      <w:pPr>
        <w:rPr>
          <w:sz w:val="19"/>
          <w:szCs w:val="19"/>
        </w:rPr>
      </w:pPr>
    </w:p>
    <w:p w14:paraId="10B4787B" w14:textId="4A2C9CEC" w:rsidR="00F1091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683997">
        <w:rPr>
          <w:sz w:val="19"/>
          <w:szCs w:val="19"/>
        </w:rPr>
        <w:t>Tulio</w:t>
      </w:r>
    </w:p>
    <w:p w14:paraId="767EC086" w14:textId="77777777" w:rsidR="00F10914" w:rsidRPr="009C3F9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77ACDD92" w14:textId="77777777" w:rsidR="00F1091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013159CB" w14:textId="77777777" w:rsidR="00160109" w:rsidRDefault="00160109" w:rsidP="00B66E82">
      <w:pPr>
        <w:rPr>
          <w:sz w:val="19"/>
          <w:szCs w:val="19"/>
        </w:rPr>
      </w:pPr>
    </w:p>
    <w:p w14:paraId="5797348B" w14:textId="429033E2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253097">
        <w:rPr>
          <w:b/>
          <w:bCs/>
          <w:sz w:val="19"/>
          <w:szCs w:val="19"/>
          <w:u w:val="single"/>
        </w:rPr>
        <w:t>6</w:t>
      </w:r>
    </w:p>
    <w:p w14:paraId="0D46BDA2" w14:textId="78E77D4B" w:rsidR="00253097" w:rsidRPr="00442994" w:rsidRDefault="00253097" w:rsidP="0025309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 w:rsidR="00683997">
        <w:rPr>
          <w:sz w:val="19"/>
          <w:szCs w:val="19"/>
        </w:rPr>
        <w:t>Tulio</w:t>
      </w:r>
      <w:r>
        <w:rPr>
          <w:sz w:val="19"/>
          <w:szCs w:val="19"/>
        </w:rPr>
        <w:t xml:space="preserve"> </w:t>
      </w:r>
    </w:p>
    <w:p w14:paraId="756E2966" w14:textId="6DE5B588" w:rsidR="0095401C" w:rsidRDefault="00253097" w:rsidP="00253097">
      <w:pPr>
        <w:rPr>
          <w:b/>
          <w:sz w:val="19"/>
          <w:szCs w:val="19"/>
          <w:u w:val="single"/>
        </w:rPr>
      </w:pPr>
      <w:r w:rsidRPr="00E7174D">
        <w:rPr>
          <w:sz w:val="19"/>
          <w:szCs w:val="19"/>
        </w:rPr>
        <w:t>9:30am – Confessions</w:t>
      </w:r>
    </w:p>
    <w:p w14:paraId="47271E04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0DAA5247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103ECB90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1E4FB0D3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043CAB19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619CBA18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01D7A312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CCE2459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63EB1DDC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78C2652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63309E5E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1C41B155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BEAD32E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960193C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564D999E" w14:textId="77777777" w:rsidR="00DA7F83" w:rsidRDefault="00DA7F83" w:rsidP="00FB0F9F">
      <w:pPr>
        <w:rPr>
          <w:b/>
          <w:sz w:val="19"/>
          <w:szCs w:val="19"/>
          <w:u w:val="single"/>
        </w:rPr>
      </w:pPr>
    </w:p>
    <w:p w14:paraId="26A9B65E" w14:textId="77777777" w:rsidR="00010695" w:rsidRDefault="00010695" w:rsidP="005B433D">
      <w:pPr>
        <w:rPr>
          <w:b/>
          <w:sz w:val="19"/>
          <w:szCs w:val="19"/>
          <w:u w:val="single"/>
        </w:rPr>
      </w:pPr>
    </w:p>
    <w:p w14:paraId="13C26B2A" w14:textId="77777777" w:rsidR="00AB16CC" w:rsidRDefault="00AB16CC" w:rsidP="005B433D">
      <w:pPr>
        <w:rPr>
          <w:b/>
          <w:sz w:val="19"/>
          <w:szCs w:val="19"/>
          <w:u w:val="single"/>
        </w:rPr>
      </w:pPr>
    </w:p>
    <w:p w14:paraId="2677BF3D" w14:textId="77777777" w:rsidR="00AB16CC" w:rsidRDefault="00AB16CC" w:rsidP="005B433D">
      <w:pPr>
        <w:rPr>
          <w:b/>
          <w:sz w:val="19"/>
          <w:szCs w:val="19"/>
          <w:u w:val="single"/>
        </w:rPr>
      </w:pPr>
    </w:p>
    <w:p w14:paraId="517CED7B" w14:textId="77777777" w:rsidR="00AB16CC" w:rsidRDefault="00AB16CC" w:rsidP="005B433D">
      <w:pPr>
        <w:rPr>
          <w:b/>
          <w:sz w:val="19"/>
          <w:szCs w:val="19"/>
          <w:u w:val="single"/>
        </w:rPr>
      </w:pPr>
    </w:p>
    <w:p w14:paraId="1DB71871" w14:textId="5AF0586B" w:rsidR="005B433D" w:rsidRDefault="005B433D" w:rsidP="005B433D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713C61">
        <w:rPr>
          <w:b/>
          <w:sz w:val="19"/>
          <w:szCs w:val="19"/>
          <w:u w:val="single"/>
        </w:rPr>
        <w:t>February</w:t>
      </w:r>
      <w:r>
        <w:rPr>
          <w:b/>
          <w:sz w:val="19"/>
          <w:szCs w:val="19"/>
          <w:u w:val="single"/>
        </w:rPr>
        <w:t xml:space="preserve"> </w:t>
      </w:r>
      <w:r w:rsidR="00A22E4F">
        <w:rPr>
          <w:b/>
          <w:sz w:val="19"/>
          <w:szCs w:val="19"/>
          <w:u w:val="single"/>
        </w:rPr>
        <w:t>7</w:t>
      </w:r>
    </w:p>
    <w:p w14:paraId="2278FDDD" w14:textId="1E510A19" w:rsidR="005B433D" w:rsidRPr="00A16A45" w:rsidRDefault="005B433D" w:rsidP="005B433D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77351A">
        <w:rPr>
          <w:bCs/>
          <w:sz w:val="19"/>
          <w:szCs w:val="19"/>
        </w:rPr>
        <w:t>TR</w:t>
      </w:r>
      <w:r>
        <w:rPr>
          <w:bCs/>
          <w:sz w:val="19"/>
          <w:szCs w:val="19"/>
        </w:rPr>
        <w:t>)</w:t>
      </w:r>
    </w:p>
    <w:p w14:paraId="16AFCD59" w14:textId="77A36241" w:rsidR="005B433D" w:rsidRPr="00683997" w:rsidRDefault="005B433D" w:rsidP="005B433D">
      <w:pPr>
        <w:rPr>
          <w:sz w:val="19"/>
          <w:szCs w:val="19"/>
          <w:lang w:val="es-MX"/>
        </w:rPr>
      </w:pPr>
      <w:r w:rsidRPr="00683997">
        <w:rPr>
          <w:bCs/>
          <w:sz w:val="19"/>
          <w:szCs w:val="19"/>
          <w:lang w:val="es-MX"/>
        </w:rPr>
        <w:t xml:space="preserve">4:00pm– Fr. </w:t>
      </w:r>
      <w:r w:rsidR="00683997" w:rsidRPr="00683997">
        <w:rPr>
          <w:bCs/>
          <w:sz w:val="19"/>
          <w:szCs w:val="19"/>
          <w:lang w:val="es-MX"/>
        </w:rPr>
        <w:t>Tulio</w:t>
      </w:r>
      <w:r w:rsidRPr="00683997">
        <w:rPr>
          <w:bCs/>
          <w:sz w:val="19"/>
          <w:szCs w:val="19"/>
          <w:lang w:val="es-MX"/>
        </w:rPr>
        <w:t xml:space="preserve"> </w:t>
      </w:r>
      <w:r w:rsidRPr="00683997">
        <w:rPr>
          <w:sz w:val="19"/>
          <w:szCs w:val="19"/>
          <w:highlight w:val="red"/>
          <w:lang w:val="es-MX"/>
        </w:rPr>
        <w:t xml:space="preserve">(No </w:t>
      </w:r>
      <w:proofErr w:type="spellStart"/>
      <w:r w:rsidRPr="00683997">
        <w:rPr>
          <w:sz w:val="19"/>
          <w:szCs w:val="19"/>
          <w:highlight w:val="red"/>
          <w:lang w:val="es-MX"/>
        </w:rPr>
        <w:t>Dcn</w:t>
      </w:r>
      <w:proofErr w:type="spellEnd"/>
      <w:r w:rsidRPr="00683997">
        <w:rPr>
          <w:sz w:val="19"/>
          <w:szCs w:val="19"/>
          <w:highlight w:val="red"/>
          <w:lang w:val="es-MX"/>
        </w:rPr>
        <w:t>)</w:t>
      </w:r>
    </w:p>
    <w:p w14:paraId="25727BBE" w14:textId="22E4EDF5" w:rsidR="007D5C4B" w:rsidRPr="00AD0BF0" w:rsidRDefault="007D5C4B" w:rsidP="007D5C4B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683997">
        <w:rPr>
          <w:sz w:val="19"/>
          <w:szCs w:val="19"/>
        </w:rPr>
        <w:t>Tulio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0010F422" w14:textId="77777777" w:rsidR="007D5C4B" w:rsidRPr="00227A96" w:rsidRDefault="007D5C4B" w:rsidP="005B433D">
      <w:pPr>
        <w:rPr>
          <w:b/>
          <w:bCs/>
          <w:sz w:val="19"/>
          <w:szCs w:val="19"/>
          <w:u w:val="single"/>
        </w:rPr>
      </w:pPr>
    </w:p>
    <w:p w14:paraId="5D63BBDD" w14:textId="7BE04BB1" w:rsidR="005B433D" w:rsidRPr="00EB457A" w:rsidRDefault="005B433D" w:rsidP="005B433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8</w:t>
      </w:r>
    </w:p>
    <w:p w14:paraId="562AEBC5" w14:textId="1C91FFE7" w:rsidR="005B433D" w:rsidRPr="007631A2" w:rsidRDefault="005B433D" w:rsidP="005B433D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r w:rsidR="00523B97">
        <w:rPr>
          <w:bCs/>
          <w:sz w:val="19"/>
          <w:szCs w:val="19"/>
        </w:rPr>
        <w:t>Lee</w:t>
      </w:r>
      <w:r>
        <w:rPr>
          <w:bCs/>
          <w:sz w:val="19"/>
          <w:szCs w:val="19"/>
        </w:rPr>
        <w:t xml:space="preserve">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  <w:r w:rsidRPr="00B14638">
        <w:rPr>
          <w:sz w:val="19"/>
          <w:szCs w:val="19"/>
        </w:rPr>
        <w:t xml:space="preserve"> </w:t>
      </w:r>
    </w:p>
    <w:p w14:paraId="47A3C047" w14:textId="7CB4BBA6" w:rsidR="005B433D" w:rsidRDefault="005B433D" w:rsidP="005B433D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23B97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70144A38" w14:textId="5AFCD1C7" w:rsidR="005B433D" w:rsidRDefault="005B433D" w:rsidP="005B433D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r w:rsidR="00523B97">
        <w:rPr>
          <w:bCs/>
          <w:sz w:val="19"/>
          <w:szCs w:val="19"/>
        </w:rPr>
        <w:t>Lee</w:t>
      </w:r>
      <w:r w:rsidRPr="00CF3232">
        <w:rPr>
          <w:bCs/>
          <w:sz w:val="19"/>
          <w:szCs w:val="19"/>
        </w:rPr>
        <w:t xml:space="preserve"> </w:t>
      </w:r>
      <w:r w:rsidR="001A706B">
        <w:rPr>
          <w:bCs/>
          <w:sz w:val="19"/>
          <w:szCs w:val="19"/>
        </w:rPr>
        <w:t>(TP)</w:t>
      </w:r>
    </w:p>
    <w:p w14:paraId="55702BCC" w14:textId="58E94C54" w:rsidR="005B433D" w:rsidRDefault="005B433D" w:rsidP="005B433D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77351A">
        <w:rPr>
          <w:sz w:val="19"/>
          <w:szCs w:val="19"/>
        </w:rPr>
        <w:t>TR</w:t>
      </w:r>
      <w:r>
        <w:rPr>
          <w:sz w:val="19"/>
          <w:szCs w:val="19"/>
        </w:rPr>
        <w:t>)</w:t>
      </w:r>
    </w:p>
    <w:p w14:paraId="4B4D08DA" w14:textId="0C4E0E0D" w:rsidR="005B433D" w:rsidRDefault="005B433D" w:rsidP="005B433D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 w:rsidR="00683997">
        <w:rPr>
          <w:bCs/>
          <w:sz w:val="19"/>
          <w:szCs w:val="19"/>
        </w:rPr>
        <w:t xml:space="preserve">Tulio </w:t>
      </w:r>
      <w:r w:rsidRPr="00CF3232">
        <w:rPr>
          <w:sz w:val="19"/>
          <w:szCs w:val="19"/>
        </w:rPr>
        <w:t xml:space="preserve">– Span </w:t>
      </w:r>
      <w:r w:rsidR="0085438B" w:rsidRPr="00CF3232">
        <w:rPr>
          <w:sz w:val="19"/>
          <w:szCs w:val="19"/>
          <w:highlight w:val="red"/>
        </w:rPr>
        <w:t xml:space="preserve">(No </w:t>
      </w:r>
      <w:proofErr w:type="spellStart"/>
      <w:r w:rsidR="0085438B" w:rsidRPr="00CF3232">
        <w:rPr>
          <w:sz w:val="19"/>
          <w:szCs w:val="19"/>
          <w:highlight w:val="red"/>
        </w:rPr>
        <w:t>Dcn</w:t>
      </w:r>
      <w:proofErr w:type="spellEnd"/>
      <w:r w:rsidR="0085438B" w:rsidRPr="00CF3232">
        <w:rPr>
          <w:sz w:val="19"/>
          <w:szCs w:val="19"/>
          <w:highlight w:val="red"/>
        </w:rPr>
        <w:t>)</w:t>
      </w:r>
    </w:p>
    <w:p w14:paraId="5FA54170" w14:textId="77777777" w:rsidR="00F90FF3" w:rsidRDefault="00F90FF3" w:rsidP="00F90FF3">
      <w:pPr>
        <w:rPr>
          <w:sz w:val="19"/>
          <w:szCs w:val="19"/>
        </w:rPr>
      </w:pPr>
    </w:p>
    <w:p w14:paraId="61CC53D5" w14:textId="4876BE95" w:rsidR="00F90FF3" w:rsidRPr="00AD0BF0" w:rsidRDefault="00F90FF3" w:rsidP="00F90FF3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4pm </w:t>
      </w:r>
      <w:r w:rsidR="005B433D">
        <w:rPr>
          <w:sz w:val="19"/>
          <w:szCs w:val="19"/>
        </w:rPr>
        <w:t>-</w:t>
      </w:r>
      <w:r>
        <w:rPr>
          <w:sz w:val="19"/>
          <w:szCs w:val="19"/>
        </w:rPr>
        <w:t xml:space="preserve"> Filipino Mass – Fr. Noel</w:t>
      </w:r>
    </w:p>
    <w:p w14:paraId="6CFAC4BF" w14:textId="77777777" w:rsidR="005A1FAB" w:rsidRDefault="005A1FAB" w:rsidP="00A66296">
      <w:pPr>
        <w:rPr>
          <w:b/>
          <w:bCs/>
          <w:sz w:val="19"/>
          <w:szCs w:val="19"/>
          <w:u w:val="single"/>
        </w:rPr>
      </w:pPr>
    </w:p>
    <w:p w14:paraId="57ADC1AD" w14:textId="26E50B82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9</w:t>
      </w:r>
    </w:p>
    <w:p w14:paraId="3FEC0149" w14:textId="50924653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B10D9E">
        <w:rPr>
          <w:sz w:val="19"/>
          <w:szCs w:val="19"/>
        </w:rPr>
        <w:t>Lee</w:t>
      </w:r>
    </w:p>
    <w:p w14:paraId="5BFA1586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D49C379" w14:textId="77777777" w:rsidR="00062B85" w:rsidRDefault="00062B85" w:rsidP="00062B85">
      <w:pPr>
        <w:rPr>
          <w:sz w:val="19"/>
          <w:szCs w:val="19"/>
        </w:rPr>
      </w:pPr>
    </w:p>
    <w:p w14:paraId="599F0431" w14:textId="237EB155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0</w:t>
      </w:r>
    </w:p>
    <w:p w14:paraId="4470B779" w14:textId="77777777" w:rsidR="007100FD" w:rsidRPr="00110A1A" w:rsidRDefault="007100FD" w:rsidP="007100FD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333B7779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0B63209F" w14:textId="77777777" w:rsidR="007100FD" w:rsidRDefault="007100FD" w:rsidP="007100FD">
      <w:pPr>
        <w:rPr>
          <w:sz w:val="19"/>
          <w:szCs w:val="19"/>
        </w:rPr>
      </w:pPr>
    </w:p>
    <w:p w14:paraId="74E7280F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ECC66E6" w14:textId="4A28F837" w:rsidR="009557E5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683997">
        <w:rPr>
          <w:sz w:val="19"/>
          <w:szCs w:val="19"/>
        </w:rPr>
        <w:t>Tulio</w:t>
      </w:r>
      <w:r>
        <w:rPr>
          <w:sz w:val="19"/>
          <w:szCs w:val="19"/>
        </w:rPr>
        <w:t xml:space="preserve"> Span.</w:t>
      </w:r>
    </w:p>
    <w:p w14:paraId="52244122" w14:textId="77777777" w:rsidR="007100FD" w:rsidRDefault="007100FD" w:rsidP="007100FD">
      <w:pPr>
        <w:rPr>
          <w:sz w:val="19"/>
          <w:szCs w:val="19"/>
        </w:rPr>
      </w:pPr>
    </w:p>
    <w:p w14:paraId="0EC7388F" w14:textId="2F3901D6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1</w:t>
      </w:r>
    </w:p>
    <w:p w14:paraId="788B9F28" w14:textId="524DB484" w:rsidR="008055AC" w:rsidRPr="00151538" w:rsidRDefault="00581389" w:rsidP="008055AC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 w:rsidR="00513B8A">
        <w:rPr>
          <w:sz w:val="19"/>
          <w:szCs w:val="19"/>
        </w:rPr>
        <w:t>Fr</w:t>
      </w:r>
      <w:r w:rsidR="00B10D9E">
        <w:rPr>
          <w:sz w:val="19"/>
          <w:szCs w:val="19"/>
        </w:rPr>
        <w:t xml:space="preserve">. </w:t>
      </w:r>
      <w:r w:rsidR="00683997">
        <w:rPr>
          <w:sz w:val="19"/>
          <w:szCs w:val="19"/>
        </w:rPr>
        <w:t>Tulio</w:t>
      </w:r>
      <w:r w:rsidR="008055AC">
        <w:rPr>
          <w:sz w:val="19"/>
          <w:szCs w:val="19"/>
        </w:rPr>
        <w:t xml:space="preserve"> </w:t>
      </w:r>
    </w:p>
    <w:p w14:paraId="7D8B2F03" w14:textId="5FCBC993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5F976EBA" w14:textId="77777777" w:rsidR="00581389" w:rsidRDefault="00581389" w:rsidP="00581389">
      <w:pPr>
        <w:rPr>
          <w:sz w:val="19"/>
          <w:szCs w:val="19"/>
        </w:rPr>
      </w:pPr>
    </w:p>
    <w:p w14:paraId="394B01C2" w14:textId="04111552" w:rsidR="00581389" w:rsidRPr="009C3F94" w:rsidRDefault="00581389" w:rsidP="00581389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2</w:t>
      </w:r>
    </w:p>
    <w:p w14:paraId="47B746B3" w14:textId="7AE867BC" w:rsidR="00C06289" w:rsidRDefault="00C06289" w:rsidP="00581389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F3456A">
        <w:rPr>
          <w:sz w:val="19"/>
          <w:szCs w:val="19"/>
        </w:rPr>
        <w:t xml:space="preserve">. </w:t>
      </w:r>
      <w:r w:rsidR="001C55B5">
        <w:rPr>
          <w:sz w:val="19"/>
          <w:szCs w:val="19"/>
        </w:rPr>
        <w:t>Lee</w:t>
      </w:r>
      <w:r>
        <w:rPr>
          <w:sz w:val="19"/>
          <w:szCs w:val="19"/>
        </w:rPr>
        <w:t xml:space="preserve">– </w:t>
      </w:r>
      <w:r w:rsidR="00550DF2">
        <w:rPr>
          <w:sz w:val="19"/>
          <w:szCs w:val="19"/>
        </w:rPr>
        <w:t>Oakview</w:t>
      </w:r>
    </w:p>
    <w:p w14:paraId="6F2D9BC2" w14:textId="77777777" w:rsidR="00A03A5C" w:rsidRDefault="00A03A5C" w:rsidP="00581389">
      <w:pPr>
        <w:rPr>
          <w:sz w:val="19"/>
          <w:szCs w:val="19"/>
        </w:rPr>
      </w:pPr>
    </w:p>
    <w:p w14:paraId="1A0543B0" w14:textId="2A23742E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13404C">
        <w:rPr>
          <w:sz w:val="19"/>
          <w:szCs w:val="19"/>
        </w:rPr>
        <w:t>Tulio</w:t>
      </w:r>
    </w:p>
    <w:p w14:paraId="57026DDC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33D703C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3D08CED" w14:textId="77777777" w:rsidR="00581389" w:rsidRDefault="00581389" w:rsidP="00581389">
      <w:pPr>
        <w:rPr>
          <w:sz w:val="19"/>
          <w:szCs w:val="19"/>
        </w:rPr>
      </w:pPr>
    </w:p>
    <w:p w14:paraId="6292AFD7" w14:textId="6D2A9B7D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3</w:t>
      </w:r>
    </w:p>
    <w:p w14:paraId="3070BF8C" w14:textId="10B9B2E5" w:rsidR="006B6AE1" w:rsidRPr="00E7174D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00am </w:t>
      </w:r>
      <w:r w:rsidR="00453B9F" w:rsidRPr="00E7174D">
        <w:rPr>
          <w:sz w:val="19"/>
          <w:szCs w:val="19"/>
        </w:rPr>
        <w:t>–</w:t>
      </w:r>
      <w:r w:rsidRPr="00E7174D">
        <w:rPr>
          <w:sz w:val="19"/>
          <w:szCs w:val="19"/>
        </w:rPr>
        <w:t xml:space="preserve"> Fr</w:t>
      </w:r>
      <w:r w:rsidR="00E1462F" w:rsidRPr="00E7174D">
        <w:rPr>
          <w:sz w:val="19"/>
          <w:szCs w:val="19"/>
        </w:rPr>
        <w:t>.</w:t>
      </w:r>
      <w:r w:rsidR="00453B9F" w:rsidRPr="00E7174D">
        <w:rPr>
          <w:sz w:val="19"/>
          <w:szCs w:val="19"/>
        </w:rPr>
        <w:t xml:space="preserve"> </w:t>
      </w:r>
      <w:r w:rsidR="0013404C">
        <w:rPr>
          <w:sz w:val="19"/>
          <w:szCs w:val="19"/>
        </w:rPr>
        <w:t>Tulio</w:t>
      </w:r>
    </w:p>
    <w:p w14:paraId="70711BAC" w14:textId="77777777" w:rsidR="006B6AE1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48E3676F" w14:textId="77777777" w:rsidR="00227A96" w:rsidRDefault="00227A96" w:rsidP="00367F3B">
      <w:pPr>
        <w:rPr>
          <w:b/>
          <w:sz w:val="19"/>
          <w:szCs w:val="19"/>
          <w:u w:val="single"/>
        </w:rPr>
      </w:pPr>
    </w:p>
    <w:p w14:paraId="1C906129" w14:textId="77777777" w:rsidR="00F87720" w:rsidRDefault="00F87720" w:rsidP="00367F3B">
      <w:pPr>
        <w:rPr>
          <w:b/>
          <w:sz w:val="19"/>
          <w:szCs w:val="19"/>
          <w:u w:val="single"/>
        </w:rPr>
      </w:pPr>
    </w:p>
    <w:p w14:paraId="18AA0F36" w14:textId="77777777" w:rsidR="00304871" w:rsidRDefault="00304871" w:rsidP="00FB0F9F">
      <w:pPr>
        <w:rPr>
          <w:b/>
          <w:sz w:val="19"/>
          <w:szCs w:val="19"/>
          <w:u w:val="single"/>
        </w:rPr>
      </w:pPr>
    </w:p>
    <w:p w14:paraId="260AD15B" w14:textId="77777777" w:rsidR="00304871" w:rsidRDefault="00304871" w:rsidP="00FB0F9F">
      <w:pPr>
        <w:rPr>
          <w:b/>
          <w:sz w:val="19"/>
          <w:szCs w:val="19"/>
          <w:u w:val="single"/>
        </w:rPr>
      </w:pPr>
    </w:p>
    <w:p w14:paraId="4862BF21" w14:textId="4F165013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713C61">
        <w:rPr>
          <w:b/>
          <w:sz w:val="19"/>
          <w:szCs w:val="19"/>
          <w:u w:val="single"/>
        </w:rPr>
        <w:t>February</w:t>
      </w:r>
      <w:r>
        <w:rPr>
          <w:b/>
          <w:sz w:val="19"/>
          <w:szCs w:val="19"/>
          <w:u w:val="single"/>
        </w:rPr>
        <w:t xml:space="preserve"> </w:t>
      </w:r>
      <w:r w:rsidR="00A22E4F">
        <w:rPr>
          <w:b/>
          <w:sz w:val="19"/>
          <w:szCs w:val="19"/>
          <w:u w:val="single"/>
        </w:rPr>
        <w:t>14</w:t>
      </w:r>
    </w:p>
    <w:p w14:paraId="43F6887D" w14:textId="7BA84DD8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B76DD3">
        <w:rPr>
          <w:bCs/>
          <w:sz w:val="19"/>
          <w:szCs w:val="19"/>
        </w:rPr>
        <w:t>(</w:t>
      </w:r>
      <w:r w:rsidR="0028170F">
        <w:rPr>
          <w:bCs/>
          <w:sz w:val="19"/>
          <w:szCs w:val="19"/>
        </w:rPr>
        <w:t>LB</w:t>
      </w:r>
      <w:r w:rsidR="00A2436D">
        <w:rPr>
          <w:bCs/>
          <w:sz w:val="19"/>
          <w:szCs w:val="19"/>
        </w:rPr>
        <w:t>)</w:t>
      </w:r>
    </w:p>
    <w:p w14:paraId="4756A858" w14:textId="65615F18" w:rsidR="00A05A4A" w:rsidRPr="003A5082" w:rsidRDefault="00FB0F9F" w:rsidP="00A05A4A">
      <w:pPr>
        <w:rPr>
          <w:sz w:val="19"/>
          <w:szCs w:val="19"/>
          <w:lang w:val="es-MX"/>
        </w:rPr>
      </w:pPr>
      <w:r w:rsidRPr="003A5082">
        <w:rPr>
          <w:bCs/>
          <w:sz w:val="19"/>
          <w:szCs w:val="19"/>
          <w:lang w:val="es-MX"/>
        </w:rPr>
        <w:t xml:space="preserve">4:00pm – </w:t>
      </w:r>
      <w:r w:rsidR="00A05A4A" w:rsidRPr="003A5082">
        <w:rPr>
          <w:sz w:val="19"/>
          <w:szCs w:val="19"/>
          <w:lang w:val="es-MX"/>
        </w:rPr>
        <w:t>Fr. Lee (</w:t>
      </w:r>
      <w:r w:rsidR="003A5082" w:rsidRPr="003A5082">
        <w:rPr>
          <w:sz w:val="19"/>
          <w:szCs w:val="19"/>
          <w:lang w:val="es-MX"/>
        </w:rPr>
        <w:t xml:space="preserve">No </w:t>
      </w:r>
      <w:proofErr w:type="spellStart"/>
      <w:r w:rsidR="003A5082" w:rsidRPr="003A5082">
        <w:rPr>
          <w:sz w:val="19"/>
          <w:szCs w:val="19"/>
          <w:lang w:val="es-MX"/>
        </w:rPr>
        <w:t>Dcn</w:t>
      </w:r>
      <w:proofErr w:type="spellEnd"/>
      <w:r w:rsidR="00A05A4A" w:rsidRPr="003A5082">
        <w:rPr>
          <w:sz w:val="19"/>
          <w:szCs w:val="19"/>
          <w:lang w:val="es-MX"/>
        </w:rPr>
        <w:t>)</w:t>
      </w:r>
    </w:p>
    <w:p w14:paraId="1335B2CE" w14:textId="53AFA461" w:rsidR="00273032" w:rsidRPr="00AD0BF0" w:rsidRDefault="00B845E5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13404C">
        <w:rPr>
          <w:sz w:val="19"/>
          <w:szCs w:val="19"/>
        </w:rPr>
        <w:t>Tulio</w:t>
      </w:r>
      <w:r>
        <w:rPr>
          <w:sz w:val="19"/>
          <w:szCs w:val="19"/>
        </w:rPr>
        <w:t xml:space="preserve"> – Span. </w:t>
      </w:r>
      <w:r w:rsidR="00273032" w:rsidRPr="00B14638">
        <w:rPr>
          <w:sz w:val="19"/>
          <w:szCs w:val="19"/>
          <w:highlight w:val="red"/>
        </w:rPr>
        <w:t xml:space="preserve">(No </w:t>
      </w:r>
      <w:proofErr w:type="spellStart"/>
      <w:r w:rsidR="00273032" w:rsidRPr="00B14638">
        <w:rPr>
          <w:sz w:val="19"/>
          <w:szCs w:val="19"/>
          <w:highlight w:val="red"/>
        </w:rPr>
        <w:t>Dcn</w:t>
      </w:r>
      <w:proofErr w:type="spellEnd"/>
      <w:r w:rsidR="00273032" w:rsidRPr="00B14638">
        <w:rPr>
          <w:sz w:val="19"/>
          <w:szCs w:val="19"/>
          <w:highlight w:val="red"/>
        </w:rPr>
        <w:t>)</w:t>
      </w:r>
    </w:p>
    <w:p w14:paraId="0E1955B7" w14:textId="77777777" w:rsidR="00273032" w:rsidRDefault="00273032" w:rsidP="00273032">
      <w:pPr>
        <w:rPr>
          <w:b/>
          <w:bCs/>
          <w:sz w:val="19"/>
          <w:szCs w:val="19"/>
        </w:rPr>
      </w:pPr>
    </w:p>
    <w:p w14:paraId="71F63EDC" w14:textId="1DA7BD4D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5</w:t>
      </w:r>
    </w:p>
    <w:p w14:paraId="6A4290D9" w14:textId="22A0C53A" w:rsidR="00304871" w:rsidRPr="00AD0BF0" w:rsidRDefault="00FB0F9F" w:rsidP="00304871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proofErr w:type="gramStart"/>
      <w:r w:rsidR="0013404C">
        <w:rPr>
          <w:sz w:val="19"/>
          <w:szCs w:val="19"/>
        </w:rPr>
        <w:t>Tulio</w:t>
      </w:r>
      <w:r w:rsidRPr="00EB457A">
        <w:rPr>
          <w:sz w:val="19"/>
          <w:szCs w:val="19"/>
        </w:rPr>
        <w:t xml:space="preserve"> </w:t>
      </w:r>
      <w:r w:rsidR="00304871">
        <w:rPr>
          <w:sz w:val="19"/>
          <w:szCs w:val="19"/>
        </w:rPr>
        <w:t>.</w:t>
      </w:r>
      <w:proofErr w:type="gramEnd"/>
      <w:r w:rsidR="00304871">
        <w:rPr>
          <w:sz w:val="19"/>
          <w:szCs w:val="19"/>
        </w:rPr>
        <w:t xml:space="preserve"> </w:t>
      </w:r>
      <w:r w:rsidR="00304871" w:rsidRPr="00B14638">
        <w:rPr>
          <w:sz w:val="19"/>
          <w:szCs w:val="19"/>
          <w:highlight w:val="red"/>
        </w:rPr>
        <w:t xml:space="preserve">(No </w:t>
      </w:r>
      <w:proofErr w:type="spellStart"/>
      <w:r w:rsidR="00304871" w:rsidRPr="00B14638">
        <w:rPr>
          <w:sz w:val="19"/>
          <w:szCs w:val="19"/>
          <w:highlight w:val="red"/>
        </w:rPr>
        <w:t>Dcn</w:t>
      </w:r>
      <w:proofErr w:type="spellEnd"/>
      <w:r w:rsidR="00304871" w:rsidRPr="00B14638">
        <w:rPr>
          <w:sz w:val="19"/>
          <w:szCs w:val="19"/>
          <w:highlight w:val="red"/>
        </w:rPr>
        <w:t>)</w:t>
      </w:r>
    </w:p>
    <w:p w14:paraId="53FC7707" w14:textId="208F4EDB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6E1FCB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6E1FCB">
        <w:rPr>
          <w:sz w:val="19"/>
          <w:szCs w:val="19"/>
        </w:rPr>
        <w:t xml:space="preserve"> </w:t>
      </w:r>
      <w:r w:rsidR="00036531">
        <w:rPr>
          <w:sz w:val="19"/>
          <w:szCs w:val="19"/>
        </w:rPr>
        <w:t>(</w:t>
      </w:r>
      <w:r w:rsidR="0099729C">
        <w:rPr>
          <w:sz w:val="19"/>
          <w:szCs w:val="19"/>
        </w:rPr>
        <w:t>L</w:t>
      </w:r>
      <w:r w:rsidR="00036531">
        <w:rPr>
          <w:sz w:val="19"/>
          <w:szCs w:val="19"/>
        </w:rPr>
        <w:t>B</w:t>
      </w:r>
      <w:r w:rsidR="006E1FCB">
        <w:rPr>
          <w:sz w:val="19"/>
          <w:szCs w:val="19"/>
        </w:rPr>
        <w:t>)</w:t>
      </w:r>
    </w:p>
    <w:p w14:paraId="7B7F33E1" w14:textId="77777777" w:rsidR="00304871" w:rsidRPr="00AD0BF0" w:rsidRDefault="00FB0F9F" w:rsidP="00304871">
      <w:pPr>
        <w:rPr>
          <w:b/>
          <w:bCs/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proofErr w:type="gramStart"/>
      <w:r w:rsidR="00CF3232">
        <w:rPr>
          <w:sz w:val="19"/>
          <w:szCs w:val="19"/>
        </w:rPr>
        <w:t xml:space="preserve">Lee </w:t>
      </w:r>
      <w:r w:rsidR="00304871">
        <w:rPr>
          <w:sz w:val="19"/>
          <w:szCs w:val="19"/>
        </w:rPr>
        <w:t>.</w:t>
      </w:r>
      <w:proofErr w:type="gramEnd"/>
      <w:r w:rsidR="00304871">
        <w:rPr>
          <w:sz w:val="19"/>
          <w:szCs w:val="19"/>
        </w:rPr>
        <w:t xml:space="preserve"> </w:t>
      </w:r>
      <w:r w:rsidR="00304871" w:rsidRPr="00B14638">
        <w:rPr>
          <w:sz w:val="19"/>
          <w:szCs w:val="19"/>
          <w:highlight w:val="red"/>
        </w:rPr>
        <w:t xml:space="preserve">(No </w:t>
      </w:r>
      <w:proofErr w:type="spellStart"/>
      <w:r w:rsidR="00304871" w:rsidRPr="00B14638">
        <w:rPr>
          <w:sz w:val="19"/>
          <w:szCs w:val="19"/>
          <w:highlight w:val="red"/>
        </w:rPr>
        <w:t>Dcn</w:t>
      </w:r>
      <w:proofErr w:type="spellEnd"/>
      <w:r w:rsidR="00304871" w:rsidRPr="00B14638">
        <w:rPr>
          <w:sz w:val="19"/>
          <w:szCs w:val="19"/>
          <w:highlight w:val="red"/>
        </w:rPr>
        <w:t>)</w:t>
      </w:r>
    </w:p>
    <w:p w14:paraId="69B9BE06" w14:textId="66BBAD6C" w:rsidR="00A44CF9" w:rsidRDefault="00A44CF9" w:rsidP="00A44CF9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285ED8">
        <w:rPr>
          <w:sz w:val="19"/>
          <w:szCs w:val="19"/>
        </w:rPr>
        <w:t>TR</w:t>
      </w:r>
      <w:r>
        <w:rPr>
          <w:sz w:val="19"/>
          <w:szCs w:val="19"/>
        </w:rPr>
        <w:t>)</w:t>
      </w:r>
    </w:p>
    <w:p w14:paraId="0D79016F" w14:textId="7F276E05" w:rsidR="007C3E58" w:rsidRPr="00AB0F5E" w:rsidRDefault="00FB0F9F" w:rsidP="007C3E5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285ED8">
        <w:rPr>
          <w:sz w:val="19"/>
          <w:szCs w:val="19"/>
        </w:rPr>
        <w:t>Tulio</w:t>
      </w:r>
      <w:r w:rsidR="00DE51C3"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="007C3E58" w:rsidRPr="00B14638">
        <w:rPr>
          <w:sz w:val="19"/>
          <w:szCs w:val="19"/>
          <w:highlight w:val="red"/>
        </w:rPr>
        <w:t xml:space="preserve">(No </w:t>
      </w:r>
      <w:proofErr w:type="spellStart"/>
      <w:proofErr w:type="gramStart"/>
      <w:r w:rsidR="007C3E58" w:rsidRPr="00B14638">
        <w:rPr>
          <w:sz w:val="19"/>
          <w:szCs w:val="19"/>
          <w:highlight w:val="red"/>
        </w:rPr>
        <w:t>Dcn</w:t>
      </w:r>
      <w:proofErr w:type="spellEnd"/>
      <w:r w:rsidR="007C3E58" w:rsidRPr="00B14638">
        <w:rPr>
          <w:sz w:val="19"/>
          <w:szCs w:val="19"/>
          <w:highlight w:val="red"/>
        </w:rPr>
        <w:t>)</w:t>
      </w:r>
      <w:r w:rsidR="00AB0F5E">
        <w:rPr>
          <w:sz w:val="19"/>
          <w:szCs w:val="19"/>
        </w:rPr>
        <w:t xml:space="preserve">  </w:t>
      </w:r>
      <w:r w:rsidR="00AB0F5E">
        <w:rPr>
          <w:b/>
          <w:bCs/>
          <w:sz w:val="19"/>
          <w:szCs w:val="19"/>
        </w:rPr>
        <w:t>Monthly</w:t>
      </w:r>
      <w:proofErr w:type="gramEnd"/>
      <w:r w:rsidR="00AB0F5E">
        <w:rPr>
          <w:b/>
          <w:bCs/>
          <w:sz w:val="19"/>
          <w:szCs w:val="19"/>
        </w:rPr>
        <w:t xml:space="preserve"> Baptisms</w:t>
      </w:r>
    </w:p>
    <w:p w14:paraId="536FF565" w14:textId="77777777" w:rsidR="00A44CF9" w:rsidRDefault="00A44CF9" w:rsidP="00FB0F9F">
      <w:pPr>
        <w:rPr>
          <w:b/>
          <w:bCs/>
          <w:sz w:val="19"/>
          <w:szCs w:val="19"/>
        </w:rPr>
      </w:pPr>
    </w:p>
    <w:p w14:paraId="5055F4A0" w14:textId="5E89391E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6</w:t>
      </w:r>
    </w:p>
    <w:p w14:paraId="0C967C17" w14:textId="4751101A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99729C">
        <w:rPr>
          <w:sz w:val="19"/>
          <w:szCs w:val="19"/>
        </w:rPr>
        <w:t>Lee</w:t>
      </w:r>
      <w:r w:rsidR="00AB0F5E">
        <w:rPr>
          <w:sz w:val="19"/>
          <w:szCs w:val="19"/>
        </w:rPr>
        <w:t xml:space="preserve"> with </w:t>
      </w:r>
      <w:r w:rsidR="00AB0F5E" w:rsidRPr="00AB0F5E">
        <w:rPr>
          <w:b/>
          <w:bCs/>
          <w:sz w:val="19"/>
          <w:szCs w:val="19"/>
        </w:rPr>
        <w:t xml:space="preserve">Funeral </w:t>
      </w:r>
      <w:r w:rsidR="00AB0F5E">
        <w:rPr>
          <w:sz w:val="19"/>
          <w:szCs w:val="19"/>
        </w:rPr>
        <w:t>for Barbara Delaney</w:t>
      </w:r>
    </w:p>
    <w:p w14:paraId="53F3D8CB" w14:textId="77777777" w:rsidR="006B6AE1" w:rsidRDefault="006B6AE1" w:rsidP="006B6AE1">
      <w:pPr>
        <w:rPr>
          <w:sz w:val="19"/>
          <w:szCs w:val="19"/>
        </w:rPr>
      </w:pPr>
    </w:p>
    <w:p w14:paraId="4CD0C693" w14:textId="743FB2FE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7</w:t>
      </w:r>
    </w:p>
    <w:p w14:paraId="005EE5A6" w14:textId="0BF8B9E0" w:rsidR="006B6AE1" w:rsidRPr="00110A1A" w:rsidRDefault="006B6AE1" w:rsidP="006B6AE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431EFC">
        <w:rPr>
          <w:sz w:val="19"/>
          <w:szCs w:val="19"/>
        </w:rPr>
        <w:t>Lee</w:t>
      </w:r>
    </w:p>
    <w:p w14:paraId="3E014FE2" w14:textId="77777777" w:rsidR="00192B4D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00741F53" w14:textId="77777777" w:rsidR="00192B4D" w:rsidRDefault="00192B4D" w:rsidP="006B6AE1">
      <w:pPr>
        <w:rPr>
          <w:sz w:val="19"/>
          <w:szCs w:val="19"/>
        </w:rPr>
      </w:pPr>
    </w:p>
    <w:p w14:paraId="0B2BFA29" w14:textId="42D944B2" w:rsidR="006B6AE1" w:rsidRDefault="005633FE" w:rsidP="006B6AE1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 xml:space="preserve">Ash </w:t>
      </w:r>
      <w:r w:rsidR="006B6AE1" w:rsidRPr="009C3F94">
        <w:rPr>
          <w:b/>
          <w:bCs/>
          <w:sz w:val="19"/>
          <w:szCs w:val="19"/>
          <w:u w:val="single"/>
        </w:rPr>
        <w:t xml:space="preserve">Wednesday, </w:t>
      </w:r>
      <w:r w:rsidR="00713C61">
        <w:rPr>
          <w:b/>
          <w:bCs/>
          <w:sz w:val="19"/>
          <w:szCs w:val="19"/>
          <w:u w:val="single"/>
        </w:rPr>
        <w:t>February</w:t>
      </w:r>
      <w:r w:rsidR="006B6AE1"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8</w:t>
      </w:r>
    </w:p>
    <w:p w14:paraId="3128A221" w14:textId="3C0E61BC" w:rsidR="006B6AE1" w:rsidRPr="00443163" w:rsidRDefault="006B6AE1" w:rsidP="006B6AE1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C6262F">
        <w:rPr>
          <w:sz w:val="19"/>
          <w:szCs w:val="19"/>
        </w:rPr>
        <w:t>Tulio</w:t>
      </w:r>
    </w:p>
    <w:p w14:paraId="7EE09E68" w14:textId="2C6E95A1" w:rsidR="006B6AE1" w:rsidRDefault="00393977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12pm </w:t>
      </w:r>
      <w:r w:rsidR="00D70541">
        <w:rPr>
          <w:sz w:val="19"/>
          <w:szCs w:val="19"/>
        </w:rPr>
        <w:t>–</w:t>
      </w:r>
      <w:r>
        <w:rPr>
          <w:sz w:val="19"/>
          <w:szCs w:val="19"/>
        </w:rPr>
        <w:t xml:space="preserve"> </w:t>
      </w:r>
      <w:r w:rsidR="00D70541">
        <w:rPr>
          <w:sz w:val="19"/>
          <w:szCs w:val="19"/>
        </w:rPr>
        <w:t xml:space="preserve">Fr. </w:t>
      </w:r>
      <w:r w:rsidR="006508DE">
        <w:rPr>
          <w:sz w:val="19"/>
          <w:szCs w:val="19"/>
        </w:rPr>
        <w:t>Lee</w:t>
      </w:r>
    </w:p>
    <w:p w14:paraId="0A29F47F" w14:textId="6E7180BB" w:rsidR="006B6AE1" w:rsidRDefault="00D7054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6pm – Fr. </w:t>
      </w:r>
      <w:r w:rsidR="0016278F">
        <w:rPr>
          <w:sz w:val="19"/>
          <w:szCs w:val="19"/>
        </w:rPr>
        <w:t>Tulio</w:t>
      </w:r>
      <w:r w:rsidR="003A5082">
        <w:rPr>
          <w:sz w:val="19"/>
          <w:szCs w:val="19"/>
        </w:rPr>
        <w:t xml:space="preserve"> (TP)</w:t>
      </w:r>
    </w:p>
    <w:p w14:paraId="587C8C5B" w14:textId="13C14373" w:rsidR="00D70541" w:rsidRDefault="00D7054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8pm – Fr. </w:t>
      </w:r>
      <w:r w:rsidR="0016278F">
        <w:rPr>
          <w:sz w:val="19"/>
          <w:szCs w:val="19"/>
        </w:rPr>
        <w:t>Tulio</w:t>
      </w:r>
      <w:r>
        <w:rPr>
          <w:sz w:val="19"/>
          <w:szCs w:val="19"/>
        </w:rPr>
        <w:t xml:space="preserve"> Span.</w:t>
      </w:r>
    </w:p>
    <w:p w14:paraId="417C4473" w14:textId="77777777" w:rsidR="00D70541" w:rsidRDefault="00D70541" w:rsidP="006B6AE1">
      <w:pPr>
        <w:rPr>
          <w:sz w:val="19"/>
          <w:szCs w:val="19"/>
        </w:rPr>
      </w:pPr>
    </w:p>
    <w:p w14:paraId="0695513B" w14:textId="5731D624" w:rsidR="006B6AE1" w:rsidRPr="009C3F94" w:rsidRDefault="006B6AE1" w:rsidP="006B6AE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9</w:t>
      </w:r>
    </w:p>
    <w:p w14:paraId="1B3E0207" w14:textId="61DD40F9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977334">
        <w:rPr>
          <w:sz w:val="19"/>
          <w:szCs w:val="19"/>
        </w:rPr>
        <w:t>Lee</w:t>
      </w:r>
      <w:r w:rsidR="00DE51C3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– </w:t>
      </w:r>
      <w:r w:rsidR="005456FD">
        <w:rPr>
          <w:sz w:val="19"/>
          <w:szCs w:val="19"/>
        </w:rPr>
        <w:t>Spring Oak</w:t>
      </w:r>
    </w:p>
    <w:p w14:paraId="1300186D" w14:textId="77777777" w:rsidR="00A03A5C" w:rsidRDefault="00A03A5C" w:rsidP="006B6AE1">
      <w:pPr>
        <w:rPr>
          <w:sz w:val="19"/>
          <w:szCs w:val="19"/>
        </w:rPr>
      </w:pPr>
    </w:p>
    <w:p w14:paraId="6EAB9B6D" w14:textId="04350D9C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16278F">
        <w:rPr>
          <w:sz w:val="19"/>
          <w:szCs w:val="19"/>
        </w:rPr>
        <w:t>Tulio</w:t>
      </w:r>
    </w:p>
    <w:p w14:paraId="487694FD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083E997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E09751" w14:textId="77777777" w:rsidR="006B6AE1" w:rsidRDefault="006B6AE1" w:rsidP="006B6AE1">
      <w:pPr>
        <w:rPr>
          <w:sz w:val="19"/>
          <w:szCs w:val="19"/>
        </w:rPr>
      </w:pPr>
    </w:p>
    <w:p w14:paraId="2719D0EC" w14:textId="5F5864F2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20</w:t>
      </w:r>
    </w:p>
    <w:p w14:paraId="5EC86C0C" w14:textId="458CEF5D" w:rsidR="00AD5C71" w:rsidRPr="00442994" w:rsidRDefault="00A05A4A" w:rsidP="00AD5C71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="00AD5C71" w:rsidRPr="009C3F94">
        <w:rPr>
          <w:sz w:val="19"/>
          <w:szCs w:val="19"/>
        </w:rPr>
        <w:t>Fr</w:t>
      </w:r>
      <w:r w:rsidR="00AD5C71" w:rsidRPr="004A4564">
        <w:rPr>
          <w:sz w:val="19"/>
          <w:szCs w:val="19"/>
        </w:rPr>
        <w:t xml:space="preserve">. </w:t>
      </w:r>
      <w:r w:rsidR="0016278F">
        <w:rPr>
          <w:sz w:val="19"/>
          <w:szCs w:val="19"/>
        </w:rPr>
        <w:t>Tulio</w:t>
      </w:r>
      <w:r w:rsidR="00AD5C71">
        <w:rPr>
          <w:sz w:val="19"/>
          <w:szCs w:val="19"/>
        </w:rPr>
        <w:t xml:space="preserve"> </w:t>
      </w:r>
    </w:p>
    <w:p w14:paraId="21412698" w14:textId="22C114F3" w:rsidR="00A05A4A" w:rsidRDefault="00A05A4A" w:rsidP="00A05A4A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30am – </w:t>
      </w:r>
      <w:r w:rsidR="00A25D80">
        <w:rPr>
          <w:sz w:val="19"/>
          <w:szCs w:val="19"/>
        </w:rPr>
        <w:t xml:space="preserve">NO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6D3B8362" w14:textId="77777777" w:rsidR="0007480E" w:rsidRDefault="0007480E" w:rsidP="00640928">
      <w:pPr>
        <w:rPr>
          <w:b/>
          <w:sz w:val="19"/>
          <w:szCs w:val="19"/>
          <w:u w:val="single"/>
        </w:rPr>
      </w:pPr>
    </w:p>
    <w:p w14:paraId="31A7DC88" w14:textId="77777777" w:rsidR="000C5A17" w:rsidRDefault="000C5A17" w:rsidP="00640928">
      <w:pPr>
        <w:rPr>
          <w:b/>
          <w:sz w:val="19"/>
          <w:szCs w:val="19"/>
          <w:u w:val="single"/>
        </w:rPr>
      </w:pPr>
    </w:p>
    <w:p w14:paraId="20E2662F" w14:textId="77777777" w:rsidR="003A5082" w:rsidRDefault="003A5082" w:rsidP="00E84498">
      <w:pPr>
        <w:rPr>
          <w:b/>
          <w:sz w:val="19"/>
          <w:szCs w:val="19"/>
          <w:u w:val="single"/>
        </w:rPr>
      </w:pPr>
    </w:p>
    <w:p w14:paraId="71DF7FE4" w14:textId="77777777" w:rsidR="003A5082" w:rsidRDefault="003A5082" w:rsidP="00E84498">
      <w:pPr>
        <w:rPr>
          <w:b/>
          <w:sz w:val="19"/>
          <w:szCs w:val="19"/>
          <w:u w:val="single"/>
        </w:rPr>
      </w:pPr>
    </w:p>
    <w:p w14:paraId="2318B9F4" w14:textId="77777777" w:rsidR="003A5082" w:rsidRDefault="003A5082" w:rsidP="00E84498">
      <w:pPr>
        <w:rPr>
          <w:b/>
          <w:sz w:val="19"/>
          <w:szCs w:val="19"/>
          <w:u w:val="single"/>
        </w:rPr>
      </w:pPr>
    </w:p>
    <w:p w14:paraId="23019A94" w14:textId="77777777" w:rsidR="003A5082" w:rsidRDefault="003A5082" w:rsidP="00E84498">
      <w:pPr>
        <w:rPr>
          <w:b/>
          <w:sz w:val="19"/>
          <w:szCs w:val="19"/>
          <w:u w:val="single"/>
        </w:rPr>
      </w:pPr>
    </w:p>
    <w:p w14:paraId="55386ED2" w14:textId="77777777" w:rsidR="00A00077" w:rsidRDefault="00A00077" w:rsidP="00E84498">
      <w:pPr>
        <w:rPr>
          <w:b/>
          <w:sz w:val="19"/>
          <w:szCs w:val="19"/>
          <w:u w:val="single"/>
        </w:rPr>
      </w:pPr>
    </w:p>
    <w:p w14:paraId="6F0428EE" w14:textId="3340BA50" w:rsidR="00E84498" w:rsidRDefault="00E84498" w:rsidP="00E84498">
      <w:pPr>
        <w:rPr>
          <w:b/>
          <w:sz w:val="19"/>
          <w:szCs w:val="19"/>
          <w:u w:val="single"/>
        </w:rPr>
      </w:pPr>
      <w:r w:rsidRPr="00365AEC">
        <w:rPr>
          <w:b/>
          <w:sz w:val="19"/>
          <w:szCs w:val="19"/>
          <w:u w:val="single"/>
        </w:rPr>
        <w:t>Deacon Tim Preaching at English Masses</w:t>
      </w:r>
    </w:p>
    <w:p w14:paraId="0DA31F09" w14:textId="77777777" w:rsidR="00E84498" w:rsidRPr="00365AEC" w:rsidRDefault="00E84498" w:rsidP="00E84498">
      <w:pPr>
        <w:rPr>
          <w:b/>
          <w:sz w:val="19"/>
          <w:szCs w:val="19"/>
          <w:u w:val="single"/>
        </w:rPr>
      </w:pPr>
    </w:p>
    <w:p w14:paraId="60D34232" w14:textId="38CB7E38" w:rsidR="00E84498" w:rsidRDefault="00E84498" w:rsidP="00E8449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>
        <w:rPr>
          <w:b/>
          <w:sz w:val="19"/>
          <w:szCs w:val="19"/>
          <w:u w:val="single"/>
        </w:rPr>
        <w:t xml:space="preserve">February </w:t>
      </w:r>
      <w:r w:rsidR="00A4713B">
        <w:rPr>
          <w:b/>
          <w:sz w:val="19"/>
          <w:szCs w:val="19"/>
          <w:u w:val="single"/>
        </w:rPr>
        <w:t>21</w:t>
      </w:r>
    </w:p>
    <w:p w14:paraId="239F614A" w14:textId="77777777" w:rsidR="00E84498" w:rsidRPr="00A16A45" w:rsidRDefault="00E84498" w:rsidP="00E8449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LB)</w:t>
      </w:r>
    </w:p>
    <w:p w14:paraId="346427A7" w14:textId="5584B73D" w:rsidR="00E84498" w:rsidRPr="003A5082" w:rsidRDefault="00E84498" w:rsidP="00E84498">
      <w:pPr>
        <w:rPr>
          <w:b/>
          <w:bCs/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Pr="00014000">
        <w:rPr>
          <w:sz w:val="19"/>
          <w:szCs w:val="19"/>
        </w:rPr>
        <w:t xml:space="preserve">Fr. </w:t>
      </w:r>
      <w:r>
        <w:rPr>
          <w:sz w:val="19"/>
          <w:szCs w:val="19"/>
        </w:rPr>
        <w:t xml:space="preserve">Lee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  <w:r w:rsidR="003A5082">
        <w:rPr>
          <w:sz w:val="19"/>
          <w:szCs w:val="19"/>
        </w:rPr>
        <w:t xml:space="preserve"> </w:t>
      </w:r>
      <w:r w:rsidR="003A5082">
        <w:rPr>
          <w:b/>
          <w:bCs/>
          <w:sz w:val="19"/>
          <w:szCs w:val="19"/>
        </w:rPr>
        <w:t>Baptism</w:t>
      </w:r>
    </w:p>
    <w:p w14:paraId="01520E5C" w14:textId="7EB91564" w:rsidR="00E84498" w:rsidRPr="00AD0BF0" w:rsidRDefault="00E84498" w:rsidP="00E84498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F215B3">
        <w:rPr>
          <w:sz w:val="19"/>
          <w:szCs w:val="19"/>
        </w:rPr>
        <w:t>Jorge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43FD86FC" w14:textId="77777777" w:rsidR="00E84498" w:rsidRDefault="00E84498" w:rsidP="00E84498">
      <w:pPr>
        <w:rPr>
          <w:b/>
          <w:bCs/>
          <w:sz w:val="19"/>
          <w:szCs w:val="19"/>
        </w:rPr>
      </w:pPr>
    </w:p>
    <w:p w14:paraId="703047CA" w14:textId="694024AF" w:rsidR="00E84498" w:rsidRPr="00EB457A" w:rsidRDefault="00E84498" w:rsidP="00E84498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>
        <w:rPr>
          <w:b/>
          <w:bCs/>
          <w:sz w:val="19"/>
          <w:szCs w:val="19"/>
          <w:u w:val="single"/>
        </w:rPr>
        <w:t xml:space="preserve">February </w:t>
      </w:r>
      <w:r w:rsidR="00A4713B">
        <w:rPr>
          <w:b/>
          <w:bCs/>
          <w:sz w:val="19"/>
          <w:szCs w:val="19"/>
          <w:u w:val="single"/>
        </w:rPr>
        <w:t>22</w:t>
      </w:r>
    </w:p>
    <w:p w14:paraId="073EF850" w14:textId="51BF27AB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F215B3">
        <w:rPr>
          <w:sz w:val="19"/>
          <w:szCs w:val="19"/>
        </w:rPr>
        <w:t>Jorge</w:t>
      </w:r>
      <w:r w:rsidRPr="00EB457A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15C8C625" w14:textId="77777777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9:15am – Confessions (LB)</w:t>
      </w:r>
    </w:p>
    <w:p w14:paraId="52662BF1" w14:textId="77777777" w:rsidR="00E84498" w:rsidRDefault="00E84498" w:rsidP="00E84498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>
        <w:rPr>
          <w:sz w:val="19"/>
          <w:szCs w:val="19"/>
        </w:rPr>
        <w:t xml:space="preserve">Lee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34B0A6BA" w14:textId="350CC29A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8227C1">
        <w:rPr>
          <w:sz w:val="19"/>
          <w:szCs w:val="19"/>
        </w:rPr>
        <w:t>JF</w:t>
      </w:r>
      <w:r>
        <w:rPr>
          <w:sz w:val="19"/>
          <w:szCs w:val="19"/>
        </w:rPr>
        <w:t>)</w:t>
      </w:r>
    </w:p>
    <w:p w14:paraId="77F8EFCE" w14:textId="152D8C9D" w:rsidR="00E84498" w:rsidRPr="00AD0BF0" w:rsidRDefault="00E84498" w:rsidP="00E8449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F215B3">
        <w:rPr>
          <w:sz w:val="19"/>
          <w:szCs w:val="19"/>
        </w:rPr>
        <w:t>Jorge</w:t>
      </w:r>
      <w:r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3ABB5C46" w14:textId="77777777" w:rsidR="0050742E" w:rsidRPr="00CF3232" w:rsidRDefault="0050742E" w:rsidP="00640928">
      <w:pPr>
        <w:rPr>
          <w:b/>
          <w:bCs/>
          <w:sz w:val="19"/>
          <w:szCs w:val="19"/>
        </w:rPr>
      </w:pPr>
    </w:p>
    <w:p w14:paraId="56C8BB77" w14:textId="745E82AA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>
        <w:rPr>
          <w:b/>
          <w:bCs/>
          <w:sz w:val="19"/>
          <w:szCs w:val="19"/>
          <w:u w:val="single"/>
        </w:rPr>
        <w:t>February 23</w:t>
      </w:r>
    </w:p>
    <w:p w14:paraId="6DCC9E24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5DDBCA15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E45CF9" w14:textId="77777777" w:rsidR="00A22E4F" w:rsidRDefault="00A22E4F" w:rsidP="00A22E4F">
      <w:pPr>
        <w:rPr>
          <w:sz w:val="19"/>
          <w:szCs w:val="19"/>
        </w:rPr>
      </w:pPr>
    </w:p>
    <w:p w14:paraId="7ACF9206" w14:textId="2AD707C5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>
        <w:rPr>
          <w:b/>
          <w:bCs/>
          <w:sz w:val="19"/>
          <w:szCs w:val="19"/>
          <w:u w:val="single"/>
        </w:rPr>
        <w:t>February 24</w:t>
      </w:r>
    </w:p>
    <w:p w14:paraId="0821DAA8" w14:textId="77777777" w:rsidR="00A22E4F" w:rsidRPr="00110A1A" w:rsidRDefault="00A22E4F" w:rsidP="00A22E4F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15CE16DB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1E4F8F66" w14:textId="77777777" w:rsidR="00A22E4F" w:rsidRDefault="00A22E4F" w:rsidP="00A22E4F">
      <w:pPr>
        <w:rPr>
          <w:sz w:val="19"/>
          <w:szCs w:val="19"/>
        </w:rPr>
      </w:pPr>
    </w:p>
    <w:p w14:paraId="6D3D0C9A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A1953E6" w14:textId="0CA8756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F215B3">
        <w:rPr>
          <w:sz w:val="19"/>
          <w:szCs w:val="19"/>
        </w:rPr>
        <w:t>Jorge</w:t>
      </w:r>
      <w:r>
        <w:rPr>
          <w:sz w:val="19"/>
          <w:szCs w:val="19"/>
        </w:rPr>
        <w:t xml:space="preserve"> Span. </w:t>
      </w:r>
    </w:p>
    <w:p w14:paraId="18B48463" w14:textId="77777777" w:rsidR="00A22E4F" w:rsidRDefault="00A22E4F" w:rsidP="00A22E4F">
      <w:pPr>
        <w:rPr>
          <w:sz w:val="19"/>
          <w:szCs w:val="19"/>
        </w:rPr>
      </w:pPr>
    </w:p>
    <w:p w14:paraId="604777AB" w14:textId="1108F7DE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>
        <w:rPr>
          <w:b/>
          <w:bCs/>
          <w:sz w:val="19"/>
          <w:szCs w:val="19"/>
          <w:u w:val="single"/>
        </w:rPr>
        <w:t>February 25</w:t>
      </w:r>
    </w:p>
    <w:p w14:paraId="30C6D3AF" w14:textId="3D8AFDAC" w:rsidR="00A22E4F" w:rsidRPr="00443163" w:rsidRDefault="00A22E4F" w:rsidP="00A22E4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F215B3">
        <w:rPr>
          <w:sz w:val="19"/>
          <w:szCs w:val="19"/>
        </w:rPr>
        <w:t>Jorge</w:t>
      </w:r>
    </w:p>
    <w:p w14:paraId="56B39E04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E3511E5" w14:textId="77777777" w:rsidR="00B205E7" w:rsidRDefault="00B205E7" w:rsidP="00B205E7">
      <w:pPr>
        <w:rPr>
          <w:sz w:val="19"/>
          <w:szCs w:val="19"/>
        </w:rPr>
      </w:pPr>
    </w:p>
    <w:p w14:paraId="24FC3185" w14:textId="362900AD" w:rsidR="00B205E7" w:rsidRPr="009C3F94" w:rsidRDefault="00B205E7" w:rsidP="00B205E7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26</w:t>
      </w:r>
    </w:p>
    <w:p w14:paraId="7A047F0C" w14:textId="62AB5400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C97FC3">
        <w:rPr>
          <w:sz w:val="19"/>
          <w:szCs w:val="19"/>
        </w:rPr>
        <w:t>Jorge</w:t>
      </w:r>
      <w:r>
        <w:rPr>
          <w:sz w:val="19"/>
          <w:szCs w:val="19"/>
        </w:rPr>
        <w:t xml:space="preserve"> – </w:t>
      </w:r>
      <w:r w:rsidR="005456FD">
        <w:rPr>
          <w:sz w:val="19"/>
          <w:szCs w:val="19"/>
        </w:rPr>
        <w:t>Pruitt</w:t>
      </w:r>
    </w:p>
    <w:p w14:paraId="198AF75B" w14:textId="77777777" w:rsidR="00B205E7" w:rsidRDefault="00B205E7" w:rsidP="00B205E7">
      <w:pPr>
        <w:rPr>
          <w:sz w:val="19"/>
          <w:szCs w:val="19"/>
        </w:rPr>
      </w:pPr>
    </w:p>
    <w:p w14:paraId="03402B9D" w14:textId="6352A346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F215B3">
        <w:rPr>
          <w:sz w:val="19"/>
          <w:szCs w:val="19"/>
        </w:rPr>
        <w:t>Jorge</w:t>
      </w:r>
    </w:p>
    <w:p w14:paraId="4FD5D96F" w14:textId="77777777" w:rsidR="00B205E7" w:rsidRPr="009C3F94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A036864" w14:textId="77777777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4FC8B8D7" w14:textId="77777777" w:rsidR="00B205E7" w:rsidRDefault="00B205E7" w:rsidP="00B205E7">
      <w:pPr>
        <w:rPr>
          <w:sz w:val="19"/>
          <w:szCs w:val="19"/>
        </w:rPr>
      </w:pPr>
    </w:p>
    <w:p w14:paraId="6267FB40" w14:textId="2AE28AB0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003E50">
        <w:rPr>
          <w:b/>
          <w:bCs/>
          <w:sz w:val="19"/>
          <w:szCs w:val="19"/>
          <w:u w:val="single"/>
        </w:rPr>
        <w:t>27</w:t>
      </w:r>
    </w:p>
    <w:p w14:paraId="4A1EBCB6" w14:textId="0846D59E" w:rsidR="00B205E7" w:rsidRPr="00442994" w:rsidRDefault="00B205E7" w:rsidP="00B205E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 w:rsidR="00F215B3">
        <w:rPr>
          <w:sz w:val="19"/>
          <w:szCs w:val="19"/>
        </w:rPr>
        <w:t>Jorge</w:t>
      </w:r>
      <w:r>
        <w:rPr>
          <w:sz w:val="19"/>
          <w:szCs w:val="19"/>
        </w:rPr>
        <w:t xml:space="preserve"> </w:t>
      </w:r>
    </w:p>
    <w:p w14:paraId="183A72A1" w14:textId="77777777" w:rsidR="00B205E7" w:rsidRDefault="00B205E7" w:rsidP="00B205E7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10172F8C" w14:textId="2B788EBF" w:rsidR="00FE4820" w:rsidRPr="00A944D0" w:rsidRDefault="00FE4820" w:rsidP="00FE4820">
      <w:pPr>
        <w:rPr>
          <w:b/>
          <w:bCs/>
          <w:sz w:val="19"/>
          <w:szCs w:val="19"/>
        </w:rPr>
      </w:pPr>
    </w:p>
    <w:p w14:paraId="2AA7A69E" w14:textId="77777777" w:rsidR="0071379F" w:rsidRDefault="0071379F" w:rsidP="00FE4820">
      <w:pPr>
        <w:rPr>
          <w:sz w:val="19"/>
          <w:szCs w:val="19"/>
        </w:rPr>
      </w:pPr>
    </w:p>
    <w:p w14:paraId="7CAEE3B4" w14:textId="77777777" w:rsidR="0071379F" w:rsidRDefault="0071379F" w:rsidP="00FE4820">
      <w:pPr>
        <w:rPr>
          <w:sz w:val="19"/>
          <w:szCs w:val="19"/>
        </w:rPr>
      </w:pPr>
    </w:p>
    <w:p w14:paraId="3210F639" w14:textId="4AFDD742" w:rsidR="0071379F" w:rsidRDefault="0071379F" w:rsidP="007137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713C61">
        <w:rPr>
          <w:b/>
          <w:sz w:val="19"/>
          <w:szCs w:val="19"/>
          <w:u w:val="single"/>
        </w:rPr>
        <w:t>February</w:t>
      </w:r>
      <w:r>
        <w:rPr>
          <w:b/>
          <w:sz w:val="19"/>
          <w:szCs w:val="19"/>
          <w:u w:val="single"/>
        </w:rPr>
        <w:t xml:space="preserve"> </w:t>
      </w:r>
      <w:r w:rsidR="00003E50">
        <w:rPr>
          <w:b/>
          <w:sz w:val="19"/>
          <w:szCs w:val="19"/>
          <w:u w:val="single"/>
        </w:rPr>
        <w:t>28</w:t>
      </w:r>
    </w:p>
    <w:p w14:paraId="4FC2AD0A" w14:textId="4486B645" w:rsidR="0071379F" w:rsidRPr="00A16A45" w:rsidRDefault="0071379F" w:rsidP="007137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8227C1">
        <w:rPr>
          <w:bCs/>
          <w:sz w:val="19"/>
          <w:szCs w:val="19"/>
        </w:rPr>
        <w:t>JF</w:t>
      </w:r>
      <w:r>
        <w:rPr>
          <w:bCs/>
          <w:sz w:val="19"/>
          <w:szCs w:val="19"/>
        </w:rPr>
        <w:t>)</w:t>
      </w:r>
    </w:p>
    <w:p w14:paraId="7A754BA5" w14:textId="12868B6E" w:rsidR="0071379F" w:rsidRPr="00F215B3" w:rsidRDefault="0071379F" w:rsidP="0071379F">
      <w:pPr>
        <w:rPr>
          <w:sz w:val="19"/>
          <w:szCs w:val="19"/>
        </w:rPr>
      </w:pPr>
      <w:r w:rsidRPr="00F215B3">
        <w:rPr>
          <w:bCs/>
          <w:sz w:val="19"/>
          <w:szCs w:val="19"/>
        </w:rPr>
        <w:t xml:space="preserve">4:00pm – Fr. </w:t>
      </w:r>
      <w:r w:rsidR="00F215B3" w:rsidRPr="00F215B3">
        <w:rPr>
          <w:bCs/>
          <w:sz w:val="19"/>
          <w:szCs w:val="19"/>
        </w:rPr>
        <w:t>Jorge</w:t>
      </w:r>
      <w:r w:rsidRPr="00F215B3">
        <w:rPr>
          <w:bCs/>
          <w:sz w:val="19"/>
          <w:szCs w:val="19"/>
        </w:rPr>
        <w:t xml:space="preserve"> </w:t>
      </w:r>
      <w:r w:rsidRPr="00F215B3">
        <w:rPr>
          <w:sz w:val="19"/>
          <w:szCs w:val="19"/>
          <w:highlight w:val="red"/>
        </w:rPr>
        <w:t xml:space="preserve">(No </w:t>
      </w:r>
      <w:proofErr w:type="spellStart"/>
      <w:r w:rsidRPr="00F215B3">
        <w:rPr>
          <w:sz w:val="19"/>
          <w:szCs w:val="19"/>
          <w:highlight w:val="red"/>
        </w:rPr>
        <w:t>Dcn</w:t>
      </w:r>
      <w:proofErr w:type="spellEnd"/>
      <w:r w:rsidRPr="00F215B3">
        <w:rPr>
          <w:sz w:val="19"/>
          <w:szCs w:val="19"/>
          <w:highlight w:val="red"/>
        </w:rPr>
        <w:t>)</w:t>
      </w:r>
      <w:r w:rsidRPr="00F215B3">
        <w:rPr>
          <w:sz w:val="19"/>
          <w:szCs w:val="19"/>
        </w:rPr>
        <w:t xml:space="preserve"> </w:t>
      </w:r>
    </w:p>
    <w:p w14:paraId="6A384D2A" w14:textId="617D7321" w:rsidR="00273032" w:rsidRDefault="00273032" w:rsidP="00273032">
      <w:pPr>
        <w:rPr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F215B3">
        <w:rPr>
          <w:sz w:val="19"/>
          <w:szCs w:val="19"/>
        </w:rPr>
        <w:t>Jorge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485A7BB4" w14:textId="055845DE" w:rsidR="00350869" w:rsidRPr="00350869" w:rsidRDefault="00350869" w:rsidP="00273032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With Baptism</w:t>
      </w:r>
    </w:p>
    <w:p w14:paraId="407CAC1D" w14:textId="77777777" w:rsidR="00773A96" w:rsidRDefault="00773A96" w:rsidP="00220BD5">
      <w:pPr>
        <w:rPr>
          <w:b/>
          <w:bCs/>
          <w:sz w:val="19"/>
          <w:szCs w:val="19"/>
          <w:u w:val="single"/>
        </w:rPr>
      </w:pPr>
    </w:p>
    <w:p w14:paraId="3EC74351" w14:textId="7336D766" w:rsidR="00754B8C" w:rsidRDefault="0071379F" w:rsidP="00220BD5">
      <w:pPr>
        <w:rPr>
          <w:sz w:val="19"/>
          <w:szCs w:val="19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003E50">
        <w:rPr>
          <w:b/>
          <w:bCs/>
          <w:sz w:val="19"/>
          <w:szCs w:val="19"/>
          <w:u w:val="single"/>
        </w:rPr>
        <w:t>March 1</w:t>
      </w:r>
    </w:p>
    <w:p w14:paraId="23B3A5B5" w14:textId="23FE40BE" w:rsidR="00A04E85" w:rsidRPr="00A04E85" w:rsidRDefault="00754B8C" w:rsidP="00A04E85">
      <w:pPr>
        <w:rPr>
          <w:sz w:val="19"/>
          <w:szCs w:val="19"/>
        </w:rPr>
      </w:pPr>
      <w:r>
        <w:rPr>
          <w:sz w:val="19"/>
          <w:szCs w:val="19"/>
        </w:rPr>
        <w:t xml:space="preserve">8:00am – Fr. </w:t>
      </w:r>
      <w:r w:rsidR="00C97FC3">
        <w:rPr>
          <w:sz w:val="19"/>
          <w:szCs w:val="19"/>
        </w:rPr>
        <w:t>Jorge</w:t>
      </w:r>
      <w:r w:rsidR="0071379F" w:rsidRPr="00EB457A">
        <w:rPr>
          <w:sz w:val="19"/>
          <w:szCs w:val="19"/>
        </w:rPr>
        <w:t xml:space="preserve"> </w:t>
      </w:r>
      <w:r w:rsidR="00A04E85" w:rsidRPr="00A04E85">
        <w:rPr>
          <w:sz w:val="19"/>
          <w:szCs w:val="19"/>
          <w:highlight w:val="red"/>
        </w:rPr>
        <w:t xml:space="preserve">(No </w:t>
      </w:r>
      <w:proofErr w:type="spellStart"/>
      <w:r w:rsidR="00A04E85" w:rsidRPr="00A04E85">
        <w:rPr>
          <w:sz w:val="19"/>
          <w:szCs w:val="19"/>
          <w:highlight w:val="red"/>
        </w:rPr>
        <w:t>Dcn</w:t>
      </w:r>
      <w:proofErr w:type="spellEnd"/>
      <w:r w:rsidR="00A04E85" w:rsidRPr="00A04E85">
        <w:rPr>
          <w:sz w:val="19"/>
          <w:szCs w:val="19"/>
          <w:highlight w:val="red"/>
        </w:rPr>
        <w:t>)</w:t>
      </w:r>
      <w:r w:rsidR="00A04E85" w:rsidRPr="00A04E85">
        <w:rPr>
          <w:sz w:val="19"/>
          <w:szCs w:val="19"/>
        </w:rPr>
        <w:t xml:space="preserve"> </w:t>
      </w:r>
    </w:p>
    <w:p w14:paraId="3498BDB6" w14:textId="2908CB89" w:rsidR="0071379F" w:rsidRDefault="0071379F" w:rsidP="0071379F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D65412">
        <w:rPr>
          <w:sz w:val="19"/>
          <w:szCs w:val="19"/>
        </w:rPr>
        <w:t>JF</w:t>
      </w:r>
      <w:r>
        <w:rPr>
          <w:sz w:val="19"/>
          <w:szCs w:val="19"/>
        </w:rPr>
        <w:t>)</w:t>
      </w:r>
    </w:p>
    <w:p w14:paraId="57A4A4CE" w14:textId="2E3EE956" w:rsidR="00CC5431" w:rsidRPr="00AD0BF0" w:rsidRDefault="0071379F" w:rsidP="00CC5431">
      <w:pPr>
        <w:rPr>
          <w:b/>
          <w:bCs/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proofErr w:type="gramStart"/>
      <w:r w:rsidR="003C7136">
        <w:rPr>
          <w:sz w:val="19"/>
          <w:szCs w:val="19"/>
        </w:rPr>
        <w:t>Jorge</w:t>
      </w:r>
      <w:r>
        <w:rPr>
          <w:sz w:val="19"/>
          <w:szCs w:val="19"/>
        </w:rPr>
        <w:t xml:space="preserve"> </w:t>
      </w:r>
      <w:r w:rsidR="00CC5431">
        <w:rPr>
          <w:sz w:val="19"/>
          <w:szCs w:val="19"/>
        </w:rPr>
        <w:t>.</w:t>
      </w:r>
      <w:proofErr w:type="gramEnd"/>
      <w:r w:rsidR="00CC5431">
        <w:rPr>
          <w:sz w:val="19"/>
          <w:szCs w:val="19"/>
        </w:rPr>
        <w:t xml:space="preserve"> </w:t>
      </w:r>
      <w:r w:rsidR="00CC5431" w:rsidRPr="00B14638">
        <w:rPr>
          <w:sz w:val="19"/>
          <w:szCs w:val="19"/>
          <w:highlight w:val="red"/>
        </w:rPr>
        <w:t xml:space="preserve">(No </w:t>
      </w:r>
      <w:proofErr w:type="spellStart"/>
      <w:r w:rsidR="00CC5431" w:rsidRPr="00B14638">
        <w:rPr>
          <w:sz w:val="19"/>
          <w:szCs w:val="19"/>
          <w:highlight w:val="red"/>
        </w:rPr>
        <w:t>Dcn</w:t>
      </w:r>
      <w:proofErr w:type="spellEnd"/>
      <w:r w:rsidR="00CC5431" w:rsidRPr="00B14638">
        <w:rPr>
          <w:sz w:val="19"/>
          <w:szCs w:val="19"/>
          <w:highlight w:val="red"/>
        </w:rPr>
        <w:t>)</w:t>
      </w:r>
    </w:p>
    <w:p w14:paraId="7FB771F7" w14:textId="696E31F0" w:rsidR="0071379F" w:rsidRDefault="0071379F" w:rsidP="0071379F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8227C1">
        <w:rPr>
          <w:sz w:val="19"/>
          <w:szCs w:val="19"/>
        </w:rPr>
        <w:t>JF)</w:t>
      </w:r>
    </w:p>
    <w:p w14:paraId="3B9C1355" w14:textId="0F41F19E" w:rsidR="0071379F" w:rsidRDefault="0071379F" w:rsidP="0071379F">
      <w:pPr>
        <w:rPr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F215B3">
        <w:rPr>
          <w:sz w:val="19"/>
          <w:szCs w:val="19"/>
        </w:rPr>
        <w:t>Jorge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0430BD61" w14:textId="77777777" w:rsidR="005B78B9" w:rsidRDefault="005B78B9" w:rsidP="0071379F">
      <w:pPr>
        <w:rPr>
          <w:sz w:val="19"/>
          <w:szCs w:val="19"/>
        </w:rPr>
      </w:pPr>
    </w:p>
    <w:p w14:paraId="072B32F9" w14:textId="41C8A139" w:rsidR="005B78B9" w:rsidRPr="00AD0BF0" w:rsidRDefault="005B78B9" w:rsidP="0071379F">
      <w:pPr>
        <w:rPr>
          <w:b/>
          <w:bCs/>
          <w:sz w:val="19"/>
          <w:szCs w:val="19"/>
        </w:rPr>
      </w:pPr>
      <w:r>
        <w:rPr>
          <w:sz w:val="19"/>
          <w:szCs w:val="19"/>
        </w:rPr>
        <w:t>4pm – Filipino Mass – Fr. Noel</w:t>
      </w:r>
    </w:p>
    <w:p w14:paraId="58683DA0" w14:textId="77777777" w:rsidR="0071379F" w:rsidRDefault="0071379F" w:rsidP="00FE4820">
      <w:pPr>
        <w:rPr>
          <w:sz w:val="19"/>
          <w:szCs w:val="19"/>
        </w:rPr>
      </w:pPr>
    </w:p>
    <w:sectPr w:rsidR="0071379F">
      <w:type w:val="continuous"/>
      <w:pgSz w:w="15840" w:h="12240" w:orient="landscape"/>
      <w:pgMar w:top="720" w:right="720" w:bottom="720" w:left="720" w:header="1440" w:footer="1440" w:gutter="0"/>
      <w:cols w:num="5" w:space="720" w:equalWidth="0">
        <w:col w:w="2520" w:space="450"/>
        <w:col w:w="2610" w:space="360"/>
        <w:col w:w="2520" w:space="360"/>
        <w:col w:w="2610" w:space="90"/>
        <w:col w:w="287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AA8AC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C863A9"/>
    <w:multiLevelType w:val="hybridMultilevel"/>
    <w:tmpl w:val="C172D504"/>
    <w:lvl w:ilvl="0" w:tplc="D2D837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A72EF"/>
    <w:multiLevelType w:val="hybridMultilevel"/>
    <w:tmpl w:val="59069588"/>
    <w:lvl w:ilvl="0" w:tplc="55CA8F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4897">
    <w:abstractNumId w:val="2"/>
  </w:num>
  <w:num w:numId="2" w16cid:durableId="767429917">
    <w:abstractNumId w:val="1"/>
  </w:num>
  <w:num w:numId="3" w16cid:durableId="928852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LS0MDAyMLQ0tDRS0lEKTi0uzszPAykwM6oFAALhetctAAAA"/>
  </w:docVars>
  <w:rsids>
    <w:rsidRoot w:val="005A5747"/>
    <w:rsid w:val="000017C3"/>
    <w:rsid w:val="00003E50"/>
    <w:rsid w:val="00005C7E"/>
    <w:rsid w:val="0000751E"/>
    <w:rsid w:val="00010695"/>
    <w:rsid w:val="000106F4"/>
    <w:rsid w:val="00011542"/>
    <w:rsid w:val="000116EE"/>
    <w:rsid w:val="00013884"/>
    <w:rsid w:val="00013ADB"/>
    <w:rsid w:val="00014000"/>
    <w:rsid w:val="00014847"/>
    <w:rsid w:val="000171BF"/>
    <w:rsid w:val="00017285"/>
    <w:rsid w:val="000220F8"/>
    <w:rsid w:val="00024C88"/>
    <w:rsid w:val="00026BD6"/>
    <w:rsid w:val="000332EA"/>
    <w:rsid w:val="0003363E"/>
    <w:rsid w:val="0003375A"/>
    <w:rsid w:val="00033F16"/>
    <w:rsid w:val="0003418E"/>
    <w:rsid w:val="00034586"/>
    <w:rsid w:val="00034A5D"/>
    <w:rsid w:val="00036531"/>
    <w:rsid w:val="00037E2D"/>
    <w:rsid w:val="000404DC"/>
    <w:rsid w:val="00040951"/>
    <w:rsid w:val="00040955"/>
    <w:rsid w:val="00040B4A"/>
    <w:rsid w:val="000417F3"/>
    <w:rsid w:val="000428D1"/>
    <w:rsid w:val="00042A32"/>
    <w:rsid w:val="00043584"/>
    <w:rsid w:val="000438C9"/>
    <w:rsid w:val="00043E03"/>
    <w:rsid w:val="00044937"/>
    <w:rsid w:val="0004534F"/>
    <w:rsid w:val="00045D71"/>
    <w:rsid w:val="000461F1"/>
    <w:rsid w:val="00046851"/>
    <w:rsid w:val="00046CF4"/>
    <w:rsid w:val="00050C50"/>
    <w:rsid w:val="0005270B"/>
    <w:rsid w:val="000529A6"/>
    <w:rsid w:val="00053C0A"/>
    <w:rsid w:val="00054A04"/>
    <w:rsid w:val="000564E8"/>
    <w:rsid w:val="00057D15"/>
    <w:rsid w:val="0006073C"/>
    <w:rsid w:val="00062B85"/>
    <w:rsid w:val="00063D6A"/>
    <w:rsid w:val="00064B2D"/>
    <w:rsid w:val="0006559F"/>
    <w:rsid w:val="00065B1F"/>
    <w:rsid w:val="00065C9D"/>
    <w:rsid w:val="000704F0"/>
    <w:rsid w:val="000710FD"/>
    <w:rsid w:val="000715E4"/>
    <w:rsid w:val="000720D5"/>
    <w:rsid w:val="0007451F"/>
    <w:rsid w:val="0007480E"/>
    <w:rsid w:val="0007591F"/>
    <w:rsid w:val="00075B48"/>
    <w:rsid w:val="00076D8E"/>
    <w:rsid w:val="000771AE"/>
    <w:rsid w:val="00077FCD"/>
    <w:rsid w:val="00080B8A"/>
    <w:rsid w:val="0008134B"/>
    <w:rsid w:val="000832A3"/>
    <w:rsid w:val="0008333C"/>
    <w:rsid w:val="00084241"/>
    <w:rsid w:val="000848E3"/>
    <w:rsid w:val="000862AA"/>
    <w:rsid w:val="00086EA5"/>
    <w:rsid w:val="00086F42"/>
    <w:rsid w:val="00087019"/>
    <w:rsid w:val="00090D00"/>
    <w:rsid w:val="00090E9B"/>
    <w:rsid w:val="000910DF"/>
    <w:rsid w:val="000911A9"/>
    <w:rsid w:val="00091558"/>
    <w:rsid w:val="0009219D"/>
    <w:rsid w:val="00092E2D"/>
    <w:rsid w:val="0009300C"/>
    <w:rsid w:val="000933C1"/>
    <w:rsid w:val="00093711"/>
    <w:rsid w:val="0009396D"/>
    <w:rsid w:val="00093E3A"/>
    <w:rsid w:val="0009471B"/>
    <w:rsid w:val="00094BD1"/>
    <w:rsid w:val="000959F5"/>
    <w:rsid w:val="000964FF"/>
    <w:rsid w:val="000966C8"/>
    <w:rsid w:val="00096ED6"/>
    <w:rsid w:val="0009750C"/>
    <w:rsid w:val="000979F3"/>
    <w:rsid w:val="000A0EAB"/>
    <w:rsid w:val="000A0F88"/>
    <w:rsid w:val="000A0FAC"/>
    <w:rsid w:val="000A22CD"/>
    <w:rsid w:val="000A3330"/>
    <w:rsid w:val="000A58D4"/>
    <w:rsid w:val="000A5EB7"/>
    <w:rsid w:val="000A63F7"/>
    <w:rsid w:val="000A68C0"/>
    <w:rsid w:val="000A6C69"/>
    <w:rsid w:val="000A6C97"/>
    <w:rsid w:val="000B14E9"/>
    <w:rsid w:val="000B1BEE"/>
    <w:rsid w:val="000B1FC5"/>
    <w:rsid w:val="000B27EA"/>
    <w:rsid w:val="000B371A"/>
    <w:rsid w:val="000B4A3F"/>
    <w:rsid w:val="000B539B"/>
    <w:rsid w:val="000B7210"/>
    <w:rsid w:val="000B7333"/>
    <w:rsid w:val="000C1702"/>
    <w:rsid w:val="000C323F"/>
    <w:rsid w:val="000C4DAC"/>
    <w:rsid w:val="000C54E1"/>
    <w:rsid w:val="000C5A17"/>
    <w:rsid w:val="000C6332"/>
    <w:rsid w:val="000C6DBE"/>
    <w:rsid w:val="000C6EC6"/>
    <w:rsid w:val="000D3D2D"/>
    <w:rsid w:val="000D4060"/>
    <w:rsid w:val="000D4707"/>
    <w:rsid w:val="000D5078"/>
    <w:rsid w:val="000D5D89"/>
    <w:rsid w:val="000D5DA4"/>
    <w:rsid w:val="000D649D"/>
    <w:rsid w:val="000D6C31"/>
    <w:rsid w:val="000D7692"/>
    <w:rsid w:val="000E028F"/>
    <w:rsid w:val="000E04F3"/>
    <w:rsid w:val="000E09F0"/>
    <w:rsid w:val="000E1DA3"/>
    <w:rsid w:val="000E2AC0"/>
    <w:rsid w:val="000E3E4C"/>
    <w:rsid w:val="000E4521"/>
    <w:rsid w:val="000E5CF3"/>
    <w:rsid w:val="000E5E69"/>
    <w:rsid w:val="000E6EBD"/>
    <w:rsid w:val="000E77B5"/>
    <w:rsid w:val="000F14D1"/>
    <w:rsid w:val="000F1A40"/>
    <w:rsid w:val="000F1FEB"/>
    <w:rsid w:val="000F26E2"/>
    <w:rsid w:val="000F38CB"/>
    <w:rsid w:val="000F4AF3"/>
    <w:rsid w:val="000F6216"/>
    <w:rsid w:val="000F6336"/>
    <w:rsid w:val="000F66A3"/>
    <w:rsid w:val="00101D2D"/>
    <w:rsid w:val="00103E8C"/>
    <w:rsid w:val="00104861"/>
    <w:rsid w:val="00104B24"/>
    <w:rsid w:val="00104FAB"/>
    <w:rsid w:val="0010515D"/>
    <w:rsid w:val="00105493"/>
    <w:rsid w:val="00106357"/>
    <w:rsid w:val="0010687F"/>
    <w:rsid w:val="001074D8"/>
    <w:rsid w:val="00107A66"/>
    <w:rsid w:val="00110A1A"/>
    <w:rsid w:val="00111E12"/>
    <w:rsid w:val="00113A0A"/>
    <w:rsid w:val="00113B4B"/>
    <w:rsid w:val="00114894"/>
    <w:rsid w:val="0011492B"/>
    <w:rsid w:val="001151E2"/>
    <w:rsid w:val="00116A60"/>
    <w:rsid w:val="00117141"/>
    <w:rsid w:val="00117A14"/>
    <w:rsid w:val="00117A33"/>
    <w:rsid w:val="00120099"/>
    <w:rsid w:val="00121DA2"/>
    <w:rsid w:val="0012208B"/>
    <w:rsid w:val="00122C82"/>
    <w:rsid w:val="00122D21"/>
    <w:rsid w:val="00123543"/>
    <w:rsid w:val="00124135"/>
    <w:rsid w:val="00124915"/>
    <w:rsid w:val="001249A0"/>
    <w:rsid w:val="00126B71"/>
    <w:rsid w:val="00130DFC"/>
    <w:rsid w:val="001311CE"/>
    <w:rsid w:val="001313A6"/>
    <w:rsid w:val="0013148E"/>
    <w:rsid w:val="00131F11"/>
    <w:rsid w:val="00131FD9"/>
    <w:rsid w:val="00132C4D"/>
    <w:rsid w:val="00132CEC"/>
    <w:rsid w:val="0013404C"/>
    <w:rsid w:val="0013646E"/>
    <w:rsid w:val="00136861"/>
    <w:rsid w:val="0013687E"/>
    <w:rsid w:val="00136F26"/>
    <w:rsid w:val="001371E7"/>
    <w:rsid w:val="0013753E"/>
    <w:rsid w:val="0013781A"/>
    <w:rsid w:val="00140B13"/>
    <w:rsid w:val="00140D37"/>
    <w:rsid w:val="00140E23"/>
    <w:rsid w:val="00141308"/>
    <w:rsid w:val="00146835"/>
    <w:rsid w:val="001508C0"/>
    <w:rsid w:val="001512FC"/>
    <w:rsid w:val="00151538"/>
    <w:rsid w:val="00152AB9"/>
    <w:rsid w:val="0015314F"/>
    <w:rsid w:val="0015329D"/>
    <w:rsid w:val="00153376"/>
    <w:rsid w:val="001549C1"/>
    <w:rsid w:val="00154C71"/>
    <w:rsid w:val="001550BC"/>
    <w:rsid w:val="00155283"/>
    <w:rsid w:val="001563F7"/>
    <w:rsid w:val="001569C6"/>
    <w:rsid w:val="00156DC5"/>
    <w:rsid w:val="00157522"/>
    <w:rsid w:val="00160109"/>
    <w:rsid w:val="00160AF2"/>
    <w:rsid w:val="00160D5B"/>
    <w:rsid w:val="0016278F"/>
    <w:rsid w:val="0016440A"/>
    <w:rsid w:val="00164ECC"/>
    <w:rsid w:val="00165095"/>
    <w:rsid w:val="0016659D"/>
    <w:rsid w:val="00166EE0"/>
    <w:rsid w:val="00171806"/>
    <w:rsid w:val="0017189F"/>
    <w:rsid w:val="0017191F"/>
    <w:rsid w:val="00171A40"/>
    <w:rsid w:val="00171FFB"/>
    <w:rsid w:val="00173340"/>
    <w:rsid w:val="00176557"/>
    <w:rsid w:val="00176961"/>
    <w:rsid w:val="001772A8"/>
    <w:rsid w:val="00180CE2"/>
    <w:rsid w:val="00180FF6"/>
    <w:rsid w:val="00181450"/>
    <w:rsid w:val="00181E02"/>
    <w:rsid w:val="001824CE"/>
    <w:rsid w:val="001827B1"/>
    <w:rsid w:val="00183869"/>
    <w:rsid w:val="00184111"/>
    <w:rsid w:val="00184949"/>
    <w:rsid w:val="001850F8"/>
    <w:rsid w:val="0018567F"/>
    <w:rsid w:val="0018663D"/>
    <w:rsid w:val="0019009C"/>
    <w:rsid w:val="00191131"/>
    <w:rsid w:val="00191174"/>
    <w:rsid w:val="00191C32"/>
    <w:rsid w:val="00191CC0"/>
    <w:rsid w:val="00192282"/>
    <w:rsid w:val="00192B4D"/>
    <w:rsid w:val="001947A4"/>
    <w:rsid w:val="00194F87"/>
    <w:rsid w:val="001952D4"/>
    <w:rsid w:val="00195311"/>
    <w:rsid w:val="001960DA"/>
    <w:rsid w:val="00196177"/>
    <w:rsid w:val="00197FEA"/>
    <w:rsid w:val="001A047C"/>
    <w:rsid w:val="001A12E3"/>
    <w:rsid w:val="001A1383"/>
    <w:rsid w:val="001A1A17"/>
    <w:rsid w:val="001A34C9"/>
    <w:rsid w:val="001A4263"/>
    <w:rsid w:val="001A42BE"/>
    <w:rsid w:val="001A4DB9"/>
    <w:rsid w:val="001A5A4A"/>
    <w:rsid w:val="001A5DA5"/>
    <w:rsid w:val="001A5F6E"/>
    <w:rsid w:val="001A706B"/>
    <w:rsid w:val="001A76A4"/>
    <w:rsid w:val="001A7A1D"/>
    <w:rsid w:val="001B2794"/>
    <w:rsid w:val="001B327F"/>
    <w:rsid w:val="001B33E3"/>
    <w:rsid w:val="001B58FF"/>
    <w:rsid w:val="001B682D"/>
    <w:rsid w:val="001C08DB"/>
    <w:rsid w:val="001C0C73"/>
    <w:rsid w:val="001C0E62"/>
    <w:rsid w:val="001C17F2"/>
    <w:rsid w:val="001C1A84"/>
    <w:rsid w:val="001C1DC0"/>
    <w:rsid w:val="001C1FB7"/>
    <w:rsid w:val="001C2D79"/>
    <w:rsid w:val="001C3D49"/>
    <w:rsid w:val="001C41CB"/>
    <w:rsid w:val="001C538E"/>
    <w:rsid w:val="001C55B5"/>
    <w:rsid w:val="001C6DE4"/>
    <w:rsid w:val="001C78DC"/>
    <w:rsid w:val="001C7F0C"/>
    <w:rsid w:val="001D0A26"/>
    <w:rsid w:val="001D1075"/>
    <w:rsid w:val="001D14E7"/>
    <w:rsid w:val="001D23D4"/>
    <w:rsid w:val="001D29CB"/>
    <w:rsid w:val="001D2B3F"/>
    <w:rsid w:val="001D5332"/>
    <w:rsid w:val="001D616B"/>
    <w:rsid w:val="001D7698"/>
    <w:rsid w:val="001D76C4"/>
    <w:rsid w:val="001E0372"/>
    <w:rsid w:val="001E0F14"/>
    <w:rsid w:val="001E1975"/>
    <w:rsid w:val="001E1F37"/>
    <w:rsid w:val="001E261C"/>
    <w:rsid w:val="001E2F61"/>
    <w:rsid w:val="001E5F68"/>
    <w:rsid w:val="001E626E"/>
    <w:rsid w:val="001F1B7D"/>
    <w:rsid w:val="001F5665"/>
    <w:rsid w:val="00200127"/>
    <w:rsid w:val="00201D4A"/>
    <w:rsid w:val="0020326C"/>
    <w:rsid w:val="0020470C"/>
    <w:rsid w:val="002047F6"/>
    <w:rsid w:val="00205499"/>
    <w:rsid w:val="00206916"/>
    <w:rsid w:val="00210D9B"/>
    <w:rsid w:val="00210FB9"/>
    <w:rsid w:val="0021499E"/>
    <w:rsid w:val="00215D8D"/>
    <w:rsid w:val="002162A1"/>
    <w:rsid w:val="0021633E"/>
    <w:rsid w:val="002164A4"/>
    <w:rsid w:val="0021744B"/>
    <w:rsid w:val="00217D23"/>
    <w:rsid w:val="00220AC1"/>
    <w:rsid w:val="00220BD5"/>
    <w:rsid w:val="00220C7A"/>
    <w:rsid w:val="00221D7F"/>
    <w:rsid w:val="00222B30"/>
    <w:rsid w:val="002240A6"/>
    <w:rsid w:val="00225886"/>
    <w:rsid w:val="00226CA1"/>
    <w:rsid w:val="00227351"/>
    <w:rsid w:val="002278A2"/>
    <w:rsid w:val="00227A96"/>
    <w:rsid w:val="00227D01"/>
    <w:rsid w:val="002307F2"/>
    <w:rsid w:val="00233279"/>
    <w:rsid w:val="002338B4"/>
    <w:rsid w:val="002362C8"/>
    <w:rsid w:val="002366CD"/>
    <w:rsid w:val="0023693D"/>
    <w:rsid w:val="00236CD7"/>
    <w:rsid w:val="00236F37"/>
    <w:rsid w:val="0023771B"/>
    <w:rsid w:val="00240944"/>
    <w:rsid w:val="00240D3C"/>
    <w:rsid w:val="002412A0"/>
    <w:rsid w:val="002415DC"/>
    <w:rsid w:val="00241C3A"/>
    <w:rsid w:val="0024257C"/>
    <w:rsid w:val="00243984"/>
    <w:rsid w:val="0024448B"/>
    <w:rsid w:val="00244F42"/>
    <w:rsid w:val="0024567E"/>
    <w:rsid w:val="00245FB6"/>
    <w:rsid w:val="002479B3"/>
    <w:rsid w:val="00247FCC"/>
    <w:rsid w:val="002520B9"/>
    <w:rsid w:val="0025213C"/>
    <w:rsid w:val="00252745"/>
    <w:rsid w:val="00253097"/>
    <w:rsid w:val="002530BC"/>
    <w:rsid w:val="00253557"/>
    <w:rsid w:val="0025560A"/>
    <w:rsid w:val="002564CC"/>
    <w:rsid w:val="00256565"/>
    <w:rsid w:val="0025754C"/>
    <w:rsid w:val="00257743"/>
    <w:rsid w:val="002610CA"/>
    <w:rsid w:val="002612F5"/>
    <w:rsid w:val="00261681"/>
    <w:rsid w:val="002620E8"/>
    <w:rsid w:val="002626CC"/>
    <w:rsid w:val="002635F3"/>
    <w:rsid w:val="002636C7"/>
    <w:rsid w:val="00263813"/>
    <w:rsid w:val="00263A65"/>
    <w:rsid w:val="00263F9D"/>
    <w:rsid w:val="00265F4C"/>
    <w:rsid w:val="00266469"/>
    <w:rsid w:val="00266A21"/>
    <w:rsid w:val="0026705D"/>
    <w:rsid w:val="00267187"/>
    <w:rsid w:val="00267B70"/>
    <w:rsid w:val="002724AE"/>
    <w:rsid w:val="00272C74"/>
    <w:rsid w:val="00273032"/>
    <w:rsid w:val="00273396"/>
    <w:rsid w:val="002737A6"/>
    <w:rsid w:val="002737BF"/>
    <w:rsid w:val="00273D63"/>
    <w:rsid w:val="002742D1"/>
    <w:rsid w:val="00274DB3"/>
    <w:rsid w:val="00274DD7"/>
    <w:rsid w:val="002756C1"/>
    <w:rsid w:val="002756C7"/>
    <w:rsid w:val="002770B1"/>
    <w:rsid w:val="0027754A"/>
    <w:rsid w:val="00277CD2"/>
    <w:rsid w:val="00277DA2"/>
    <w:rsid w:val="00277E16"/>
    <w:rsid w:val="00280F57"/>
    <w:rsid w:val="0028170F"/>
    <w:rsid w:val="00281F03"/>
    <w:rsid w:val="00283318"/>
    <w:rsid w:val="0028346C"/>
    <w:rsid w:val="00284416"/>
    <w:rsid w:val="002848D0"/>
    <w:rsid w:val="00285ED8"/>
    <w:rsid w:val="00286849"/>
    <w:rsid w:val="002877A3"/>
    <w:rsid w:val="00290559"/>
    <w:rsid w:val="002905C9"/>
    <w:rsid w:val="00290865"/>
    <w:rsid w:val="0029093A"/>
    <w:rsid w:val="00290B95"/>
    <w:rsid w:val="002918B0"/>
    <w:rsid w:val="00291BFA"/>
    <w:rsid w:val="00291E25"/>
    <w:rsid w:val="00292288"/>
    <w:rsid w:val="00292DE0"/>
    <w:rsid w:val="0029399C"/>
    <w:rsid w:val="0029425E"/>
    <w:rsid w:val="002952D3"/>
    <w:rsid w:val="0029615D"/>
    <w:rsid w:val="002A00AE"/>
    <w:rsid w:val="002A0CD7"/>
    <w:rsid w:val="002A1104"/>
    <w:rsid w:val="002A1275"/>
    <w:rsid w:val="002A1A26"/>
    <w:rsid w:val="002A2003"/>
    <w:rsid w:val="002A2B2F"/>
    <w:rsid w:val="002A350D"/>
    <w:rsid w:val="002A39F2"/>
    <w:rsid w:val="002A4D06"/>
    <w:rsid w:val="002A51A5"/>
    <w:rsid w:val="002A5BF2"/>
    <w:rsid w:val="002A623B"/>
    <w:rsid w:val="002A6DCA"/>
    <w:rsid w:val="002A7CB7"/>
    <w:rsid w:val="002B0C2B"/>
    <w:rsid w:val="002B0C54"/>
    <w:rsid w:val="002B171F"/>
    <w:rsid w:val="002B1909"/>
    <w:rsid w:val="002B1D58"/>
    <w:rsid w:val="002B314C"/>
    <w:rsid w:val="002B39A5"/>
    <w:rsid w:val="002B4AFF"/>
    <w:rsid w:val="002B525F"/>
    <w:rsid w:val="002B5669"/>
    <w:rsid w:val="002B5F03"/>
    <w:rsid w:val="002B7E5F"/>
    <w:rsid w:val="002B7FA9"/>
    <w:rsid w:val="002C0731"/>
    <w:rsid w:val="002C1B0C"/>
    <w:rsid w:val="002C1DE7"/>
    <w:rsid w:val="002C2609"/>
    <w:rsid w:val="002C2938"/>
    <w:rsid w:val="002C313F"/>
    <w:rsid w:val="002C3C70"/>
    <w:rsid w:val="002C3DBA"/>
    <w:rsid w:val="002C55E0"/>
    <w:rsid w:val="002C6BE5"/>
    <w:rsid w:val="002C764B"/>
    <w:rsid w:val="002D2062"/>
    <w:rsid w:val="002D2AE1"/>
    <w:rsid w:val="002D350A"/>
    <w:rsid w:val="002D3640"/>
    <w:rsid w:val="002D4081"/>
    <w:rsid w:val="002D6A0D"/>
    <w:rsid w:val="002D70A7"/>
    <w:rsid w:val="002D7BF3"/>
    <w:rsid w:val="002E04C2"/>
    <w:rsid w:val="002E15FF"/>
    <w:rsid w:val="002E2747"/>
    <w:rsid w:val="002E360D"/>
    <w:rsid w:val="002E3E73"/>
    <w:rsid w:val="002E4472"/>
    <w:rsid w:val="002E4644"/>
    <w:rsid w:val="002E4B66"/>
    <w:rsid w:val="002E542A"/>
    <w:rsid w:val="002E559C"/>
    <w:rsid w:val="002E6CEE"/>
    <w:rsid w:val="002F025A"/>
    <w:rsid w:val="002F0271"/>
    <w:rsid w:val="002F0581"/>
    <w:rsid w:val="002F201D"/>
    <w:rsid w:val="002F254A"/>
    <w:rsid w:val="002F2A94"/>
    <w:rsid w:val="002F32DF"/>
    <w:rsid w:val="002F36A4"/>
    <w:rsid w:val="002F588C"/>
    <w:rsid w:val="002F5D34"/>
    <w:rsid w:val="002F5F9B"/>
    <w:rsid w:val="002F6842"/>
    <w:rsid w:val="003000BC"/>
    <w:rsid w:val="003017BE"/>
    <w:rsid w:val="00301A20"/>
    <w:rsid w:val="00303538"/>
    <w:rsid w:val="00303BAB"/>
    <w:rsid w:val="00304871"/>
    <w:rsid w:val="00304F36"/>
    <w:rsid w:val="00305B53"/>
    <w:rsid w:val="00306503"/>
    <w:rsid w:val="003068CB"/>
    <w:rsid w:val="00306BD8"/>
    <w:rsid w:val="00306E6C"/>
    <w:rsid w:val="00307FA7"/>
    <w:rsid w:val="003103E1"/>
    <w:rsid w:val="0031074A"/>
    <w:rsid w:val="003114CE"/>
    <w:rsid w:val="00312283"/>
    <w:rsid w:val="003140C1"/>
    <w:rsid w:val="0031434E"/>
    <w:rsid w:val="00314758"/>
    <w:rsid w:val="00314A65"/>
    <w:rsid w:val="00314D06"/>
    <w:rsid w:val="00314D94"/>
    <w:rsid w:val="00315B3C"/>
    <w:rsid w:val="00316E15"/>
    <w:rsid w:val="00317463"/>
    <w:rsid w:val="00317BB3"/>
    <w:rsid w:val="00317FF9"/>
    <w:rsid w:val="00320A2E"/>
    <w:rsid w:val="0032266E"/>
    <w:rsid w:val="00323A8D"/>
    <w:rsid w:val="00323E78"/>
    <w:rsid w:val="00324C39"/>
    <w:rsid w:val="0032576C"/>
    <w:rsid w:val="00326B0B"/>
    <w:rsid w:val="00327A9F"/>
    <w:rsid w:val="0033068C"/>
    <w:rsid w:val="00333307"/>
    <w:rsid w:val="003339B7"/>
    <w:rsid w:val="003348B0"/>
    <w:rsid w:val="00335545"/>
    <w:rsid w:val="00335CD6"/>
    <w:rsid w:val="00336649"/>
    <w:rsid w:val="003367B1"/>
    <w:rsid w:val="003368DC"/>
    <w:rsid w:val="00336C30"/>
    <w:rsid w:val="00336F81"/>
    <w:rsid w:val="003422D5"/>
    <w:rsid w:val="00342AD4"/>
    <w:rsid w:val="00342DF2"/>
    <w:rsid w:val="003435FE"/>
    <w:rsid w:val="00343786"/>
    <w:rsid w:val="00343EF1"/>
    <w:rsid w:val="00344139"/>
    <w:rsid w:val="00344B50"/>
    <w:rsid w:val="00345858"/>
    <w:rsid w:val="003460DC"/>
    <w:rsid w:val="003467C3"/>
    <w:rsid w:val="00347A1A"/>
    <w:rsid w:val="00347B6E"/>
    <w:rsid w:val="003503FC"/>
    <w:rsid w:val="00350869"/>
    <w:rsid w:val="003520A6"/>
    <w:rsid w:val="00352B1B"/>
    <w:rsid w:val="00354139"/>
    <w:rsid w:val="003552D2"/>
    <w:rsid w:val="00355431"/>
    <w:rsid w:val="00357A92"/>
    <w:rsid w:val="00360132"/>
    <w:rsid w:val="003603A8"/>
    <w:rsid w:val="003604CB"/>
    <w:rsid w:val="00360690"/>
    <w:rsid w:val="00360F96"/>
    <w:rsid w:val="0036137E"/>
    <w:rsid w:val="00361CA0"/>
    <w:rsid w:val="003621B2"/>
    <w:rsid w:val="003628F6"/>
    <w:rsid w:val="00362952"/>
    <w:rsid w:val="00363E5B"/>
    <w:rsid w:val="00364192"/>
    <w:rsid w:val="00364C9F"/>
    <w:rsid w:val="003651B7"/>
    <w:rsid w:val="00365AEC"/>
    <w:rsid w:val="00365F4B"/>
    <w:rsid w:val="003660B0"/>
    <w:rsid w:val="0036692C"/>
    <w:rsid w:val="0036797D"/>
    <w:rsid w:val="00367B69"/>
    <w:rsid w:val="00367F3B"/>
    <w:rsid w:val="003700EC"/>
    <w:rsid w:val="00370819"/>
    <w:rsid w:val="00370A64"/>
    <w:rsid w:val="00370BCD"/>
    <w:rsid w:val="0037336D"/>
    <w:rsid w:val="00374E95"/>
    <w:rsid w:val="00376311"/>
    <w:rsid w:val="00376CFB"/>
    <w:rsid w:val="00377415"/>
    <w:rsid w:val="00377818"/>
    <w:rsid w:val="0037797E"/>
    <w:rsid w:val="003825C4"/>
    <w:rsid w:val="00382716"/>
    <w:rsid w:val="0038278A"/>
    <w:rsid w:val="00383575"/>
    <w:rsid w:val="00383C42"/>
    <w:rsid w:val="003844CD"/>
    <w:rsid w:val="003847A8"/>
    <w:rsid w:val="003851B3"/>
    <w:rsid w:val="003860B9"/>
    <w:rsid w:val="003864E8"/>
    <w:rsid w:val="00390789"/>
    <w:rsid w:val="0039097A"/>
    <w:rsid w:val="00390DCA"/>
    <w:rsid w:val="003915B2"/>
    <w:rsid w:val="00391660"/>
    <w:rsid w:val="00391B6A"/>
    <w:rsid w:val="00392088"/>
    <w:rsid w:val="00393977"/>
    <w:rsid w:val="00393FA8"/>
    <w:rsid w:val="00395725"/>
    <w:rsid w:val="0039572F"/>
    <w:rsid w:val="00395F5F"/>
    <w:rsid w:val="00396999"/>
    <w:rsid w:val="003A0FB0"/>
    <w:rsid w:val="003A142F"/>
    <w:rsid w:val="003A181B"/>
    <w:rsid w:val="003A373F"/>
    <w:rsid w:val="003A3945"/>
    <w:rsid w:val="003A3DF8"/>
    <w:rsid w:val="003A416A"/>
    <w:rsid w:val="003A4A46"/>
    <w:rsid w:val="003A5082"/>
    <w:rsid w:val="003A535D"/>
    <w:rsid w:val="003A6234"/>
    <w:rsid w:val="003A7E81"/>
    <w:rsid w:val="003B1460"/>
    <w:rsid w:val="003B14C4"/>
    <w:rsid w:val="003B20E0"/>
    <w:rsid w:val="003B342A"/>
    <w:rsid w:val="003B4085"/>
    <w:rsid w:val="003B5339"/>
    <w:rsid w:val="003B5855"/>
    <w:rsid w:val="003C008F"/>
    <w:rsid w:val="003C1786"/>
    <w:rsid w:val="003C3436"/>
    <w:rsid w:val="003C384E"/>
    <w:rsid w:val="003C4A34"/>
    <w:rsid w:val="003C55E9"/>
    <w:rsid w:val="003C7136"/>
    <w:rsid w:val="003D00F5"/>
    <w:rsid w:val="003D0A06"/>
    <w:rsid w:val="003D0E13"/>
    <w:rsid w:val="003D16F7"/>
    <w:rsid w:val="003D1FD0"/>
    <w:rsid w:val="003D2739"/>
    <w:rsid w:val="003D28FC"/>
    <w:rsid w:val="003D43A5"/>
    <w:rsid w:val="003D5BD0"/>
    <w:rsid w:val="003D79B6"/>
    <w:rsid w:val="003D7BF6"/>
    <w:rsid w:val="003E0FC9"/>
    <w:rsid w:val="003E1FBD"/>
    <w:rsid w:val="003E26E1"/>
    <w:rsid w:val="003E2DF8"/>
    <w:rsid w:val="003E2FA7"/>
    <w:rsid w:val="003E2FBD"/>
    <w:rsid w:val="003E30C1"/>
    <w:rsid w:val="003E3E20"/>
    <w:rsid w:val="003E6036"/>
    <w:rsid w:val="003E634E"/>
    <w:rsid w:val="003E708F"/>
    <w:rsid w:val="003F214E"/>
    <w:rsid w:val="003F229F"/>
    <w:rsid w:val="003F2638"/>
    <w:rsid w:val="003F3833"/>
    <w:rsid w:val="003F4F13"/>
    <w:rsid w:val="003F4F4E"/>
    <w:rsid w:val="003F5468"/>
    <w:rsid w:val="003F5881"/>
    <w:rsid w:val="003F65FD"/>
    <w:rsid w:val="003F70A6"/>
    <w:rsid w:val="003F7C18"/>
    <w:rsid w:val="003F7F99"/>
    <w:rsid w:val="00400D77"/>
    <w:rsid w:val="0040151F"/>
    <w:rsid w:val="00401D60"/>
    <w:rsid w:val="00402378"/>
    <w:rsid w:val="004033EE"/>
    <w:rsid w:val="00403EC1"/>
    <w:rsid w:val="0040441A"/>
    <w:rsid w:val="0040505F"/>
    <w:rsid w:val="004065CE"/>
    <w:rsid w:val="00407F78"/>
    <w:rsid w:val="00410C2B"/>
    <w:rsid w:val="00411BCF"/>
    <w:rsid w:val="00411C74"/>
    <w:rsid w:val="00411CDD"/>
    <w:rsid w:val="0041533B"/>
    <w:rsid w:val="00416DDA"/>
    <w:rsid w:val="004170FD"/>
    <w:rsid w:val="004176BB"/>
    <w:rsid w:val="0042061F"/>
    <w:rsid w:val="004222B6"/>
    <w:rsid w:val="0042259E"/>
    <w:rsid w:val="004226B0"/>
    <w:rsid w:val="00422E00"/>
    <w:rsid w:val="00422E27"/>
    <w:rsid w:val="00424666"/>
    <w:rsid w:val="00424C2D"/>
    <w:rsid w:val="00424ECF"/>
    <w:rsid w:val="00425D80"/>
    <w:rsid w:val="00426D66"/>
    <w:rsid w:val="00427492"/>
    <w:rsid w:val="00430A17"/>
    <w:rsid w:val="00430C3C"/>
    <w:rsid w:val="00431EFC"/>
    <w:rsid w:val="00432EAC"/>
    <w:rsid w:val="00433982"/>
    <w:rsid w:val="00434C61"/>
    <w:rsid w:val="00435051"/>
    <w:rsid w:val="00437199"/>
    <w:rsid w:val="00437FEF"/>
    <w:rsid w:val="00442994"/>
    <w:rsid w:val="00442A66"/>
    <w:rsid w:val="00443163"/>
    <w:rsid w:val="004440FC"/>
    <w:rsid w:val="00444438"/>
    <w:rsid w:val="004446D8"/>
    <w:rsid w:val="00444B27"/>
    <w:rsid w:val="00445016"/>
    <w:rsid w:val="00445269"/>
    <w:rsid w:val="00445273"/>
    <w:rsid w:val="00445DF7"/>
    <w:rsid w:val="00450B24"/>
    <w:rsid w:val="00450F6A"/>
    <w:rsid w:val="00451A4B"/>
    <w:rsid w:val="00451C1E"/>
    <w:rsid w:val="0045230F"/>
    <w:rsid w:val="00453B9F"/>
    <w:rsid w:val="00453C2F"/>
    <w:rsid w:val="0045646B"/>
    <w:rsid w:val="00456F01"/>
    <w:rsid w:val="004572C8"/>
    <w:rsid w:val="00457750"/>
    <w:rsid w:val="0046001E"/>
    <w:rsid w:val="00461910"/>
    <w:rsid w:val="00462031"/>
    <w:rsid w:val="00465B3B"/>
    <w:rsid w:val="00466810"/>
    <w:rsid w:val="00466EC8"/>
    <w:rsid w:val="00467844"/>
    <w:rsid w:val="0047017E"/>
    <w:rsid w:val="00472AD8"/>
    <w:rsid w:val="00473E6E"/>
    <w:rsid w:val="00474525"/>
    <w:rsid w:val="00475AE5"/>
    <w:rsid w:val="00476612"/>
    <w:rsid w:val="00476FFE"/>
    <w:rsid w:val="00480468"/>
    <w:rsid w:val="0048161A"/>
    <w:rsid w:val="00482F2B"/>
    <w:rsid w:val="0048378A"/>
    <w:rsid w:val="004853BC"/>
    <w:rsid w:val="00486078"/>
    <w:rsid w:val="004862BA"/>
    <w:rsid w:val="00486ABB"/>
    <w:rsid w:val="00487062"/>
    <w:rsid w:val="004871A3"/>
    <w:rsid w:val="00490B31"/>
    <w:rsid w:val="00490D0B"/>
    <w:rsid w:val="00491035"/>
    <w:rsid w:val="0049127F"/>
    <w:rsid w:val="0049258A"/>
    <w:rsid w:val="004935F4"/>
    <w:rsid w:val="00495666"/>
    <w:rsid w:val="00495CDB"/>
    <w:rsid w:val="00496388"/>
    <w:rsid w:val="004967F9"/>
    <w:rsid w:val="00497F3E"/>
    <w:rsid w:val="004A1868"/>
    <w:rsid w:val="004A19FE"/>
    <w:rsid w:val="004A1B4E"/>
    <w:rsid w:val="004A1E29"/>
    <w:rsid w:val="004A25A2"/>
    <w:rsid w:val="004A3500"/>
    <w:rsid w:val="004A4564"/>
    <w:rsid w:val="004A5145"/>
    <w:rsid w:val="004A6B1C"/>
    <w:rsid w:val="004A7CF1"/>
    <w:rsid w:val="004B1C3F"/>
    <w:rsid w:val="004B32A1"/>
    <w:rsid w:val="004B33FB"/>
    <w:rsid w:val="004B4527"/>
    <w:rsid w:val="004B46FF"/>
    <w:rsid w:val="004B4755"/>
    <w:rsid w:val="004B6C96"/>
    <w:rsid w:val="004B79F5"/>
    <w:rsid w:val="004B79FC"/>
    <w:rsid w:val="004C1B42"/>
    <w:rsid w:val="004C2137"/>
    <w:rsid w:val="004C2FF1"/>
    <w:rsid w:val="004C52B8"/>
    <w:rsid w:val="004C5EBA"/>
    <w:rsid w:val="004C720D"/>
    <w:rsid w:val="004D0EF4"/>
    <w:rsid w:val="004D1315"/>
    <w:rsid w:val="004D1C1E"/>
    <w:rsid w:val="004D2225"/>
    <w:rsid w:val="004D3174"/>
    <w:rsid w:val="004D3B70"/>
    <w:rsid w:val="004D63FD"/>
    <w:rsid w:val="004D6560"/>
    <w:rsid w:val="004D7A7E"/>
    <w:rsid w:val="004E0DE1"/>
    <w:rsid w:val="004E0E5C"/>
    <w:rsid w:val="004E1360"/>
    <w:rsid w:val="004E1638"/>
    <w:rsid w:val="004E3286"/>
    <w:rsid w:val="004E4AFB"/>
    <w:rsid w:val="004E4D35"/>
    <w:rsid w:val="004E596F"/>
    <w:rsid w:val="004E6CA9"/>
    <w:rsid w:val="004E7E5C"/>
    <w:rsid w:val="004F1F2D"/>
    <w:rsid w:val="004F3E7C"/>
    <w:rsid w:val="004F3F49"/>
    <w:rsid w:val="004F46A0"/>
    <w:rsid w:val="004F47AC"/>
    <w:rsid w:val="004F51F4"/>
    <w:rsid w:val="004F5B36"/>
    <w:rsid w:val="004F63E3"/>
    <w:rsid w:val="00500276"/>
    <w:rsid w:val="005007DC"/>
    <w:rsid w:val="00500E6E"/>
    <w:rsid w:val="00500FB0"/>
    <w:rsid w:val="00501058"/>
    <w:rsid w:val="00502209"/>
    <w:rsid w:val="00502569"/>
    <w:rsid w:val="005027DC"/>
    <w:rsid w:val="00502A08"/>
    <w:rsid w:val="0050342A"/>
    <w:rsid w:val="00503FE9"/>
    <w:rsid w:val="00504273"/>
    <w:rsid w:val="0050742E"/>
    <w:rsid w:val="00507CDC"/>
    <w:rsid w:val="0051025C"/>
    <w:rsid w:val="005121F7"/>
    <w:rsid w:val="005135CB"/>
    <w:rsid w:val="005138EE"/>
    <w:rsid w:val="00513B8A"/>
    <w:rsid w:val="005140F6"/>
    <w:rsid w:val="0051453C"/>
    <w:rsid w:val="00514B19"/>
    <w:rsid w:val="0051730F"/>
    <w:rsid w:val="00517552"/>
    <w:rsid w:val="00520234"/>
    <w:rsid w:val="00521629"/>
    <w:rsid w:val="005216D9"/>
    <w:rsid w:val="0052182A"/>
    <w:rsid w:val="005235E0"/>
    <w:rsid w:val="00523B97"/>
    <w:rsid w:val="00523FF0"/>
    <w:rsid w:val="005248C3"/>
    <w:rsid w:val="00524F8E"/>
    <w:rsid w:val="005258E3"/>
    <w:rsid w:val="00525FFF"/>
    <w:rsid w:val="00532F03"/>
    <w:rsid w:val="00532F45"/>
    <w:rsid w:val="00533022"/>
    <w:rsid w:val="005358C8"/>
    <w:rsid w:val="00536685"/>
    <w:rsid w:val="005366BC"/>
    <w:rsid w:val="00536F14"/>
    <w:rsid w:val="00537780"/>
    <w:rsid w:val="005412A2"/>
    <w:rsid w:val="00541A83"/>
    <w:rsid w:val="0054207F"/>
    <w:rsid w:val="00542E9A"/>
    <w:rsid w:val="00543017"/>
    <w:rsid w:val="00544F23"/>
    <w:rsid w:val="005456FD"/>
    <w:rsid w:val="00545872"/>
    <w:rsid w:val="00546146"/>
    <w:rsid w:val="00550DF2"/>
    <w:rsid w:val="005510D3"/>
    <w:rsid w:val="005519A8"/>
    <w:rsid w:val="0055306B"/>
    <w:rsid w:val="00554CD0"/>
    <w:rsid w:val="0055575C"/>
    <w:rsid w:val="0055609A"/>
    <w:rsid w:val="00556F6C"/>
    <w:rsid w:val="0055778D"/>
    <w:rsid w:val="00560DBD"/>
    <w:rsid w:val="0056183B"/>
    <w:rsid w:val="0056259D"/>
    <w:rsid w:val="005630E6"/>
    <w:rsid w:val="005633FE"/>
    <w:rsid w:val="005641E1"/>
    <w:rsid w:val="00564F81"/>
    <w:rsid w:val="005660B6"/>
    <w:rsid w:val="00570D00"/>
    <w:rsid w:val="0057280D"/>
    <w:rsid w:val="00572964"/>
    <w:rsid w:val="00572C05"/>
    <w:rsid w:val="00573E06"/>
    <w:rsid w:val="00575667"/>
    <w:rsid w:val="00577295"/>
    <w:rsid w:val="00580100"/>
    <w:rsid w:val="00580147"/>
    <w:rsid w:val="00581389"/>
    <w:rsid w:val="005815A0"/>
    <w:rsid w:val="00583B13"/>
    <w:rsid w:val="005840A4"/>
    <w:rsid w:val="005840BC"/>
    <w:rsid w:val="005843CD"/>
    <w:rsid w:val="00585754"/>
    <w:rsid w:val="0058591C"/>
    <w:rsid w:val="005901A7"/>
    <w:rsid w:val="00590F72"/>
    <w:rsid w:val="005917B2"/>
    <w:rsid w:val="005918A4"/>
    <w:rsid w:val="005929CF"/>
    <w:rsid w:val="005949E2"/>
    <w:rsid w:val="00594AED"/>
    <w:rsid w:val="00594C38"/>
    <w:rsid w:val="00594F43"/>
    <w:rsid w:val="00595D53"/>
    <w:rsid w:val="00595DD8"/>
    <w:rsid w:val="0059600A"/>
    <w:rsid w:val="005961C3"/>
    <w:rsid w:val="00597CC5"/>
    <w:rsid w:val="005A163B"/>
    <w:rsid w:val="005A1683"/>
    <w:rsid w:val="005A1C42"/>
    <w:rsid w:val="005A1DA9"/>
    <w:rsid w:val="005A1FAB"/>
    <w:rsid w:val="005A2D0E"/>
    <w:rsid w:val="005A3493"/>
    <w:rsid w:val="005A3830"/>
    <w:rsid w:val="005A3DDA"/>
    <w:rsid w:val="005A5747"/>
    <w:rsid w:val="005A619E"/>
    <w:rsid w:val="005A6D5E"/>
    <w:rsid w:val="005A7031"/>
    <w:rsid w:val="005A7983"/>
    <w:rsid w:val="005B063D"/>
    <w:rsid w:val="005B42BC"/>
    <w:rsid w:val="005B433D"/>
    <w:rsid w:val="005B5034"/>
    <w:rsid w:val="005B68EA"/>
    <w:rsid w:val="005B74B1"/>
    <w:rsid w:val="005B78B9"/>
    <w:rsid w:val="005B7A37"/>
    <w:rsid w:val="005C039B"/>
    <w:rsid w:val="005C0B34"/>
    <w:rsid w:val="005C440F"/>
    <w:rsid w:val="005C52D5"/>
    <w:rsid w:val="005C5659"/>
    <w:rsid w:val="005C5E6B"/>
    <w:rsid w:val="005C5F91"/>
    <w:rsid w:val="005C64BA"/>
    <w:rsid w:val="005C7302"/>
    <w:rsid w:val="005C7858"/>
    <w:rsid w:val="005D0305"/>
    <w:rsid w:val="005D36C3"/>
    <w:rsid w:val="005D385A"/>
    <w:rsid w:val="005D4160"/>
    <w:rsid w:val="005D53A1"/>
    <w:rsid w:val="005D5426"/>
    <w:rsid w:val="005D5524"/>
    <w:rsid w:val="005D7825"/>
    <w:rsid w:val="005E02F8"/>
    <w:rsid w:val="005E038C"/>
    <w:rsid w:val="005E115F"/>
    <w:rsid w:val="005E3842"/>
    <w:rsid w:val="005E3DDF"/>
    <w:rsid w:val="005E4DF4"/>
    <w:rsid w:val="005E58F1"/>
    <w:rsid w:val="005E609C"/>
    <w:rsid w:val="005E65CD"/>
    <w:rsid w:val="005E7BA6"/>
    <w:rsid w:val="005E7BAD"/>
    <w:rsid w:val="005F0750"/>
    <w:rsid w:val="005F15AB"/>
    <w:rsid w:val="005F2214"/>
    <w:rsid w:val="005F56FC"/>
    <w:rsid w:val="005F5E6B"/>
    <w:rsid w:val="005F6066"/>
    <w:rsid w:val="005F7151"/>
    <w:rsid w:val="00600A74"/>
    <w:rsid w:val="00600E5B"/>
    <w:rsid w:val="00600F41"/>
    <w:rsid w:val="006013B0"/>
    <w:rsid w:val="00601A3C"/>
    <w:rsid w:val="00601C62"/>
    <w:rsid w:val="00602964"/>
    <w:rsid w:val="00602FFA"/>
    <w:rsid w:val="00603497"/>
    <w:rsid w:val="00604CF2"/>
    <w:rsid w:val="00604D7E"/>
    <w:rsid w:val="00604E77"/>
    <w:rsid w:val="00610393"/>
    <w:rsid w:val="006105A7"/>
    <w:rsid w:val="00611260"/>
    <w:rsid w:val="0061201F"/>
    <w:rsid w:val="006123E4"/>
    <w:rsid w:val="0061269D"/>
    <w:rsid w:val="00613626"/>
    <w:rsid w:val="00613798"/>
    <w:rsid w:val="00615A9D"/>
    <w:rsid w:val="00617BED"/>
    <w:rsid w:val="006204A0"/>
    <w:rsid w:val="006234E1"/>
    <w:rsid w:val="00626141"/>
    <w:rsid w:val="00626A20"/>
    <w:rsid w:val="00626BE5"/>
    <w:rsid w:val="00626CFB"/>
    <w:rsid w:val="006278C3"/>
    <w:rsid w:val="00630508"/>
    <w:rsid w:val="00630705"/>
    <w:rsid w:val="00632C5C"/>
    <w:rsid w:val="00632DEE"/>
    <w:rsid w:val="00632ED9"/>
    <w:rsid w:val="00633D1C"/>
    <w:rsid w:val="006342D0"/>
    <w:rsid w:val="006347FB"/>
    <w:rsid w:val="00634B91"/>
    <w:rsid w:val="00634C46"/>
    <w:rsid w:val="006351C3"/>
    <w:rsid w:val="0063536E"/>
    <w:rsid w:val="00635CD9"/>
    <w:rsid w:val="006362FF"/>
    <w:rsid w:val="00636477"/>
    <w:rsid w:val="006367D7"/>
    <w:rsid w:val="00636E64"/>
    <w:rsid w:val="0063722D"/>
    <w:rsid w:val="00637B28"/>
    <w:rsid w:val="00637E52"/>
    <w:rsid w:val="00640928"/>
    <w:rsid w:val="006411C9"/>
    <w:rsid w:val="00641C61"/>
    <w:rsid w:val="006421A0"/>
    <w:rsid w:val="006421AC"/>
    <w:rsid w:val="00642446"/>
    <w:rsid w:val="006434DB"/>
    <w:rsid w:val="00643FF4"/>
    <w:rsid w:val="00644E44"/>
    <w:rsid w:val="00645674"/>
    <w:rsid w:val="00646C03"/>
    <w:rsid w:val="00646CAA"/>
    <w:rsid w:val="006479F8"/>
    <w:rsid w:val="006508DE"/>
    <w:rsid w:val="00650C02"/>
    <w:rsid w:val="00650D05"/>
    <w:rsid w:val="00651328"/>
    <w:rsid w:val="00653368"/>
    <w:rsid w:val="00653A1F"/>
    <w:rsid w:val="00654819"/>
    <w:rsid w:val="006559DD"/>
    <w:rsid w:val="00655EBB"/>
    <w:rsid w:val="0065654A"/>
    <w:rsid w:val="0065697C"/>
    <w:rsid w:val="00657E45"/>
    <w:rsid w:val="00660993"/>
    <w:rsid w:val="00663FF0"/>
    <w:rsid w:val="00664FFD"/>
    <w:rsid w:val="00665DE7"/>
    <w:rsid w:val="006660CA"/>
    <w:rsid w:val="0066649E"/>
    <w:rsid w:val="00666A9F"/>
    <w:rsid w:val="0066710F"/>
    <w:rsid w:val="00667B32"/>
    <w:rsid w:val="0067005C"/>
    <w:rsid w:val="00670157"/>
    <w:rsid w:val="0067036F"/>
    <w:rsid w:val="00670859"/>
    <w:rsid w:val="0067093E"/>
    <w:rsid w:val="00671461"/>
    <w:rsid w:val="00672E04"/>
    <w:rsid w:val="006741C8"/>
    <w:rsid w:val="00674753"/>
    <w:rsid w:val="00674A0B"/>
    <w:rsid w:val="00675B9D"/>
    <w:rsid w:val="00675DB3"/>
    <w:rsid w:val="0067696E"/>
    <w:rsid w:val="00677AF6"/>
    <w:rsid w:val="00680C8A"/>
    <w:rsid w:val="00680CD9"/>
    <w:rsid w:val="006811E1"/>
    <w:rsid w:val="0068170F"/>
    <w:rsid w:val="00682A0F"/>
    <w:rsid w:val="00683170"/>
    <w:rsid w:val="00683997"/>
    <w:rsid w:val="006853D8"/>
    <w:rsid w:val="00685A98"/>
    <w:rsid w:val="006861E4"/>
    <w:rsid w:val="006866D2"/>
    <w:rsid w:val="0068705A"/>
    <w:rsid w:val="0068753A"/>
    <w:rsid w:val="00690A40"/>
    <w:rsid w:val="00690F94"/>
    <w:rsid w:val="00693549"/>
    <w:rsid w:val="00695A8A"/>
    <w:rsid w:val="00695D2F"/>
    <w:rsid w:val="006961DA"/>
    <w:rsid w:val="00696867"/>
    <w:rsid w:val="00697BE1"/>
    <w:rsid w:val="006A046A"/>
    <w:rsid w:val="006A04B4"/>
    <w:rsid w:val="006A15F0"/>
    <w:rsid w:val="006A2C49"/>
    <w:rsid w:val="006A3152"/>
    <w:rsid w:val="006A32F1"/>
    <w:rsid w:val="006A4D32"/>
    <w:rsid w:val="006B0A77"/>
    <w:rsid w:val="006B11CB"/>
    <w:rsid w:val="006B1B08"/>
    <w:rsid w:val="006B257A"/>
    <w:rsid w:val="006B267F"/>
    <w:rsid w:val="006B645E"/>
    <w:rsid w:val="006B660F"/>
    <w:rsid w:val="006B6AE1"/>
    <w:rsid w:val="006B720F"/>
    <w:rsid w:val="006B7930"/>
    <w:rsid w:val="006C124F"/>
    <w:rsid w:val="006C1867"/>
    <w:rsid w:val="006C1A65"/>
    <w:rsid w:val="006C20B5"/>
    <w:rsid w:val="006C364E"/>
    <w:rsid w:val="006C508C"/>
    <w:rsid w:val="006C5276"/>
    <w:rsid w:val="006C5463"/>
    <w:rsid w:val="006C62E0"/>
    <w:rsid w:val="006C65C4"/>
    <w:rsid w:val="006C704F"/>
    <w:rsid w:val="006D0F97"/>
    <w:rsid w:val="006D14EF"/>
    <w:rsid w:val="006D227C"/>
    <w:rsid w:val="006D2982"/>
    <w:rsid w:val="006D2E6C"/>
    <w:rsid w:val="006D3FE7"/>
    <w:rsid w:val="006D41DA"/>
    <w:rsid w:val="006D4A0D"/>
    <w:rsid w:val="006D4B09"/>
    <w:rsid w:val="006D517D"/>
    <w:rsid w:val="006E037C"/>
    <w:rsid w:val="006E0A58"/>
    <w:rsid w:val="006E1127"/>
    <w:rsid w:val="006E1835"/>
    <w:rsid w:val="006E1FCB"/>
    <w:rsid w:val="006E24CF"/>
    <w:rsid w:val="006E2604"/>
    <w:rsid w:val="006E276B"/>
    <w:rsid w:val="006E2A99"/>
    <w:rsid w:val="006E4DF6"/>
    <w:rsid w:val="006E4E1B"/>
    <w:rsid w:val="006E5508"/>
    <w:rsid w:val="006E57DF"/>
    <w:rsid w:val="006E65D6"/>
    <w:rsid w:val="006E6B7A"/>
    <w:rsid w:val="006E78C3"/>
    <w:rsid w:val="006F0066"/>
    <w:rsid w:val="006F02D9"/>
    <w:rsid w:val="006F0304"/>
    <w:rsid w:val="006F215C"/>
    <w:rsid w:val="006F2916"/>
    <w:rsid w:val="006F4B3C"/>
    <w:rsid w:val="00700446"/>
    <w:rsid w:val="007024C6"/>
    <w:rsid w:val="007032FE"/>
    <w:rsid w:val="00704795"/>
    <w:rsid w:val="007100FD"/>
    <w:rsid w:val="0071021A"/>
    <w:rsid w:val="0071033D"/>
    <w:rsid w:val="00712BF8"/>
    <w:rsid w:val="0071379F"/>
    <w:rsid w:val="00713A14"/>
    <w:rsid w:val="00713C61"/>
    <w:rsid w:val="0071438E"/>
    <w:rsid w:val="007153EB"/>
    <w:rsid w:val="00716EE1"/>
    <w:rsid w:val="007176E9"/>
    <w:rsid w:val="00720676"/>
    <w:rsid w:val="00720766"/>
    <w:rsid w:val="00722FFB"/>
    <w:rsid w:val="007237C5"/>
    <w:rsid w:val="0072425E"/>
    <w:rsid w:val="0072432B"/>
    <w:rsid w:val="00724BA3"/>
    <w:rsid w:val="00724E16"/>
    <w:rsid w:val="00725ADC"/>
    <w:rsid w:val="00726187"/>
    <w:rsid w:val="007263F2"/>
    <w:rsid w:val="0072669D"/>
    <w:rsid w:val="00727868"/>
    <w:rsid w:val="00727E0D"/>
    <w:rsid w:val="00730033"/>
    <w:rsid w:val="0073065D"/>
    <w:rsid w:val="00730842"/>
    <w:rsid w:val="00731D53"/>
    <w:rsid w:val="0073417E"/>
    <w:rsid w:val="00734AF1"/>
    <w:rsid w:val="00734E71"/>
    <w:rsid w:val="00735DB9"/>
    <w:rsid w:val="00737D09"/>
    <w:rsid w:val="007412BA"/>
    <w:rsid w:val="007425AF"/>
    <w:rsid w:val="0074297A"/>
    <w:rsid w:val="00742A89"/>
    <w:rsid w:val="00743325"/>
    <w:rsid w:val="00744FB0"/>
    <w:rsid w:val="0074571C"/>
    <w:rsid w:val="007458CC"/>
    <w:rsid w:val="007464B8"/>
    <w:rsid w:val="00746879"/>
    <w:rsid w:val="0074705B"/>
    <w:rsid w:val="00747354"/>
    <w:rsid w:val="00747B83"/>
    <w:rsid w:val="00750233"/>
    <w:rsid w:val="00751905"/>
    <w:rsid w:val="00751D19"/>
    <w:rsid w:val="007527C1"/>
    <w:rsid w:val="007537EE"/>
    <w:rsid w:val="00754B8C"/>
    <w:rsid w:val="00755078"/>
    <w:rsid w:val="00755537"/>
    <w:rsid w:val="007563A2"/>
    <w:rsid w:val="007564EE"/>
    <w:rsid w:val="007567BE"/>
    <w:rsid w:val="00756BDB"/>
    <w:rsid w:val="00757A24"/>
    <w:rsid w:val="00757ABE"/>
    <w:rsid w:val="00760028"/>
    <w:rsid w:val="00761ACF"/>
    <w:rsid w:val="00761AD6"/>
    <w:rsid w:val="00761E1D"/>
    <w:rsid w:val="007627F0"/>
    <w:rsid w:val="00762FB2"/>
    <w:rsid w:val="007631A2"/>
    <w:rsid w:val="0076421A"/>
    <w:rsid w:val="0076448B"/>
    <w:rsid w:val="007647A3"/>
    <w:rsid w:val="00764983"/>
    <w:rsid w:val="00764F99"/>
    <w:rsid w:val="007652CD"/>
    <w:rsid w:val="00765B1E"/>
    <w:rsid w:val="0077053E"/>
    <w:rsid w:val="00770F95"/>
    <w:rsid w:val="0077126F"/>
    <w:rsid w:val="00771BBD"/>
    <w:rsid w:val="00771CE3"/>
    <w:rsid w:val="0077351A"/>
    <w:rsid w:val="00773A96"/>
    <w:rsid w:val="0077552E"/>
    <w:rsid w:val="0077675A"/>
    <w:rsid w:val="00777362"/>
    <w:rsid w:val="00782B68"/>
    <w:rsid w:val="00785A2C"/>
    <w:rsid w:val="0078660D"/>
    <w:rsid w:val="007870ED"/>
    <w:rsid w:val="00790D72"/>
    <w:rsid w:val="00791F58"/>
    <w:rsid w:val="0079242B"/>
    <w:rsid w:val="0079271A"/>
    <w:rsid w:val="0079330F"/>
    <w:rsid w:val="007945EF"/>
    <w:rsid w:val="00794ED5"/>
    <w:rsid w:val="00795C8F"/>
    <w:rsid w:val="00796122"/>
    <w:rsid w:val="0079641F"/>
    <w:rsid w:val="00796669"/>
    <w:rsid w:val="00796FBA"/>
    <w:rsid w:val="007976F1"/>
    <w:rsid w:val="007A0B68"/>
    <w:rsid w:val="007A0BAA"/>
    <w:rsid w:val="007A0C31"/>
    <w:rsid w:val="007A179E"/>
    <w:rsid w:val="007A2B1A"/>
    <w:rsid w:val="007A3064"/>
    <w:rsid w:val="007A4DD2"/>
    <w:rsid w:val="007A5259"/>
    <w:rsid w:val="007A71C4"/>
    <w:rsid w:val="007A7872"/>
    <w:rsid w:val="007B12F3"/>
    <w:rsid w:val="007B3345"/>
    <w:rsid w:val="007B3F05"/>
    <w:rsid w:val="007B5694"/>
    <w:rsid w:val="007B62FE"/>
    <w:rsid w:val="007B72FA"/>
    <w:rsid w:val="007B79AE"/>
    <w:rsid w:val="007C046E"/>
    <w:rsid w:val="007C1F8C"/>
    <w:rsid w:val="007C2C48"/>
    <w:rsid w:val="007C3466"/>
    <w:rsid w:val="007C3E58"/>
    <w:rsid w:val="007C485E"/>
    <w:rsid w:val="007C4888"/>
    <w:rsid w:val="007C52E7"/>
    <w:rsid w:val="007D09D1"/>
    <w:rsid w:val="007D0FA9"/>
    <w:rsid w:val="007D1C45"/>
    <w:rsid w:val="007D1D80"/>
    <w:rsid w:val="007D23EA"/>
    <w:rsid w:val="007D2AFA"/>
    <w:rsid w:val="007D40C1"/>
    <w:rsid w:val="007D4249"/>
    <w:rsid w:val="007D54E8"/>
    <w:rsid w:val="007D57B6"/>
    <w:rsid w:val="007D5C4B"/>
    <w:rsid w:val="007D728D"/>
    <w:rsid w:val="007E13EB"/>
    <w:rsid w:val="007E318D"/>
    <w:rsid w:val="007E3C82"/>
    <w:rsid w:val="007E46E6"/>
    <w:rsid w:val="007E4B39"/>
    <w:rsid w:val="007E57AF"/>
    <w:rsid w:val="007E5C8C"/>
    <w:rsid w:val="007E6054"/>
    <w:rsid w:val="007E7DC0"/>
    <w:rsid w:val="007F0437"/>
    <w:rsid w:val="007F1BE9"/>
    <w:rsid w:val="007F1D65"/>
    <w:rsid w:val="007F1FF2"/>
    <w:rsid w:val="007F2610"/>
    <w:rsid w:val="007F3E9D"/>
    <w:rsid w:val="007F3E9F"/>
    <w:rsid w:val="007F4720"/>
    <w:rsid w:val="007F6166"/>
    <w:rsid w:val="007F64C0"/>
    <w:rsid w:val="007F7663"/>
    <w:rsid w:val="008004D7"/>
    <w:rsid w:val="00800773"/>
    <w:rsid w:val="008017E1"/>
    <w:rsid w:val="00802BC2"/>
    <w:rsid w:val="008037A5"/>
    <w:rsid w:val="0080414F"/>
    <w:rsid w:val="008055AC"/>
    <w:rsid w:val="00805CA4"/>
    <w:rsid w:val="00805DCD"/>
    <w:rsid w:val="00807305"/>
    <w:rsid w:val="0080750E"/>
    <w:rsid w:val="00807570"/>
    <w:rsid w:val="00807B41"/>
    <w:rsid w:val="00807EB7"/>
    <w:rsid w:val="0081056B"/>
    <w:rsid w:val="0081067C"/>
    <w:rsid w:val="00810B40"/>
    <w:rsid w:val="00813962"/>
    <w:rsid w:val="00813DDF"/>
    <w:rsid w:val="00813E9A"/>
    <w:rsid w:val="0081478B"/>
    <w:rsid w:val="0081559D"/>
    <w:rsid w:val="008158DD"/>
    <w:rsid w:val="00815918"/>
    <w:rsid w:val="0081658F"/>
    <w:rsid w:val="00817269"/>
    <w:rsid w:val="008175DD"/>
    <w:rsid w:val="0081781B"/>
    <w:rsid w:val="00817F61"/>
    <w:rsid w:val="00821055"/>
    <w:rsid w:val="008210AD"/>
    <w:rsid w:val="0082143E"/>
    <w:rsid w:val="00821F67"/>
    <w:rsid w:val="008220E9"/>
    <w:rsid w:val="008227C1"/>
    <w:rsid w:val="0082292E"/>
    <w:rsid w:val="0082347E"/>
    <w:rsid w:val="00823601"/>
    <w:rsid w:val="00823AFC"/>
    <w:rsid w:val="008240CD"/>
    <w:rsid w:val="00824D80"/>
    <w:rsid w:val="00824F83"/>
    <w:rsid w:val="008256AD"/>
    <w:rsid w:val="0082665A"/>
    <w:rsid w:val="008266C8"/>
    <w:rsid w:val="00830355"/>
    <w:rsid w:val="008308EE"/>
    <w:rsid w:val="0083116E"/>
    <w:rsid w:val="00831183"/>
    <w:rsid w:val="00832099"/>
    <w:rsid w:val="00833381"/>
    <w:rsid w:val="00834034"/>
    <w:rsid w:val="008350DE"/>
    <w:rsid w:val="00835493"/>
    <w:rsid w:val="00835ED4"/>
    <w:rsid w:val="00836DC0"/>
    <w:rsid w:val="0083787D"/>
    <w:rsid w:val="00840CB6"/>
    <w:rsid w:val="00842345"/>
    <w:rsid w:val="00842712"/>
    <w:rsid w:val="00842CD4"/>
    <w:rsid w:val="0084366B"/>
    <w:rsid w:val="00843BEA"/>
    <w:rsid w:val="00846214"/>
    <w:rsid w:val="00846D5C"/>
    <w:rsid w:val="00847594"/>
    <w:rsid w:val="00850084"/>
    <w:rsid w:val="00850BCF"/>
    <w:rsid w:val="0085159B"/>
    <w:rsid w:val="00853651"/>
    <w:rsid w:val="0085418C"/>
    <w:rsid w:val="0085438B"/>
    <w:rsid w:val="0085490F"/>
    <w:rsid w:val="00854D32"/>
    <w:rsid w:val="008576FB"/>
    <w:rsid w:val="008623E1"/>
    <w:rsid w:val="00862AD2"/>
    <w:rsid w:val="008636AA"/>
    <w:rsid w:val="00863D74"/>
    <w:rsid w:val="008671B2"/>
    <w:rsid w:val="00867721"/>
    <w:rsid w:val="00873CA7"/>
    <w:rsid w:val="00873F99"/>
    <w:rsid w:val="008770FF"/>
    <w:rsid w:val="00877AEA"/>
    <w:rsid w:val="00877E86"/>
    <w:rsid w:val="0088152A"/>
    <w:rsid w:val="00881DD5"/>
    <w:rsid w:val="00882A59"/>
    <w:rsid w:val="0088310F"/>
    <w:rsid w:val="008851EC"/>
    <w:rsid w:val="00885472"/>
    <w:rsid w:val="00885AE6"/>
    <w:rsid w:val="00885D40"/>
    <w:rsid w:val="00886B55"/>
    <w:rsid w:val="0088723F"/>
    <w:rsid w:val="00887EBC"/>
    <w:rsid w:val="00890E87"/>
    <w:rsid w:val="0089140B"/>
    <w:rsid w:val="0089167A"/>
    <w:rsid w:val="008921A8"/>
    <w:rsid w:val="0089234D"/>
    <w:rsid w:val="00892E57"/>
    <w:rsid w:val="008936AD"/>
    <w:rsid w:val="008944D2"/>
    <w:rsid w:val="0089468C"/>
    <w:rsid w:val="00897607"/>
    <w:rsid w:val="00897E2A"/>
    <w:rsid w:val="008A0075"/>
    <w:rsid w:val="008A0389"/>
    <w:rsid w:val="008A0ADF"/>
    <w:rsid w:val="008A0C4A"/>
    <w:rsid w:val="008A17B9"/>
    <w:rsid w:val="008A2497"/>
    <w:rsid w:val="008A34F5"/>
    <w:rsid w:val="008A5284"/>
    <w:rsid w:val="008A5AE2"/>
    <w:rsid w:val="008A6261"/>
    <w:rsid w:val="008A662C"/>
    <w:rsid w:val="008A6CA4"/>
    <w:rsid w:val="008B06F3"/>
    <w:rsid w:val="008B0876"/>
    <w:rsid w:val="008B196E"/>
    <w:rsid w:val="008B207E"/>
    <w:rsid w:val="008B21DD"/>
    <w:rsid w:val="008B2214"/>
    <w:rsid w:val="008B2443"/>
    <w:rsid w:val="008B2504"/>
    <w:rsid w:val="008B46DA"/>
    <w:rsid w:val="008B4954"/>
    <w:rsid w:val="008B5D30"/>
    <w:rsid w:val="008B6021"/>
    <w:rsid w:val="008C0043"/>
    <w:rsid w:val="008C0AAD"/>
    <w:rsid w:val="008C10C9"/>
    <w:rsid w:val="008C13BD"/>
    <w:rsid w:val="008C1BD7"/>
    <w:rsid w:val="008C28C0"/>
    <w:rsid w:val="008C34C3"/>
    <w:rsid w:val="008C3BA0"/>
    <w:rsid w:val="008C572A"/>
    <w:rsid w:val="008C6553"/>
    <w:rsid w:val="008C7A25"/>
    <w:rsid w:val="008D2498"/>
    <w:rsid w:val="008D275A"/>
    <w:rsid w:val="008D4A6D"/>
    <w:rsid w:val="008D5B8F"/>
    <w:rsid w:val="008D6705"/>
    <w:rsid w:val="008D7438"/>
    <w:rsid w:val="008E0E8F"/>
    <w:rsid w:val="008E1B94"/>
    <w:rsid w:val="008E387C"/>
    <w:rsid w:val="008E5270"/>
    <w:rsid w:val="008E5EF4"/>
    <w:rsid w:val="008E64AA"/>
    <w:rsid w:val="008E66BB"/>
    <w:rsid w:val="008E6795"/>
    <w:rsid w:val="008E6AA8"/>
    <w:rsid w:val="008E7818"/>
    <w:rsid w:val="008F0089"/>
    <w:rsid w:val="008F04A6"/>
    <w:rsid w:val="008F1962"/>
    <w:rsid w:val="008F1E05"/>
    <w:rsid w:val="008F25F2"/>
    <w:rsid w:val="008F27FF"/>
    <w:rsid w:val="008F3157"/>
    <w:rsid w:val="008F50B6"/>
    <w:rsid w:val="008F5864"/>
    <w:rsid w:val="008F6CCE"/>
    <w:rsid w:val="008F7369"/>
    <w:rsid w:val="008F7652"/>
    <w:rsid w:val="008F76E5"/>
    <w:rsid w:val="00900097"/>
    <w:rsid w:val="009015B4"/>
    <w:rsid w:val="00903C3A"/>
    <w:rsid w:val="00904601"/>
    <w:rsid w:val="0090554F"/>
    <w:rsid w:val="00905A9C"/>
    <w:rsid w:val="00905BD8"/>
    <w:rsid w:val="00907E96"/>
    <w:rsid w:val="0091040A"/>
    <w:rsid w:val="00910E80"/>
    <w:rsid w:val="009125BA"/>
    <w:rsid w:val="00914294"/>
    <w:rsid w:val="009150A4"/>
    <w:rsid w:val="0091594E"/>
    <w:rsid w:val="00916715"/>
    <w:rsid w:val="00916865"/>
    <w:rsid w:val="00917059"/>
    <w:rsid w:val="009179F7"/>
    <w:rsid w:val="00920922"/>
    <w:rsid w:val="00920945"/>
    <w:rsid w:val="00920E26"/>
    <w:rsid w:val="00921ABB"/>
    <w:rsid w:val="00924FC8"/>
    <w:rsid w:val="00925FC4"/>
    <w:rsid w:val="009260A5"/>
    <w:rsid w:val="00926860"/>
    <w:rsid w:val="00926DAF"/>
    <w:rsid w:val="00927345"/>
    <w:rsid w:val="00927592"/>
    <w:rsid w:val="00927868"/>
    <w:rsid w:val="009334DC"/>
    <w:rsid w:val="00935587"/>
    <w:rsid w:val="00935EC8"/>
    <w:rsid w:val="00935F44"/>
    <w:rsid w:val="0093641E"/>
    <w:rsid w:val="00936DA2"/>
    <w:rsid w:val="00937648"/>
    <w:rsid w:val="009376A5"/>
    <w:rsid w:val="00940280"/>
    <w:rsid w:val="009410FA"/>
    <w:rsid w:val="009412FA"/>
    <w:rsid w:val="00943BD2"/>
    <w:rsid w:val="0094514D"/>
    <w:rsid w:val="009467FA"/>
    <w:rsid w:val="0095087E"/>
    <w:rsid w:val="009512D3"/>
    <w:rsid w:val="009515B8"/>
    <w:rsid w:val="00951E75"/>
    <w:rsid w:val="009521B7"/>
    <w:rsid w:val="00952F83"/>
    <w:rsid w:val="0095397E"/>
    <w:rsid w:val="0095401C"/>
    <w:rsid w:val="00954978"/>
    <w:rsid w:val="009557E5"/>
    <w:rsid w:val="0095603A"/>
    <w:rsid w:val="00956266"/>
    <w:rsid w:val="00956595"/>
    <w:rsid w:val="00956621"/>
    <w:rsid w:val="009571F6"/>
    <w:rsid w:val="009603AD"/>
    <w:rsid w:val="009628B5"/>
    <w:rsid w:val="009628F4"/>
    <w:rsid w:val="00962E36"/>
    <w:rsid w:val="009634D2"/>
    <w:rsid w:val="00963E8E"/>
    <w:rsid w:val="00964A69"/>
    <w:rsid w:val="0096527E"/>
    <w:rsid w:val="009653EC"/>
    <w:rsid w:val="009658D0"/>
    <w:rsid w:val="00965948"/>
    <w:rsid w:val="009662CA"/>
    <w:rsid w:val="0096647D"/>
    <w:rsid w:val="00966960"/>
    <w:rsid w:val="00966AAB"/>
    <w:rsid w:val="009670DA"/>
    <w:rsid w:val="00967645"/>
    <w:rsid w:val="00970C06"/>
    <w:rsid w:val="00970F27"/>
    <w:rsid w:val="009725B2"/>
    <w:rsid w:val="00972FBE"/>
    <w:rsid w:val="00973372"/>
    <w:rsid w:val="00973630"/>
    <w:rsid w:val="0097404A"/>
    <w:rsid w:val="00976BBC"/>
    <w:rsid w:val="00976F4D"/>
    <w:rsid w:val="00977029"/>
    <w:rsid w:val="00977334"/>
    <w:rsid w:val="00980D17"/>
    <w:rsid w:val="0098244A"/>
    <w:rsid w:val="00984714"/>
    <w:rsid w:val="00985A8C"/>
    <w:rsid w:val="00986D80"/>
    <w:rsid w:val="009907F4"/>
    <w:rsid w:val="00990B2B"/>
    <w:rsid w:val="009911CD"/>
    <w:rsid w:val="00991B07"/>
    <w:rsid w:val="00991D4B"/>
    <w:rsid w:val="00992948"/>
    <w:rsid w:val="00992B30"/>
    <w:rsid w:val="00994348"/>
    <w:rsid w:val="00994384"/>
    <w:rsid w:val="00995CC2"/>
    <w:rsid w:val="00995D87"/>
    <w:rsid w:val="00995E51"/>
    <w:rsid w:val="0099661D"/>
    <w:rsid w:val="0099729C"/>
    <w:rsid w:val="00997F19"/>
    <w:rsid w:val="00997FD1"/>
    <w:rsid w:val="009A07F7"/>
    <w:rsid w:val="009A1C82"/>
    <w:rsid w:val="009A2E76"/>
    <w:rsid w:val="009A4A4B"/>
    <w:rsid w:val="009A6E6A"/>
    <w:rsid w:val="009A77E6"/>
    <w:rsid w:val="009B0905"/>
    <w:rsid w:val="009B0D4F"/>
    <w:rsid w:val="009B0E26"/>
    <w:rsid w:val="009B0EAF"/>
    <w:rsid w:val="009B1C1C"/>
    <w:rsid w:val="009B2674"/>
    <w:rsid w:val="009B45D5"/>
    <w:rsid w:val="009B4D8D"/>
    <w:rsid w:val="009B5367"/>
    <w:rsid w:val="009B6728"/>
    <w:rsid w:val="009B6805"/>
    <w:rsid w:val="009B748C"/>
    <w:rsid w:val="009C16B3"/>
    <w:rsid w:val="009C1D38"/>
    <w:rsid w:val="009C24C6"/>
    <w:rsid w:val="009C2866"/>
    <w:rsid w:val="009C3F94"/>
    <w:rsid w:val="009C45B1"/>
    <w:rsid w:val="009C4B4D"/>
    <w:rsid w:val="009C4BBB"/>
    <w:rsid w:val="009C4E3B"/>
    <w:rsid w:val="009C57D6"/>
    <w:rsid w:val="009C7D0A"/>
    <w:rsid w:val="009D016E"/>
    <w:rsid w:val="009D0FF8"/>
    <w:rsid w:val="009D1092"/>
    <w:rsid w:val="009D177C"/>
    <w:rsid w:val="009D1C71"/>
    <w:rsid w:val="009D1DF9"/>
    <w:rsid w:val="009D2120"/>
    <w:rsid w:val="009D2211"/>
    <w:rsid w:val="009D30F5"/>
    <w:rsid w:val="009D387E"/>
    <w:rsid w:val="009D405C"/>
    <w:rsid w:val="009D6370"/>
    <w:rsid w:val="009D67D0"/>
    <w:rsid w:val="009D67E6"/>
    <w:rsid w:val="009D6DEE"/>
    <w:rsid w:val="009D7DCB"/>
    <w:rsid w:val="009E00D8"/>
    <w:rsid w:val="009E05CC"/>
    <w:rsid w:val="009E198C"/>
    <w:rsid w:val="009E1A00"/>
    <w:rsid w:val="009E1B3A"/>
    <w:rsid w:val="009E2A09"/>
    <w:rsid w:val="009E2FFD"/>
    <w:rsid w:val="009E35DA"/>
    <w:rsid w:val="009E3A6F"/>
    <w:rsid w:val="009E45A2"/>
    <w:rsid w:val="009E6CA0"/>
    <w:rsid w:val="009F0723"/>
    <w:rsid w:val="009F0BA4"/>
    <w:rsid w:val="009F1FCF"/>
    <w:rsid w:val="009F2282"/>
    <w:rsid w:val="009F2CFB"/>
    <w:rsid w:val="009F3442"/>
    <w:rsid w:val="009F50C8"/>
    <w:rsid w:val="009F598C"/>
    <w:rsid w:val="009F66C3"/>
    <w:rsid w:val="009F7A7E"/>
    <w:rsid w:val="00A00077"/>
    <w:rsid w:val="00A0021C"/>
    <w:rsid w:val="00A00BD9"/>
    <w:rsid w:val="00A03A5C"/>
    <w:rsid w:val="00A03FCD"/>
    <w:rsid w:val="00A0470A"/>
    <w:rsid w:val="00A04AD1"/>
    <w:rsid w:val="00A04E85"/>
    <w:rsid w:val="00A058B4"/>
    <w:rsid w:val="00A05A4A"/>
    <w:rsid w:val="00A061C2"/>
    <w:rsid w:val="00A10256"/>
    <w:rsid w:val="00A111F0"/>
    <w:rsid w:val="00A11371"/>
    <w:rsid w:val="00A13181"/>
    <w:rsid w:val="00A13BDC"/>
    <w:rsid w:val="00A1689E"/>
    <w:rsid w:val="00A16A45"/>
    <w:rsid w:val="00A16CB8"/>
    <w:rsid w:val="00A16D8F"/>
    <w:rsid w:val="00A175FF"/>
    <w:rsid w:val="00A202A4"/>
    <w:rsid w:val="00A20438"/>
    <w:rsid w:val="00A20F3B"/>
    <w:rsid w:val="00A21623"/>
    <w:rsid w:val="00A21C9A"/>
    <w:rsid w:val="00A22559"/>
    <w:rsid w:val="00A22876"/>
    <w:rsid w:val="00A22BDA"/>
    <w:rsid w:val="00A22CDC"/>
    <w:rsid w:val="00A22E4F"/>
    <w:rsid w:val="00A2337C"/>
    <w:rsid w:val="00A2436D"/>
    <w:rsid w:val="00A24781"/>
    <w:rsid w:val="00A24E9D"/>
    <w:rsid w:val="00A2510D"/>
    <w:rsid w:val="00A25D80"/>
    <w:rsid w:val="00A26ACF"/>
    <w:rsid w:val="00A27C27"/>
    <w:rsid w:val="00A27DF2"/>
    <w:rsid w:val="00A27F89"/>
    <w:rsid w:val="00A27FA3"/>
    <w:rsid w:val="00A30387"/>
    <w:rsid w:val="00A310AC"/>
    <w:rsid w:val="00A3125B"/>
    <w:rsid w:val="00A31AD1"/>
    <w:rsid w:val="00A31B24"/>
    <w:rsid w:val="00A3230B"/>
    <w:rsid w:val="00A3236F"/>
    <w:rsid w:val="00A3365E"/>
    <w:rsid w:val="00A3396A"/>
    <w:rsid w:val="00A3425B"/>
    <w:rsid w:val="00A3471A"/>
    <w:rsid w:val="00A35022"/>
    <w:rsid w:val="00A350B5"/>
    <w:rsid w:val="00A35190"/>
    <w:rsid w:val="00A35405"/>
    <w:rsid w:val="00A359EB"/>
    <w:rsid w:val="00A35AED"/>
    <w:rsid w:val="00A36411"/>
    <w:rsid w:val="00A402DA"/>
    <w:rsid w:val="00A4077D"/>
    <w:rsid w:val="00A40B89"/>
    <w:rsid w:val="00A40C76"/>
    <w:rsid w:val="00A414C0"/>
    <w:rsid w:val="00A42F06"/>
    <w:rsid w:val="00A43932"/>
    <w:rsid w:val="00A4420E"/>
    <w:rsid w:val="00A44B63"/>
    <w:rsid w:val="00A44CF9"/>
    <w:rsid w:val="00A44D90"/>
    <w:rsid w:val="00A44F8C"/>
    <w:rsid w:val="00A45AA4"/>
    <w:rsid w:val="00A4608E"/>
    <w:rsid w:val="00A46B44"/>
    <w:rsid w:val="00A46FBE"/>
    <w:rsid w:val="00A4713B"/>
    <w:rsid w:val="00A473FC"/>
    <w:rsid w:val="00A532FF"/>
    <w:rsid w:val="00A54253"/>
    <w:rsid w:val="00A558D3"/>
    <w:rsid w:val="00A56094"/>
    <w:rsid w:val="00A5628F"/>
    <w:rsid w:val="00A60854"/>
    <w:rsid w:val="00A6193E"/>
    <w:rsid w:val="00A61C12"/>
    <w:rsid w:val="00A62212"/>
    <w:rsid w:val="00A633B6"/>
    <w:rsid w:val="00A63E4E"/>
    <w:rsid w:val="00A6537F"/>
    <w:rsid w:val="00A65A7A"/>
    <w:rsid w:val="00A66296"/>
    <w:rsid w:val="00A663D4"/>
    <w:rsid w:val="00A66CA7"/>
    <w:rsid w:val="00A67F50"/>
    <w:rsid w:val="00A7052E"/>
    <w:rsid w:val="00A70675"/>
    <w:rsid w:val="00A70C2A"/>
    <w:rsid w:val="00A716BD"/>
    <w:rsid w:val="00A71906"/>
    <w:rsid w:val="00A71A98"/>
    <w:rsid w:val="00A721C5"/>
    <w:rsid w:val="00A72349"/>
    <w:rsid w:val="00A73396"/>
    <w:rsid w:val="00A74960"/>
    <w:rsid w:val="00A7537E"/>
    <w:rsid w:val="00A753F2"/>
    <w:rsid w:val="00A75EF1"/>
    <w:rsid w:val="00A77FA7"/>
    <w:rsid w:val="00A80444"/>
    <w:rsid w:val="00A839A6"/>
    <w:rsid w:val="00A84FB9"/>
    <w:rsid w:val="00A857B7"/>
    <w:rsid w:val="00A8652C"/>
    <w:rsid w:val="00A86724"/>
    <w:rsid w:val="00A902C1"/>
    <w:rsid w:val="00A909DA"/>
    <w:rsid w:val="00A912BC"/>
    <w:rsid w:val="00A928EC"/>
    <w:rsid w:val="00A92916"/>
    <w:rsid w:val="00A944D0"/>
    <w:rsid w:val="00A94BE9"/>
    <w:rsid w:val="00A956EC"/>
    <w:rsid w:val="00A97478"/>
    <w:rsid w:val="00AA0033"/>
    <w:rsid w:val="00AA1215"/>
    <w:rsid w:val="00AA15AB"/>
    <w:rsid w:val="00AA2D42"/>
    <w:rsid w:val="00AA2D82"/>
    <w:rsid w:val="00AA3295"/>
    <w:rsid w:val="00AA347C"/>
    <w:rsid w:val="00AA487F"/>
    <w:rsid w:val="00AA5562"/>
    <w:rsid w:val="00AA7570"/>
    <w:rsid w:val="00AA75E6"/>
    <w:rsid w:val="00AB0EFD"/>
    <w:rsid w:val="00AB0F5E"/>
    <w:rsid w:val="00AB13F3"/>
    <w:rsid w:val="00AB16CC"/>
    <w:rsid w:val="00AB180B"/>
    <w:rsid w:val="00AB1929"/>
    <w:rsid w:val="00AB255A"/>
    <w:rsid w:val="00AB259F"/>
    <w:rsid w:val="00AB29E9"/>
    <w:rsid w:val="00AB3268"/>
    <w:rsid w:val="00AB33F9"/>
    <w:rsid w:val="00AB3868"/>
    <w:rsid w:val="00AB400D"/>
    <w:rsid w:val="00AB4660"/>
    <w:rsid w:val="00AB4816"/>
    <w:rsid w:val="00AB502F"/>
    <w:rsid w:val="00AB52DF"/>
    <w:rsid w:val="00AB6359"/>
    <w:rsid w:val="00AB64CF"/>
    <w:rsid w:val="00AB6F30"/>
    <w:rsid w:val="00AB7B52"/>
    <w:rsid w:val="00AC0369"/>
    <w:rsid w:val="00AC1CB1"/>
    <w:rsid w:val="00AC2068"/>
    <w:rsid w:val="00AC2B6B"/>
    <w:rsid w:val="00AC2CE9"/>
    <w:rsid w:val="00AC36BF"/>
    <w:rsid w:val="00AC3A16"/>
    <w:rsid w:val="00AC43BA"/>
    <w:rsid w:val="00AC5690"/>
    <w:rsid w:val="00AC581C"/>
    <w:rsid w:val="00AC609A"/>
    <w:rsid w:val="00AC638F"/>
    <w:rsid w:val="00AC6514"/>
    <w:rsid w:val="00AC7A83"/>
    <w:rsid w:val="00AD0BBD"/>
    <w:rsid w:val="00AD0BF0"/>
    <w:rsid w:val="00AD1B0A"/>
    <w:rsid w:val="00AD2C07"/>
    <w:rsid w:val="00AD32A2"/>
    <w:rsid w:val="00AD345C"/>
    <w:rsid w:val="00AD48D2"/>
    <w:rsid w:val="00AD5932"/>
    <w:rsid w:val="00AD5C71"/>
    <w:rsid w:val="00AD683A"/>
    <w:rsid w:val="00AD7E90"/>
    <w:rsid w:val="00AE0F48"/>
    <w:rsid w:val="00AE229A"/>
    <w:rsid w:val="00AE2755"/>
    <w:rsid w:val="00AE3985"/>
    <w:rsid w:val="00AE5257"/>
    <w:rsid w:val="00AE5BCF"/>
    <w:rsid w:val="00AF24A1"/>
    <w:rsid w:val="00AF29C0"/>
    <w:rsid w:val="00AF2DE2"/>
    <w:rsid w:val="00AF2FB2"/>
    <w:rsid w:val="00AF33A9"/>
    <w:rsid w:val="00AF348F"/>
    <w:rsid w:val="00AF40DC"/>
    <w:rsid w:val="00AF4673"/>
    <w:rsid w:val="00AF4D57"/>
    <w:rsid w:val="00AF4D9B"/>
    <w:rsid w:val="00AF4E5F"/>
    <w:rsid w:val="00AF5038"/>
    <w:rsid w:val="00AF6DE3"/>
    <w:rsid w:val="00AF73AC"/>
    <w:rsid w:val="00B00A9C"/>
    <w:rsid w:val="00B0335F"/>
    <w:rsid w:val="00B03500"/>
    <w:rsid w:val="00B042A5"/>
    <w:rsid w:val="00B0509F"/>
    <w:rsid w:val="00B05117"/>
    <w:rsid w:val="00B05871"/>
    <w:rsid w:val="00B05F23"/>
    <w:rsid w:val="00B06D38"/>
    <w:rsid w:val="00B0769D"/>
    <w:rsid w:val="00B0779D"/>
    <w:rsid w:val="00B10D9E"/>
    <w:rsid w:val="00B11CD0"/>
    <w:rsid w:val="00B12521"/>
    <w:rsid w:val="00B12D1A"/>
    <w:rsid w:val="00B1341C"/>
    <w:rsid w:val="00B134FB"/>
    <w:rsid w:val="00B14638"/>
    <w:rsid w:val="00B15B52"/>
    <w:rsid w:val="00B1672B"/>
    <w:rsid w:val="00B17417"/>
    <w:rsid w:val="00B17563"/>
    <w:rsid w:val="00B17892"/>
    <w:rsid w:val="00B205E7"/>
    <w:rsid w:val="00B20B25"/>
    <w:rsid w:val="00B210D0"/>
    <w:rsid w:val="00B22102"/>
    <w:rsid w:val="00B231BD"/>
    <w:rsid w:val="00B244C7"/>
    <w:rsid w:val="00B2492F"/>
    <w:rsid w:val="00B24BB8"/>
    <w:rsid w:val="00B24D8A"/>
    <w:rsid w:val="00B25912"/>
    <w:rsid w:val="00B2607E"/>
    <w:rsid w:val="00B260DF"/>
    <w:rsid w:val="00B2783A"/>
    <w:rsid w:val="00B301CE"/>
    <w:rsid w:val="00B30B11"/>
    <w:rsid w:val="00B30B79"/>
    <w:rsid w:val="00B30D13"/>
    <w:rsid w:val="00B3184C"/>
    <w:rsid w:val="00B33D1F"/>
    <w:rsid w:val="00B35B3E"/>
    <w:rsid w:val="00B35E3B"/>
    <w:rsid w:val="00B367A9"/>
    <w:rsid w:val="00B3724C"/>
    <w:rsid w:val="00B410B2"/>
    <w:rsid w:val="00B42108"/>
    <w:rsid w:val="00B42ACC"/>
    <w:rsid w:val="00B42DC5"/>
    <w:rsid w:val="00B4311B"/>
    <w:rsid w:val="00B43451"/>
    <w:rsid w:val="00B43DD7"/>
    <w:rsid w:val="00B43EB2"/>
    <w:rsid w:val="00B445C3"/>
    <w:rsid w:val="00B457CE"/>
    <w:rsid w:val="00B4671F"/>
    <w:rsid w:val="00B46B3E"/>
    <w:rsid w:val="00B475B8"/>
    <w:rsid w:val="00B475EE"/>
    <w:rsid w:val="00B52BDA"/>
    <w:rsid w:val="00B52D47"/>
    <w:rsid w:val="00B547AD"/>
    <w:rsid w:val="00B54C2F"/>
    <w:rsid w:val="00B568CE"/>
    <w:rsid w:val="00B56977"/>
    <w:rsid w:val="00B57EB6"/>
    <w:rsid w:val="00B605A6"/>
    <w:rsid w:val="00B60A52"/>
    <w:rsid w:val="00B614F6"/>
    <w:rsid w:val="00B62026"/>
    <w:rsid w:val="00B62A04"/>
    <w:rsid w:val="00B63141"/>
    <w:rsid w:val="00B63716"/>
    <w:rsid w:val="00B63CD8"/>
    <w:rsid w:val="00B66E82"/>
    <w:rsid w:val="00B67C99"/>
    <w:rsid w:val="00B70422"/>
    <w:rsid w:val="00B70FFD"/>
    <w:rsid w:val="00B72574"/>
    <w:rsid w:val="00B7305C"/>
    <w:rsid w:val="00B7394E"/>
    <w:rsid w:val="00B74A0A"/>
    <w:rsid w:val="00B74CE2"/>
    <w:rsid w:val="00B7552F"/>
    <w:rsid w:val="00B75FF8"/>
    <w:rsid w:val="00B76DD3"/>
    <w:rsid w:val="00B80BFD"/>
    <w:rsid w:val="00B80C43"/>
    <w:rsid w:val="00B8193D"/>
    <w:rsid w:val="00B8217D"/>
    <w:rsid w:val="00B82B40"/>
    <w:rsid w:val="00B831C6"/>
    <w:rsid w:val="00B83221"/>
    <w:rsid w:val="00B845E5"/>
    <w:rsid w:val="00B85FBB"/>
    <w:rsid w:val="00B86682"/>
    <w:rsid w:val="00B8730F"/>
    <w:rsid w:val="00B9123D"/>
    <w:rsid w:val="00B9199E"/>
    <w:rsid w:val="00B924EE"/>
    <w:rsid w:val="00B941C1"/>
    <w:rsid w:val="00B94AD7"/>
    <w:rsid w:val="00B94D16"/>
    <w:rsid w:val="00B958D5"/>
    <w:rsid w:val="00B9598E"/>
    <w:rsid w:val="00B96A00"/>
    <w:rsid w:val="00B96DD6"/>
    <w:rsid w:val="00BA0940"/>
    <w:rsid w:val="00BA15D3"/>
    <w:rsid w:val="00BA2731"/>
    <w:rsid w:val="00BA34F3"/>
    <w:rsid w:val="00BA3AE8"/>
    <w:rsid w:val="00BA3FAB"/>
    <w:rsid w:val="00BA4388"/>
    <w:rsid w:val="00BA47D8"/>
    <w:rsid w:val="00BA47E2"/>
    <w:rsid w:val="00BA5051"/>
    <w:rsid w:val="00BA5300"/>
    <w:rsid w:val="00BA57B4"/>
    <w:rsid w:val="00BA5C78"/>
    <w:rsid w:val="00BB0232"/>
    <w:rsid w:val="00BB029C"/>
    <w:rsid w:val="00BB0F7A"/>
    <w:rsid w:val="00BB1B04"/>
    <w:rsid w:val="00BB20C9"/>
    <w:rsid w:val="00BB212F"/>
    <w:rsid w:val="00BB21D0"/>
    <w:rsid w:val="00BB24A0"/>
    <w:rsid w:val="00BB24BA"/>
    <w:rsid w:val="00BB330B"/>
    <w:rsid w:val="00BB4908"/>
    <w:rsid w:val="00BB5E66"/>
    <w:rsid w:val="00BB63EF"/>
    <w:rsid w:val="00BB72A0"/>
    <w:rsid w:val="00BB7F3E"/>
    <w:rsid w:val="00BC0DE9"/>
    <w:rsid w:val="00BC10A4"/>
    <w:rsid w:val="00BC1BEB"/>
    <w:rsid w:val="00BC2824"/>
    <w:rsid w:val="00BC36D8"/>
    <w:rsid w:val="00BC44E0"/>
    <w:rsid w:val="00BC45AB"/>
    <w:rsid w:val="00BC463A"/>
    <w:rsid w:val="00BC4E63"/>
    <w:rsid w:val="00BC52A3"/>
    <w:rsid w:val="00BC57AA"/>
    <w:rsid w:val="00BC714E"/>
    <w:rsid w:val="00BC7F12"/>
    <w:rsid w:val="00BD0154"/>
    <w:rsid w:val="00BD0BFA"/>
    <w:rsid w:val="00BD149A"/>
    <w:rsid w:val="00BD1DD3"/>
    <w:rsid w:val="00BD2507"/>
    <w:rsid w:val="00BD2704"/>
    <w:rsid w:val="00BD283A"/>
    <w:rsid w:val="00BD43E7"/>
    <w:rsid w:val="00BD455C"/>
    <w:rsid w:val="00BD621B"/>
    <w:rsid w:val="00BD6702"/>
    <w:rsid w:val="00BD6C67"/>
    <w:rsid w:val="00BD76C4"/>
    <w:rsid w:val="00BD7998"/>
    <w:rsid w:val="00BD7D3B"/>
    <w:rsid w:val="00BE0532"/>
    <w:rsid w:val="00BE0CFE"/>
    <w:rsid w:val="00BE11B7"/>
    <w:rsid w:val="00BE23FB"/>
    <w:rsid w:val="00BE43BC"/>
    <w:rsid w:val="00BE4A3F"/>
    <w:rsid w:val="00BE76FD"/>
    <w:rsid w:val="00BE7869"/>
    <w:rsid w:val="00BE7929"/>
    <w:rsid w:val="00BF0CA3"/>
    <w:rsid w:val="00BF1825"/>
    <w:rsid w:val="00BF1D10"/>
    <w:rsid w:val="00BF2E59"/>
    <w:rsid w:val="00BF32B1"/>
    <w:rsid w:val="00BF45B9"/>
    <w:rsid w:val="00BF4F7A"/>
    <w:rsid w:val="00BF5811"/>
    <w:rsid w:val="00C00849"/>
    <w:rsid w:val="00C00E3A"/>
    <w:rsid w:val="00C00EAB"/>
    <w:rsid w:val="00C00F00"/>
    <w:rsid w:val="00C02373"/>
    <w:rsid w:val="00C0244E"/>
    <w:rsid w:val="00C038D0"/>
    <w:rsid w:val="00C03E27"/>
    <w:rsid w:val="00C03EB7"/>
    <w:rsid w:val="00C06289"/>
    <w:rsid w:val="00C06B5F"/>
    <w:rsid w:val="00C07E19"/>
    <w:rsid w:val="00C10B82"/>
    <w:rsid w:val="00C10C17"/>
    <w:rsid w:val="00C10DF2"/>
    <w:rsid w:val="00C118D2"/>
    <w:rsid w:val="00C13AC4"/>
    <w:rsid w:val="00C14868"/>
    <w:rsid w:val="00C15555"/>
    <w:rsid w:val="00C16397"/>
    <w:rsid w:val="00C16864"/>
    <w:rsid w:val="00C17788"/>
    <w:rsid w:val="00C179B7"/>
    <w:rsid w:val="00C2042B"/>
    <w:rsid w:val="00C20517"/>
    <w:rsid w:val="00C21990"/>
    <w:rsid w:val="00C22115"/>
    <w:rsid w:val="00C238AB"/>
    <w:rsid w:val="00C24A9E"/>
    <w:rsid w:val="00C24DF4"/>
    <w:rsid w:val="00C25E85"/>
    <w:rsid w:val="00C26A1B"/>
    <w:rsid w:val="00C27138"/>
    <w:rsid w:val="00C3035F"/>
    <w:rsid w:val="00C30E87"/>
    <w:rsid w:val="00C3171D"/>
    <w:rsid w:val="00C32F09"/>
    <w:rsid w:val="00C352C6"/>
    <w:rsid w:val="00C36608"/>
    <w:rsid w:val="00C37D13"/>
    <w:rsid w:val="00C37E90"/>
    <w:rsid w:val="00C40FB5"/>
    <w:rsid w:val="00C41353"/>
    <w:rsid w:val="00C4192C"/>
    <w:rsid w:val="00C42931"/>
    <w:rsid w:val="00C42B4C"/>
    <w:rsid w:val="00C42CEF"/>
    <w:rsid w:val="00C42EE6"/>
    <w:rsid w:val="00C4304B"/>
    <w:rsid w:val="00C438FF"/>
    <w:rsid w:val="00C45400"/>
    <w:rsid w:val="00C45567"/>
    <w:rsid w:val="00C46486"/>
    <w:rsid w:val="00C4755D"/>
    <w:rsid w:val="00C501E6"/>
    <w:rsid w:val="00C517BD"/>
    <w:rsid w:val="00C51FA7"/>
    <w:rsid w:val="00C52C14"/>
    <w:rsid w:val="00C52E64"/>
    <w:rsid w:val="00C5364A"/>
    <w:rsid w:val="00C555EA"/>
    <w:rsid w:val="00C56480"/>
    <w:rsid w:val="00C566AC"/>
    <w:rsid w:val="00C60C3B"/>
    <w:rsid w:val="00C61F75"/>
    <w:rsid w:val="00C6262F"/>
    <w:rsid w:val="00C6399E"/>
    <w:rsid w:val="00C63B6B"/>
    <w:rsid w:val="00C63BC8"/>
    <w:rsid w:val="00C67D8B"/>
    <w:rsid w:val="00C70BC4"/>
    <w:rsid w:val="00C71224"/>
    <w:rsid w:val="00C71B37"/>
    <w:rsid w:val="00C71BF4"/>
    <w:rsid w:val="00C732F0"/>
    <w:rsid w:val="00C73F97"/>
    <w:rsid w:val="00C74B4E"/>
    <w:rsid w:val="00C75DD0"/>
    <w:rsid w:val="00C763AE"/>
    <w:rsid w:val="00C765E2"/>
    <w:rsid w:val="00C76AE6"/>
    <w:rsid w:val="00C8022B"/>
    <w:rsid w:val="00C81DE0"/>
    <w:rsid w:val="00C81E90"/>
    <w:rsid w:val="00C820EC"/>
    <w:rsid w:val="00C83250"/>
    <w:rsid w:val="00C83C76"/>
    <w:rsid w:val="00C83ECB"/>
    <w:rsid w:val="00C83F1F"/>
    <w:rsid w:val="00C84DFC"/>
    <w:rsid w:val="00C853CE"/>
    <w:rsid w:val="00C85702"/>
    <w:rsid w:val="00C8690F"/>
    <w:rsid w:val="00C91BAA"/>
    <w:rsid w:val="00C91C20"/>
    <w:rsid w:val="00C93F10"/>
    <w:rsid w:val="00C94E1B"/>
    <w:rsid w:val="00C95652"/>
    <w:rsid w:val="00C9572B"/>
    <w:rsid w:val="00C959C4"/>
    <w:rsid w:val="00C97B11"/>
    <w:rsid w:val="00C97B1C"/>
    <w:rsid w:val="00C97C25"/>
    <w:rsid w:val="00C97FC3"/>
    <w:rsid w:val="00CA0196"/>
    <w:rsid w:val="00CA0799"/>
    <w:rsid w:val="00CA10E6"/>
    <w:rsid w:val="00CA2433"/>
    <w:rsid w:val="00CA285A"/>
    <w:rsid w:val="00CA2A3E"/>
    <w:rsid w:val="00CA2A5D"/>
    <w:rsid w:val="00CA3BC6"/>
    <w:rsid w:val="00CA3ECE"/>
    <w:rsid w:val="00CA4367"/>
    <w:rsid w:val="00CA4908"/>
    <w:rsid w:val="00CA6527"/>
    <w:rsid w:val="00CA71CB"/>
    <w:rsid w:val="00CA754C"/>
    <w:rsid w:val="00CB0691"/>
    <w:rsid w:val="00CB235E"/>
    <w:rsid w:val="00CB23AC"/>
    <w:rsid w:val="00CB4BE9"/>
    <w:rsid w:val="00CB5117"/>
    <w:rsid w:val="00CB5864"/>
    <w:rsid w:val="00CB58E6"/>
    <w:rsid w:val="00CB5E0C"/>
    <w:rsid w:val="00CB6ED8"/>
    <w:rsid w:val="00CB7AFF"/>
    <w:rsid w:val="00CC0A58"/>
    <w:rsid w:val="00CC0EDA"/>
    <w:rsid w:val="00CC174B"/>
    <w:rsid w:val="00CC189E"/>
    <w:rsid w:val="00CC1925"/>
    <w:rsid w:val="00CC25A8"/>
    <w:rsid w:val="00CC5431"/>
    <w:rsid w:val="00CC5A60"/>
    <w:rsid w:val="00CC5CA4"/>
    <w:rsid w:val="00CC691B"/>
    <w:rsid w:val="00CC7BCB"/>
    <w:rsid w:val="00CC7FC8"/>
    <w:rsid w:val="00CD10F2"/>
    <w:rsid w:val="00CD1A9B"/>
    <w:rsid w:val="00CD22A5"/>
    <w:rsid w:val="00CD2F26"/>
    <w:rsid w:val="00CD2FDA"/>
    <w:rsid w:val="00CD349E"/>
    <w:rsid w:val="00CD39D8"/>
    <w:rsid w:val="00CD4351"/>
    <w:rsid w:val="00CD507F"/>
    <w:rsid w:val="00CD58AC"/>
    <w:rsid w:val="00CD71AC"/>
    <w:rsid w:val="00CD73E6"/>
    <w:rsid w:val="00CD745F"/>
    <w:rsid w:val="00CE0E9C"/>
    <w:rsid w:val="00CE297E"/>
    <w:rsid w:val="00CE30BC"/>
    <w:rsid w:val="00CE3A00"/>
    <w:rsid w:val="00CE4056"/>
    <w:rsid w:val="00CE78B0"/>
    <w:rsid w:val="00CE7AA1"/>
    <w:rsid w:val="00CF1024"/>
    <w:rsid w:val="00CF1FF3"/>
    <w:rsid w:val="00CF22A8"/>
    <w:rsid w:val="00CF234E"/>
    <w:rsid w:val="00CF3232"/>
    <w:rsid w:val="00CF3BC7"/>
    <w:rsid w:val="00CF40DF"/>
    <w:rsid w:val="00CF4DCD"/>
    <w:rsid w:val="00CF515D"/>
    <w:rsid w:val="00CF58DD"/>
    <w:rsid w:val="00CF5A0F"/>
    <w:rsid w:val="00CF6002"/>
    <w:rsid w:val="00CF7130"/>
    <w:rsid w:val="00CF7622"/>
    <w:rsid w:val="00CF7F8B"/>
    <w:rsid w:val="00D0026A"/>
    <w:rsid w:val="00D007B7"/>
    <w:rsid w:val="00D02794"/>
    <w:rsid w:val="00D02F07"/>
    <w:rsid w:val="00D0323F"/>
    <w:rsid w:val="00D0394A"/>
    <w:rsid w:val="00D03AFD"/>
    <w:rsid w:val="00D041EC"/>
    <w:rsid w:val="00D042AD"/>
    <w:rsid w:val="00D04389"/>
    <w:rsid w:val="00D04923"/>
    <w:rsid w:val="00D05E11"/>
    <w:rsid w:val="00D06834"/>
    <w:rsid w:val="00D070BE"/>
    <w:rsid w:val="00D07903"/>
    <w:rsid w:val="00D1040C"/>
    <w:rsid w:val="00D10821"/>
    <w:rsid w:val="00D10C56"/>
    <w:rsid w:val="00D12056"/>
    <w:rsid w:val="00D14A7A"/>
    <w:rsid w:val="00D14D01"/>
    <w:rsid w:val="00D14E8B"/>
    <w:rsid w:val="00D15019"/>
    <w:rsid w:val="00D1519A"/>
    <w:rsid w:val="00D15FCC"/>
    <w:rsid w:val="00D17678"/>
    <w:rsid w:val="00D1792A"/>
    <w:rsid w:val="00D20A7B"/>
    <w:rsid w:val="00D21823"/>
    <w:rsid w:val="00D2320E"/>
    <w:rsid w:val="00D2389E"/>
    <w:rsid w:val="00D239CC"/>
    <w:rsid w:val="00D23D6D"/>
    <w:rsid w:val="00D254EB"/>
    <w:rsid w:val="00D26A03"/>
    <w:rsid w:val="00D26E2A"/>
    <w:rsid w:val="00D27E12"/>
    <w:rsid w:val="00D30BF5"/>
    <w:rsid w:val="00D30CC4"/>
    <w:rsid w:val="00D314CB"/>
    <w:rsid w:val="00D31CAD"/>
    <w:rsid w:val="00D32721"/>
    <w:rsid w:val="00D334FC"/>
    <w:rsid w:val="00D3563C"/>
    <w:rsid w:val="00D37002"/>
    <w:rsid w:val="00D37C73"/>
    <w:rsid w:val="00D40E0F"/>
    <w:rsid w:val="00D424FF"/>
    <w:rsid w:val="00D42D21"/>
    <w:rsid w:val="00D43786"/>
    <w:rsid w:val="00D43F55"/>
    <w:rsid w:val="00D457C1"/>
    <w:rsid w:val="00D45F22"/>
    <w:rsid w:val="00D46017"/>
    <w:rsid w:val="00D46797"/>
    <w:rsid w:val="00D469FB"/>
    <w:rsid w:val="00D46E03"/>
    <w:rsid w:val="00D47318"/>
    <w:rsid w:val="00D522E9"/>
    <w:rsid w:val="00D5289C"/>
    <w:rsid w:val="00D52ED1"/>
    <w:rsid w:val="00D56F9C"/>
    <w:rsid w:val="00D57B76"/>
    <w:rsid w:val="00D616B9"/>
    <w:rsid w:val="00D61BF9"/>
    <w:rsid w:val="00D61ECE"/>
    <w:rsid w:val="00D6216B"/>
    <w:rsid w:val="00D62EAC"/>
    <w:rsid w:val="00D6518B"/>
    <w:rsid w:val="00D65412"/>
    <w:rsid w:val="00D6570A"/>
    <w:rsid w:val="00D6693B"/>
    <w:rsid w:val="00D66CA6"/>
    <w:rsid w:val="00D671B3"/>
    <w:rsid w:val="00D70541"/>
    <w:rsid w:val="00D712A3"/>
    <w:rsid w:val="00D72B52"/>
    <w:rsid w:val="00D7378B"/>
    <w:rsid w:val="00D73E1A"/>
    <w:rsid w:val="00D74FFC"/>
    <w:rsid w:val="00D75190"/>
    <w:rsid w:val="00D81131"/>
    <w:rsid w:val="00D81764"/>
    <w:rsid w:val="00D844AC"/>
    <w:rsid w:val="00D84E1D"/>
    <w:rsid w:val="00D84FA4"/>
    <w:rsid w:val="00D84FC6"/>
    <w:rsid w:val="00D8526B"/>
    <w:rsid w:val="00D8552B"/>
    <w:rsid w:val="00D857CF"/>
    <w:rsid w:val="00D85CCD"/>
    <w:rsid w:val="00D86345"/>
    <w:rsid w:val="00D865C4"/>
    <w:rsid w:val="00D903FF"/>
    <w:rsid w:val="00D92658"/>
    <w:rsid w:val="00D92676"/>
    <w:rsid w:val="00D93F63"/>
    <w:rsid w:val="00D94AEE"/>
    <w:rsid w:val="00D95B72"/>
    <w:rsid w:val="00D9611E"/>
    <w:rsid w:val="00D97F6F"/>
    <w:rsid w:val="00DA3023"/>
    <w:rsid w:val="00DA45DA"/>
    <w:rsid w:val="00DA51BF"/>
    <w:rsid w:val="00DA53A3"/>
    <w:rsid w:val="00DA5A4F"/>
    <w:rsid w:val="00DA5E4D"/>
    <w:rsid w:val="00DA5FB0"/>
    <w:rsid w:val="00DA65A2"/>
    <w:rsid w:val="00DA6AE9"/>
    <w:rsid w:val="00DA6CDC"/>
    <w:rsid w:val="00DA71BE"/>
    <w:rsid w:val="00DA7C30"/>
    <w:rsid w:val="00DA7F83"/>
    <w:rsid w:val="00DB0C27"/>
    <w:rsid w:val="00DB1BF1"/>
    <w:rsid w:val="00DB33ED"/>
    <w:rsid w:val="00DB425E"/>
    <w:rsid w:val="00DB442F"/>
    <w:rsid w:val="00DB5DF4"/>
    <w:rsid w:val="00DB6742"/>
    <w:rsid w:val="00DB6ADD"/>
    <w:rsid w:val="00DB6BA9"/>
    <w:rsid w:val="00DB7022"/>
    <w:rsid w:val="00DB79DF"/>
    <w:rsid w:val="00DB7BC6"/>
    <w:rsid w:val="00DC2414"/>
    <w:rsid w:val="00DC2700"/>
    <w:rsid w:val="00DC3337"/>
    <w:rsid w:val="00DC344C"/>
    <w:rsid w:val="00DC372F"/>
    <w:rsid w:val="00DC3805"/>
    <w:rsid w:val="00DC4705"/>
    <w:rsid w:val="00DC4924"/>
    <w:rsid w:val="00DC4DB3"/>
    <w:rsid w:val="00DC545C"/>
    <w:rsid w:val="00DC5AA5"/>
    <w:rsid w:val="00DC7E89"/>
    <w:rsid w:val="00DD0242"/>
    <w:rsid w:val="00DD0C36"/>
    <w:rsid w:val="00DD1B97"/>
    <w:rsid w:val="00DD1D21"/>
    <w:rsid w:val="00DD2F47"/>
    <w:rsid w:val="00DD395E"/>
    <w:rsid w:val="00DD3FE4"/>
    <w:rsid w:val="00DD4167"/>
    <w:rsid w:val="00DD41F5"/>
    <w:rsid w:val="00DD425F"/>
    <w:rsid w:val="00DD4261"/>
    <w:rsid w:val="00DD48F3"/>
    <w:rsid w:val="00DD4990"/>
    <w:rsid w:val="00DD4C3F"/>
    <w:rsid w:val="00DD6EF8"/>
    <w:rsid w:val="00DD780F"/>
    <w:rsid w:val="00DE4D39"/>
    <w:rsid w:val="00DE4E88"/>
    <w:rsid w:val="00DE4FE7"/>
    <w:rsid w:val="00DE51C3"/>
    <w:rsid w:val="00DE597F"/>
    <w:rsid w:val="00DE5AF9"/>
    <w:rsid w:val="00DE6270"/>
    <w:rsid w:val="00DE6D4E"/>
    <w:rsid w:val="00DF12D4"/>
    <w:rsid w:val="00DF2E27"/>
    <w:rsid w:val="00DF3B81"/>
    <w:rsid w:val="00DF5DBF"/>
    <w:rsid w:val="00DF5F12"/>
    <w:rsid w:val="00DF60E9"/>
    <w:rsid w:val="00DF62D5"/>
    <w:rsid w:val="00DF6C07"/>
    <w:rsid w:val="00DF719C"/>
    <w:rsid w:val="00DF78C3"/>
    <w:rsid w:val="00DF7BCC"/>
    <w:rsid w:val="00E016EE"/>
    <w:rsid w:val="00E0397E"/>
    <w:rsid w:val="00E04372"/>
    <w:rsid w:val="00E046B2"/>
    <w:rsid w:val="00E0486D"/>
    <w:rsid w:val="00E06427"/>
    <w:rsid w:val="00E06ADF"/>
    <w:rsid w:val="00E105BA"/>
    <w:rsid w:val="00E112AC"/>
    <w:rsid w:val="00E115F7"/>
    <w:rsid w:val="00E12102"/>
    <w:rsid w:val="00E125BB"/>
    <w:rsid w:val="00E13F6E"/>
    <w:rsid w:val="00E1462F"/>
    <w:rsid w:val="00E15372"/>
    <w:rsid w:val="00E153BD"/>
    <w:rsid w:val="00E156A8"/>
    <w:rsid w:val="00E157A8"/>
    <w:rsid w:val="00E16415"/>
    <w:rsid w:val="00E208C4"/>
    <w:rsid w:val="00E21150"/>
    <w:rsid w:val="00E22D14"/>
    <w:rsid w:val="00E232FE"/>
    <w:rsid w:val="00E23738"/>
    <w:rsid w:val="00E24134"/>
    <w:rsid w:val="00E24575"/>
    <w:rsid w:val="00E26D07"/>
    <w:rsid w:val="00E3010D"/>
    <w:rsid w:val="00E30622"/>
    <w:rsid w:val="00E30700"/>
    <w:rsid w:val="00E30F61"/>
    <w:rsid w:val="00E31D48"/>
    <w:rsid w:val="00E32B1D"/>
    <w:rsid w:val="00E335A1"/>
    <w:rsid w:val="00E335E2"/>
    <w:rsid w:val="00E41577"/>
    <w:rsid w:val="00E41D73"/>
    <w:rsid w:val="00E43623"/>
    <w:rsid w:val="00E4376D"/>
    <w:rsid w:val="00E43C15"/>
    <w:rsid w:val="00E478C1"/>
    <w:rsid w:val="00E4798F"/>
    <w:rsid w:val="00E502AD"/>
    <w:rsid w:val="00E503A8"/>
    <w:rsid w:val="00E50F05"/>
    <w:rsid w:val="00E51024"/>
    <w:rsid w:val="00E53884"/>
    <w:rsid w:val="00E53E45"/>
    <w:rsid w:val="00E5453F"/>
    <w:rsid w:val="00E55D59"/>
    <w:rsid w:val="00E5618E"/>
    <w:rsid w:val="00E57A97"/>
    <w:rsid w:val="00E60AFC"/>
    <w:rsid w:val="00E60EDD"/>
    <w:rsid w:val="00E620AF"/>
    <w:rsid w:val="00E62C31"/>
    <w:rsid w:val="00E637AD"/>
    <w:rsid w:val="00E63C71"/>
    <w:rsid w:val="00E63DFE"/>
    <w:rsid w:val="00E64CEA"/>
    <w:rsid w:val="00E65E2F"/>
    <w:rsid w:val="00E6624C"/>
    <w:rsid w:val="00E66FC1"/>
    <w:rsid w:val="00E7174D"/>
    <w:rsid w:val="00E71A7F"/>
    <w:rsid w:val="00E71B04"/>
    <w:rsid w:val="00E72BDA"/>
    <w:rsid w:val="00E72F62"/>
    <w:rsid w:val="00E75365"/>
    <w:rsid w:val="00E758CB"/>
    <w:rsid w:val="00E75901"/>
    <w:rsid w:val="00E77E57"/>
    <w:rsid w:val="00E8018C"/>
    <w:rsid w:val="00E8046A"/>
    <w:rsid w:val="00E81321"/>
    <w:rsid w:val="00E81968"/>
    <w:rsid w:val="00E84498"/>
    <w:rsid w:val="00E85880"/>
    <w:rsid w:val="00E85BC5"/>
    <w:rsid w:val="00E85FA6"/>
    <w:rsid w:val="00E87612"/>
    <w:rsid w:val="00E8776D"/>
    <w:rsid w:val="00E879EF"/>
    <w:rsid w:val="00E87AC0"/>
    <w:rsid w:val="00E9015D"/>
    <w:rsid w:val="00E9249B"/>
    <w:rsid w:val="00E92553"/>
    <w:rsid w:val="00E9336A"/>
    <w:rsid w:val="00E945CE"/>
    <w:rsid w:val="00E94E5E"/>
    <w:rsid w:val="00E96FA2"/>
    <w:rsid w:val="00E97238"/>
    <w:rsid w:val="00EA0E92"/>
    <w:rsid w:val="00EA1647"/>
    <w:rsid w:val="00EA3FBC"/>
    <w:rsid w:val="00EA3FD5"/>
    <w:rsid w:val="00EA4AE2"/>
    <w:rsid w:val="00EA4F29"/>
    <w:rsid w:val="00EA5165"/>
    <w:rsid w:val="00EA5E93"/>
    <w:rsid w:val="00EA6B89"/>
    <w:rsid w:val="00EB0E0B"/>
    <w:rsid w:val="00EB1566"/>
    <w:rsid w:val="00EB1605"/>
    <w:rsid w:val="00EB1C83"/>
    <w:rsid w:val="00EB203B"/>
    <w:rsid w:val="00EB238A"/>
    <w:rsid w:val="00EB3247"/>
    <w:rsid w:val="00EB36D6"/>
    <w:rsid w:val="00EB457A"/>
    <w:rsid w:val="00EB51A7"/>
    <w:rsid w:val="00EB57D6"/>
    <w:rsid w:val="00EB66E7"/>
    <w:rsid w:val="00EB70E7"/>
    <w:rsid w:val="00EB7389"/>
    <w:rsid w:val="00EB76D1"/>
    <w:rsid w:val="00EC12BE"/>
    <w:rsid w:val="00EC18EC"/>
    <w:rsid w:val="00EC24D3"/>
    <w:rsid w:val="00EC3012"/>
    <w:rsid w:val="00EC315C"/>
    <w:rsid w:val="00EC31D5"/>
    <w:rsid w:val="00EC34A7"/>
    <w:rsid w:val="00EC3C33"/>
    <w:rsid w:val="00EC44F3"/>
    <w:rsid w:val="00EC5D98"/>
    <w:rsid w:val="00EC6A68"/>
    <w:rsid w:val="00EC73CF"/>
    <w:rsid w:val="00EC7F54"/>
    <w:rsid w:val="00ED0BB1"/>
    <w:rsid w:val="00ED0CC4"/>
    <w:rsid w:val="00ED14F9"/>
    <w:rsid w:val="00ED1D8A"/>
    <w:rsid w:val="00ED24A9"/>
    <w:rsid w:val="00ED469F"/>
    <w:rsid w:val="00ED4C16"/>
    <w:rsid w:val="00ED4ED2"/>
    <w:rsid w:val="00ED710D"/>
    <w:rsid w:val="00ED77CB"/>
    <w:rsid w:val="00ED7A22"/>
    <w:rsid w:val="00EE0144"/>
    <w:rsid w:val="00EE0508"/>
    <w:rsid w:val="00EE1575"/>
    <w:rsid w:val="00EE1DDD"/>
    <w:rsid w:val="00EE3799"/>
    <w:rsid w:val="00EE491A"/>
    <w:rsid w:val="00EE52A6"/>
    <w:rsid w:val="00EE5785"/>
    <w:rsid w:val="00EE66C5"/>
    <w:rsid w:val="00EE7644"/>
    <w:rsid w:val="00EE7E8F"/>
    <w:rsid w:val="00EF11CD"/>
    <w:rsid w:val="00EF3ED6"/>
    <w:rsid w:val="00EF559B"/>
    <w:rsid w:val="00EF5873"/>
    <w:rsid w:val="00EF5B7C"/>
    <w:rsid w:val="00EF6AEF"/>
    <w:rsid w:val="00EF7CB3"/>
    <w:rsid w:val="00F00362"/>
    <w:rsid w:val="00F00596"/>
    <w:rsid w:val="00F034B6"/>
    <w:rsid w:val="00F034FD"/>
    <w:rsid w:val="00F0357E"/>
    <w:rsid w:val="00F0360A"/>
    <w:rsid w:val="00F03FBD"/>
    <w:rsid w:val="00F0463F"/>
    <w:rsid w:val="00F0618A"/>
    <w:rsid w:val="00F068FA"/>
    <w:rsid w:val="00F07ABC"/>
    <w:rsid w:val="00F1027B"/>
    <w:rsid w:val="00F10914"/>
    <w:rsid w:val="00F10A1F"/>
    <w:rsid w:val="00F10C8E"/>
    <w:rsid w:val="00F11021"/>
    <w:rsid w:val="00F1284C"/>
    <w:rsid w:val="00F141A4"/>
    <w:rsid w:val="00F14389"/>
    <w:rsid w:val="00F14BAC"/>
    <w:rsid w:val="00F157EE"/>
    <w:rsid w:val="00F15F21"/>
    <w:rsid w:val="00F171DF"/>
    <w:rsid w:val="00F17499"/>
    <w:rsid w:val="00F20DCE"/>
    <w:rsid w:val="00F2150D"/>
    <w:rsid w:val="00F215B3"/>
    <w:rsid w:val="00F235DF"/>
    <w:rsid w:val="00F27B53"/>
    <w:rsid w:val="00F27C2D"/>
    <w:rsid w:val="00F31064"/>
    <w:rsid w:val="00F3215C"/>
    <w:rsid w:val="00F336EB"/>
    <w:rsid w:val="00F33E4B"/>
    <w:rsid w:val="00F3456A"/>
    <w:rsid w:val="00F3564B"/>
    <w:rsid w:val="00F36006"/>
    <w:rsid w:val="00F3743A"/>
    <w:rsid w:val="00F3775A"/>
    <w:rsid w:val="00F40308"/>
    <w:rsid w:val="00F41389"/>
    <w:rsid w:val="00F415D5"/>
    <w:rsid w:val="00F41D6A"/>
    <w:rsid w:val="00F41E0D"/>
    <w:rsid w:val="00F42A81"/>
    <w:rsid w:val="00F42EF0"/>
    <w:rsid w:val="00F433AF"/>
    <w:rsid w:val="00F43DF4"/>
    <w:rsid w:val="00F441E4"/>
    <w:rsid w:val="00F4440A"/>
    <w:rsid w:val="00F450D4"/>
    <w:rsid w:val="00F456E8"/>
    <w:rsid w:val="00F46376"/>
    <w:rsid w:val="00F46EE5"/>
    <w:rsid w:val="00F50804"/>
    <w:rsid w:val="00F51251"/>
    <w:rsid w:val="00F52A06"/>
    <w:rsid w:val="00F52D3A"/>
    <w:rsid w:val="00F54513"/>
    <w:rsid w:val="00F556F5"/>
    <w:rsid w:val="00F55C95"/>
    <w:rsid w:val="00F55CD8"/>
    <w:rsid w:val="00F572C8"/>
    <w:rsid w:val="00F60400"/>
    <w:rsid w:val="00F6173C"/>
    <w:rsid w:val="00F61C71"/>
    <w:rsid w:val="00F62056"/>
    <w:rsid w:val="00F63CBF"/>
    <w:rsid w:val="00F64195"/>
    <w:rsid w:val="00F649E9"/>
    <w:rsid w:val="00F65B6E"/>
    <w:rsid w:val="00F66273"/>
    <w:rsid w:val="00F66FB3"/>
    <w:rsid w:val="00F6712D"/>
    <w:rsid w:val="00F671D4"/>
    <w:rsid w:val="00F67305"/>
    <w:rsid w:val="00F67B03"/>
    <w:rsid w:val="00F7035E"/>
    <w:rsid w:val="00F710D6"/>
    <w:rsid w:val="00F753CE"/>
    <w:rsid w:val="00F75CB6"/>
    <w:rsid w:val="00F75F8D"/>
    <w:rsid w:val="00F7634B"/>
    <w:rsid w:val="00F76CD1"/>
    <w:rsid w:val="00F76DD0"/>
    <w:rsid w:val="00F7770D"/>
    <w:rsid w:val="00F802F2"/>
    <w:rsid w:val="00F80306"/>
    <w:rsid w:val="00F80ABE"/>
    <w:rsid w:val="00F80ED5"/>
    <w:rsid w:val="00F81B41"/>
    <w:rsid w:val="00F83D18"/>
    <w:rsid w:val="00F84EB7"/>
    <w:rsid w:val="00F85281"/>
    <w:rsid w:val="00F8553D"/>
    <w:rsid w:val="00F8573A"/>
    <w:rsid w:val="00F86AAC"/>
    <w:rsid w:val="00F87720"/>
    <w:rsid w:val="00F90077"/>
    <w:rsid w:val="00F904F5"/>
    <w:rsid w:val="00F90CE7"/>
    <w:rsid w:val="00F90FF3"/>
    <w:rsid w:val="00F91380"/>
    <w:rsid w:val="00F9301F"/>
    <w:rsid w:val="00F95FEA"/>
    <w:rsid w:val="00F96719"/>
    <w:rsid w:val="00F96742"/>
    <w:rsid w:val="00FA015C"/>
    <w:rsid w:val="00FA1207"/>
    <w:rsid w:val="00FA12B4"/>
    <w:rsid w:val="00FA383A"/>
    <w:rsid w:val="00FA4ADC"/>
    <w:rsid w:val="00FA527B"/>
    <w:rsid w:val="00FA533C"/>
    <w:rsid w:val="00FA5998"/>
    <w:rsid w:val="00FA5ACB"/>
    <w:rsid w:val="00FA6846"/>
    <w:rsid w:val="00FA7B2A"/>
    <w:rsid w:val="00FA7BFD"/>
    <w:rsid w:val="00FB0F9F"/>
    <w:rsid w:val="00FB1917"/>
    <w:rsid w:val="00FB23AB"/>
    <w:rsid w:val="00FB27F4"/>
    <w:rsid w:val="00FB3C31"/>
    <w:rsid w:val="00FB603A"/>
    <w:rsid w:val="00FB6811"/>
    <w:rsid w:val="00FC0C36"/>
    <w:rsid w:val="00FC1705"/>
    <w:rsid w:val="00FC269C"/>
    <w:rsid w:val="00FC2910"/>
    <w:rsid w:val="00FC2C79"/>
    <w:rsid w:val="00FC303D"/>
    <w:rsid w:val="00FC3855"/>
    <w:rsid w:val="00FC4C5B"/>
    <w:rsid w:val="00FC62E1"/>
    <w:rsid w:val="00FC7F54"/>
    <w:rsid w:val="00FD0BD2"/>
    <w:rsid w:val="00FD1936"/>
    <w:rsid w:val="00FD1946"/>
    <w:rsid w:val="00FD278B"/>
    <w:rsid w:val="00FD5DB2"/>
    <w:rsid w:val="00FD5EED"/>
    <w:rsid w:val="00FE045C"/>
    <w:rsid w:val="00FE0481"/>
    <w:rsid w:val="00FE04A2"/>
    <w:rsid w:val="00FE0913"/>
    <w:rsid w:val="00FE125B"/>
    <w:rsid w:val="00FE1AEE"/>
    <w:rsid w:val="00FE2C5A"/>
    <w:rsid w:val="00FE2DEA"/>
    <w:rsid w:val="00FE4820"/>
    <w:rsid w:val="00FE4E3C"/>
    <w:rsid w:val="00FE4ED3"/>
    <w:rsid w:val="00FE6C34"/>
    <w:rsid w:val="00FF0767"/>
    <w:rsid w:val="00FF1CEF"/>
    <w:rsid w:val="00FF1D16"/>
    <w:rsid w:val="00FF21F0"/>
    <w:rsid w:val="00FF238D"/>
    <w:rsid w:val="00FF2541"/>
    <w:rsid w:val="00FF2AF1"/>
    <w:rsid w:val="00FF57DA"/>
    <w:rsid w:val="00FF588B"/>
    <w:rsid w:val="00FF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225DF"/>
  <w14:defaultImageDpi w14:val="96"/>
  <w15:docId w15:val="{316A99E9-9796-4344-A6C9-89A0DF73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D0BB1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37797E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B49EC-0C7B-4A02-AFB8-A016D7F95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2</Words>
  <Characters>2419</Characters>
  <Application>Microsoft Office Word</Application>
  <DocSecurity>0</DocSecurity>
  <Lines>204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13</cp:revision>
  <cp:lastPrinted>2026-02-05T15:00:00Z</cp:lastPrinted>
  <dcterms:created xsi:type="dcterms:W3CDTF">2026-01-29T19:33:00Z</dcterms:created>
  <dcterms:modified xsi:type="dcterms:W3CDTF">2026-02-05T15:00:00Z</dcterms:modified>
</cp:coreProperties>
</file>